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187"/>
        <w:gridCol w:w="56"/>
        <w:gridCol w:w="19"/>
        <w:gridCol w:w="22"/>
        <w:gridCol w:w="282"/>
        <w:gridCol w:w="282"/>
        <w:gridCol w:w="61"/>
        <w:gridCol w:w="114"/>
        <w:gridCol w:w="1"/>
        <w:gridCol w:w="28"/>
        <w:gridCol w:w="83"/>
        <w:gridCol w:w="84"/>
        <w:gridCol w:w="59"/>
        <w:gridCol w:w="54"/>
        <w:gridCol w:w="173"/>
        <w:gridCol w:w="40"/>
        <w:gridCol w:w="13"/>
        <w:gridCol w:w="44"/>
        <w:gridCol w:w="43"/>
        <w:gridCol w:w="22"/>
        <w:gridCol w:w="229"/>
        <w:gridCol w:w="53"/>
        <w:gridCol w:w="88"/>
        <w:gridCol w:w="53"/>
        <w:gridCol w:w="35"/>
        <w:gridCol w:w="75"/>
        <w:gridCol w:w="72"/>
        <w:gridCol w:w="20"/>
        <w:gridCol w:w="4"/>
        <w:gridCol w:w="34"/>
        <w:gridCol w:w="39"/>
        <w:gridCol w:w="166"/>
        <w:gridCol w:w="11"/>
        <w:gridCol w:w="7"/>
        <w:gridCol w:w="61"/>
        <w:gridCol w:w="253"/>
        <w:gridCol w:w="26"/>
        <w:gridCol w:w="90"/>
        <w:gridCol w:w="38"/>
        <w:gridCol w:w="92"/>
        <w:gridCol w:w="2"/>
        <w:gridCol w:w="153"/>
        <w:gridCol w:w="82"/>
        <w:gridCol w:w="24"/>
        <w:gridCol w:w="54"/>
        <w:gridCol w:w="54"/>
        <w:gridCol w:w="51"/>
        <w:gridCol w:w="6"/>
        <w:gridCol w:w="49"/>
        <w:gridCol w:w="87"/>
        <w:gridCol w:w="41"/>
        <w:gridCol w:w="176"/>
        <w:gridCol w:w="66"/>
        <w:gridCol w:w="3"/>
        <w:gridCol w:w="145"/>
        <w:gridCol w:w="8"/>
        <w:gridCol w:w="261"/>
        <w:gridCol w:w="110"/>
        <w:gridCol w:w="47"/>
        <w:gridCol w:w="134"/>
        <w:gridCol w:w="1"/>
        <w:gridCol w:w="53"/>
        <w:gridCol w:w="85"/>
        <w:gridCol w:w="51"/>
        <w:gridCol w:w="94"/>
        <w:gridCol w:w="1"/>
        <w:gridCol w:w="109"/>
        <w:gridCol w:w="31"/>
        <w:gridCol w:w="57"/>
        <w:gridCol w:w="47"/>
        <w:gridCol w:w="166"/>
        <w:gridCol w:w="34"/>
        <w:gridCol w:w="10"/>
        <w:gridCol w:w="75"/>
        <w:gridCol w:w="145"/>
        <w:gridCol w:w="78"/>
        <w:gridCol w:w="109"/>
        <w:gridCol w:w="82"/>
        <w:gridCol w:w="60"/>
        <w:gridCol w:w="130"/>
        <w:gridCol w:w="133"/>
        <w:gridCol w:w="209"/>
        <w:gridCol w:w="89"/>
        <w:gridCol w:w="145"/>
        <w:gridCol w:w="401"/>
      </w:tblGrid>
      <w:tr w:rsidR="00612557" w:rsidRPr="00973B1D" w14:paraId="080BDBD6" w14:textId="77777777" w:rsidTr="00E2091D">
        <w:tc>
          <w:tcPr>
            <w:tcW w:w="5000" w:type="pct"/>
            <w:gridSpan w:val="86"/>
          </w:tcPr>
          <w:p w14:paraId="063DB315" w14:textId="70BC16E6" w:rsidR="00612557" w:rsidRPr="00973B1D" w:rsidRDefault="00612557" w:rsidP="00B23EF4">
            <w:pPr>
              <w:spacing w:line="276" w:lineRule="auto"/>
              <w:ind w:firstLine="0"/>
              <w:rPr>
                <w:b/>
                <w:bCs/>
                <w:lang w:val="ro-RO"/>
              </w:rPr>
            </w:pPr>
            <w:bookmarkStart w:id="0" w:name="_GoBack"/>
            <w:bookmarkEnd w:id="0"/>
            <w:r w:rsidRPr="00973B1D">
              <w:rPr>
                <w:b/>
                <w:bCs/>
                <w:lang w:val="ro-RO"/>
              </w:rPr>
              <w:t>I. Date personale</w:t>
            </w:r>
          </w:p>
        </w:tc>
      </w:tr>
      <w:tr w:rsidR="003B0FD1" w:rsidRPr="00973B1D" w14:paraId="6ED10100" w14:textId="77777777" w:rsidTr="00E2091D">
        <w:tc>
          <w:tcPr>
            <w:tcW w:w="1918" w:type="pct"/>
            <w:gridSpan w:val="33"/>
          </w:tcPr>
          <w:p w14:paraId="16D5CCA0" w14:textId="77777777" w:rsidR="003B0FD1" w:rsidRPr="00973B1D" w:rsidRDefault="003B0FD1" w:rsidP="00B23EF4">
            <w:pPr>
              <w:spacing w:line="276" w:lineRule="auto"/>
              <w:ind w:firstLine="0"/>
              <w:rPr>
                <w:b/>
                <w:bCs/>
                <w:sz w:val="20"/>
                <w:szCs w:val="20"/>
                <w:lang w:val="ro-RO"/>
              </w:rPr>
            </w:pPr>
            <w:r w:rsidRPr="00973B1D">
              <w:rPr>
                <w:b/>
                <w:bCs/>
                <w:sz w:val="20"/>
                <w:szCs w:val="20"/>
                <w:lang w:val="ro-RO"/>
              </w:rPr>
              <w:t>I.1 Numele</w:t>
            </w:r>
          </w:p>
        </w:tc>
        <w:tc>
          <w:tcPr>
            <w:tcW w:w="226" w:type="pct"/>
            <w:gridSpan w:val="4"/>
          </w:tcPr>
          <w:p w14:paraId="60FB1013" w14:textId="5E3F9D0D" w:rsidR="003B0FD1" w:rsidRPr="00973B1D" w:rsidRDefault="003B0FD1" w:rsidP="00B23EF4">
            <w:pPr>
              <w:spacing w:line="276" w:lineRule="auto"/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494" w:type="pct"/>
            <w:gridSpan w:val="31"/>
          </w:tcPr>
          <w:p w14:paraId="2317CFAC" w14:textId="4978F136" w:rsidR="003B0FD1" w:rsidRPr="00973B1D" w:rsidRDefault="003B0FD1" w:rsidP="00B23EF4">
            <w:pPr>
              <w:spacing w:line="276" w:lineRule="auto"/>
              <w:ind w:firstLine="0"/>
              <w:rPr>
                <w:b/>
                <w:bCs/>
                <w:sz w:val="20"/>
                <w:szCs w:val="20"/>
                <w:lang w:val="ro-RO"/>
              </w:rPr>
            </w:pPr>
            <w:r w:rsidRPr="00973B1D">
              <w:rPr>
                <w:b/>
                <w:bCs/>
                <w:sz w:val="20"/>
                <w:szCs w:val="20"/>
                <w:lang w:val="ro-RO"/>
              </w:rPr>
              <w:t>Prenumele</w:t>
            </w:r>
          </w:p>
        </w:tc>
        <w:tc>
          <w:tcPr>
            <w:tcW w:w="1363" w:type="pct"/>
            <w:gridSpan w:val="18"/>
          </w:tcPr>
          <w:p w14:paraId="678EDD69" w14:textId="466636B6" w:rsidR="003B0FD1" w:rsidRPr="00973B1D" w:rsidRDefault="003B0FD1" w:rsidP="00B23EF4">
            <w:pPr>
              <w:spacing w:line="276" w:lineRule="auto"/>
              <w:ind w:firstLine="0"/>
              <w:rPr>
                <w:b/>
                <w:bCs/>
                <w:sz w:val="20"/>
                <w:szCs w:val="20"/>
                <w:lang w:val="ro-RO"/>
              </w:rPr>
            </w:pPr>
            <w:r w:rsidRPr="00973B1D">
              <w:rPr>
                <w:b/>
                <w:bCs/>
                <w:sz w:val="20"/>
                <w:szCs w:val="20"/>
                <w:lang w:val="ro-RO"/>
              </w:rPr>
              <w:t>Patronimicul</w:t>
            </w:r>
          </w:p>
        </w:tc>
      </w:tr>
      <w:tr w:rsidR="00C270C6" w:rsidRPr="00973B1D" w14:paraId="55BC2446" w14:textId="77777777" w:rsidTr="00E2091D">
        <w:tc>
          <w:tcPr>
            <w:tcW w:w="321" w:type="pct"/>
            <w:gridSpan w:val="2"/>
            <w:tcBorders>
              <w:right w:val="single" w:sz="4" w:space="0" w:color="auto"/>
            </w:tcBorders>
          </w:tcPr>
          <w:p w14:paraId="4366D8BC" w14:textId="77777777" w:rsidR="00612557" w:rsidRPr="00973B1D" w:rsidRDefault="00612557" w:rsidP="00612557">
            <w:pPr>
              <w:ind w:firstLine="0"/>
              <w:rPr>
                <w:b/>
                <w:bCs/>
                <w:lang w:val="ro-RO"/>
              </w:rPr>
            </w:pPr>
          </w:p>
        </w:tc>
        <w:tc>
          <w:tcPr>
            <w:tcW w:w="1596" w:type="pct"/>
            <w:gridSpan w:val="3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6BB64" w14:textId="43A24611" w:rsidR="00612557" w:rsidRPr="00973B1D" w:rsidRDefault="00612557" w:rsidP="00612557">
            <w:pPr>
              <w:ind w:firstLine="0"/>
              <w:rPr>
                <w:b/>
                <w:bCs/>
                <w:lang w:val="ro-RO"/>
              </w:rPr>
            </w:pPr>
          </w:p>
        </w:tc>
        <w:tc>
          <w:tcPr>
            <w:tcW w:w="395" w:type="pct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E31868F" w14:textId="77777777" w:rsidR="00612557" w:rsidRPr="00973B1D" w:rsidRDefault="00612557" w:rsidP="00612557">
            <w:pPr>
              <w:ind w:firstLine="0"/>
              <w:rPr>
                <w:b/>
                <w:bCs/>
                <w:lang w:val="ro-RO"/>
              </w:rPr>
            </w:pPr>
          </w:p>
        </w:tc>
        <w:tc>
          <w:tcPr>
            <w:tcW w:w="1325" w:type="pct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FEA56" w14:textId="7C7D4E4B" w:rsidR="00612557" w:rsidRPr="00973B1D" w:rsidRDefault="00612557" w:rsidP="00612557">
            <w:pPr>
              <w:ind w:firstLine="0"/>
              <w:rPr>
                <w:b/>
                <w:bCs/>
                <w:lang w:val="ro-RO"/>
              </w:rPr>
            </w:pPr>
          </w:p>
        </w:tc>
        <w:tc>
          <w:tcPr>
            <w:tcW w:w="205" w:type="pct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1AA95A6B" w14:textId="77777777" w:rsidR="00612557" w:rsidRPr="00973B1D" w:rsidRDefault="00612557" w:rsidP="00612557">
            <w:pPr>
              <w:ind w:firstLine="0"/>
              <w:rPr>
                <w:b/>
                <w:bCs/>
                <w:lang w:val="ro-RO"/>
              </w:rPr>
            </w:pPr>
          </w:p>
        </w:tc>
        <w:tc>
          <w:tcPr>
            <w:tcW w:w="1158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D9439" w14:textId="0E778802" w:rsidR="00612557" w:rsidRPr="00973B1D" w:rsidRDefault="00612557" w:rsidP="00612557">
            <w:pPr>
              <w:ind w:firstLine="0"/>
              <w:rPr>
                <w:b/>
                <w:bCs/>
                <w:lang w:val="ro-RO"/>
              </w:rPr>
            </w:pPr>
          </w:p>
        </w:tc>
      </w:tr>
      <w:tr w:rsidR="006C544E" w:rsidRPr="00362FD9" w14:paraId="601C7A7B" w14:textId="77777777" w:rsidTr="00E2091D">
        <w:tc>
          <w:tcPr>
            <w:tcW w:w="321" w:type="pct"/>
            <w:gridSpan w:val="2"/>
          </w:tcPr>
          <w:p w14:paraId="468AC43A" w14:textId="77777777" w:rsidR="00973B1D" w:rsidRPr="00362FD9" w:rsidRDefault="00973B1D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596" w:type="pct"/>
            <w:gridSpan w:val="31"/>
            <w:tcBorders>
              <w:top w:val="single" w:sz="4" w:space="0" w:color="auto"/>
            </w:tcBorders>
          </w:tcPr>
          <w:p w14:paraId="5496BB16" w14:textId="77777777" w:rsidR="00973B1D" w:rsidRPr="00362FD9" w:rsidRDefault="00973B1D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395" w:type="pct"/>
            <w:gridSpan w:val="9"/>
            <w:tcBorders>
              <w:left w:val="nil"/>
            </w:tcBorders>
          </w:tcPr>
          <w:p w14:paraId="359428EA" w14:textId="77777777" w:rsidR="00973B1D" w:rsidRPr="00362FD9" w:rsidRDefault="00973B1D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325" w:type="pct"/>
            <w:gridSpan w:val="26"/>
            <w:tcBorders>
              <w:top w:val="single" w:sz="4" w:space="0" w:color="auto"/>
            </w:tcBorders>
          </w:tcPr>
          <w:p w14:paraId="0FF25E65" w14:textId="77777777" w:rsidR="00973B1D" w:rsidRPr="00362FD9" w:rsidRDefault="00973B1D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205" w:type="pct"/>
            <w:gridSpan w:val="4"/>
            <w:tcBorders>
              <w:left w:val="nil"/>
            </w:tcBorders>
          </w:tcPr>
          <w:p w14:paraId="601C03CF" w14:textId="77777777" w:rsidR="00973B1D" w:rsidRPr="00362FD9" w:rsidRDefault="00973B1D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158" w:type="pct"/>
            <w:gridSpan w:val="14"/>
            <w:tcBorders>
              <w:top w:val="single" w:sz="4" w:space="0" w:color="auto"/>
            </w:tcBorders>
          </w:tcPr>
          <w:p w14:paraId="2DCB021A" w14:textId="77777777" w:rsidR="00973B1D" w:rsidRPr="00362FD9" w:rsidRDefault="00973B1D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</w:tr>
      <w:tr w:rsidR="00C270C6" w:rsidRPr="00973B1D" w14:paraId="5EF1BEBA" w14:textId="77777777" w:rsidTr="00E2091D">
        <w:tc>
          <w:tcPr>
            <w:tcW w:w="1918" w:type="pct"/>
            <w:gridSpan w:val="33"/>
            <w:tcBorders>
              <w:right w:val="single" w:sz="4" w:space="0" w:color="auto"/>
            </w:tcBorders>
            <w:vAlign w:val="bottom"/>
          </w:tcPr>
          <w:p w14:paraId="1B2205F4" w14:textId="52B0012D" w:rsidR="00612557" w:rsidRPr="00973B1D" w:rsidRDefault="00925632" w:rsidP="008F5E49">
            <w:pPr>
              <w:ind w:firstLine="0"/>
              <w:jc w:val="left"/>
              <w:rPr>
                <w:b/>
                <w:bCs/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>I</w:t>
            </w:r>
            <w:r w:rsidR="00612557" w:rsidRPr="00973B1D">
              <w:rPr>
                <w:b/>
                <w:bCs/>
                <w:sz w:val="20"/>
                <w:szCs w:val="20"/>
                <w:lang w:val="ro-RO"/>
              </w:rPr>
              <w:t>.2 Sexul:  M- masculin</w:t>
            </w:r>
          </w:p>
        </w:tc>
        <w:tc>
          <w:tcPr>
            <w:tcW w:w="395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4B3471" w14:textId="77777777" w:rsidR="00612557" w:rsidRPr="00973B1D" w:rsidRDefault="00612557" w:rsidP="008F5E49">
            <w:pPr>
              <w:ind w:firstLine="0"/>
              <w:jc w:val="left"/>
              <w:rPr>
                <w:b/>
                <w:bCs/>
                <w:lang w:val="ro-RO"/>
              </w:rPr>
            </w:pPr>
          </w:p>
        </w:tc>
        <w:tc>
          <w:tcPr>
            <w:tcW w:w="1325" w:type="pct"/>
            <w:gridSpan w:val="26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7277B82" w14:textId="2ED38F1B" w:rsidR="00612557" w:rsidRPr="00973B1D" w:rsidRDefault="00612557" w:rsidP="008F5E49">
            <w:pPr>
              <w:ind w:firstLine="0"/>
              <w:jc w:val="left"/>
              <w:rPr>
                <w:b/>
                <w:bCs/>
                <w:sz w:val="20"/>
                <w:szCs w:val="20"/>
                <w:lang w:val="ro-RO"/>
              </w:rPr>
            </w:pPr>
            <w:r w:rsidRPr="00973B1D">
              <w:rPr>
                <w:b/>
                <w:bCs/>
                <w:sz w:val="20"/>
                <w:szCs w:val="20"/>
                <w:lang w:val="ro-RO"/>
              </w:rPr>
              <w:t>F - feminin</w:t>
            </w:r>
          </w:p>
        </w:tc>
        <w:tc>
          <w:tcPr>
            <w:tcW w:w="20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BA2DBA" w14:textId="77777777" w:rsidR="00612557" w:rsidRPr="00973B1D" w:rsidRDefault="00612557" w:rsidP="008F5E49">
            <w:pPr>
              <w:ind w:firstLine="0"/>
              <w:jc w:val="left"/>
              <w:rPr>
                <w:b/>
                <w:bCs/>
                <w:lang w:val="ro-RO"/>
              </w:rPr>
            </w:pPr>
          </w:p>
        </w:tc>
        <w:tc>
          <w:tcPr>
            <w:tcW w:w="1158" w:type="pct"/>
            <w:gridSpan w:val="14"/>
            <w:tcBorders>
              <w:left w:val="single" w:sz="4" w:space="0" w:color="auto"/>
            </w:tcBorders>
            <w:vAlign w:val="bottom"/>
          </w:tcPr>
          <w:p w14:paraId="417920F2" w14:textId="6BE11506" w:rsidR="00612557" w:rsidRPr="00973B1D" w:rsidRDefault="00612557" w:rsidP="008F5E49">
            <w:pPr>
              <w:ind w:firstLine="0"/>
              <w:jc w:val="left"/>
              <w:rPr>
                <w:b/>
                <w:bCs/>
                <w:sz w:val="20"/>
                <w:szCs w:val="20"/>
                <w:lang w:val="ro-RO"/>
              </w:rPr>
            </w:pPr>
            <w:r w:rsidRPr="00973B1D">
              <w:rPr>
                <w:b/>
                <w:bCs/>
                <w:sz w:val="20"/>
                <w:szCs w:val="20"/>
                <w:lang w:val="ro-RO"/>
              </w:rPr>
              <w:t>(bifați)</w:t>
            </w:r>
          </w:p>
        </w:tc>
      </w:tr>
      <w:tr w:rsidR="00612557" w:rsidRPr="00362FD9" w14:paraId="6726C799" w14:textId="77777777" w:rsidTr="00E2091D">
        <w:tc>
          <w:tcPr>
            <w:tcW w:w="5000" w:type="pct"/>
            <w:gridSpan w:val="86"/>
          </w:tcPr>
          <w:p w14:paraId="075F1EA1" w14:textId="77777777" w:rsidR="00612557" w:rsidRPr="00362FD9" w:rsidRDefault="00612557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</w:tr>
      <w:tr w:rsidR="00C270C6" w:rsidRPr="00973B1D" w14:paraId="6261B9D3" w14:textId="77777777" w:rsidTr="00E2091D">
        <w:tc>
          <w:tcPr>
            <w:tcW w:w="2489" w:type="pct"/>
            <w:gridSpan w:val="45"/>
            <w:tcBorders>
              <w:right w:val="single" w:sz="4" w:space="0" w:color="auto"/>
            </w:tcBorders>
            <w:vAlign w:val="bottom"/>
          </w:tcPr>
          <w:p w14:paraId="4A6574D8" w14:textId="37976E14" w:rsidR="00612557" w:rsidRPr="00973B1D" w:rsidRDefault="00612557" w:rsidP="008F5E49">
            <w:pPr>
              <w:ind w:firstLine="0"/>
              <w:jc w:val="left"/>
              <w:rPr>
                <w:b/>
                <w:bCs/>
                <w:lang w:val="ro-RO"/>
              </w:rPr>
            </w:pPr>
            <w:r w:rsidRPr="00973B1D">
              <w:rPr>
                <w:b/>
                <w:bCs/>
                <w:sz w:val="20"/>
                <w:szCs w:val="20"/>
                <w:lang w:val="ro-RO"/>
              </w:rPr>
              <w:t>I.3 Ziua, luna și anul nașterii</w:t>
            </w:r>
          </w:p>
        </w:tc>
        <w:tc>
          <w:tcPr>
            <w:tcW w:w="233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053B1" w14:textId="77777777" w:rsidR="00612557" w:rsidRPr="00973B1D" w:rsidRDefault="00612557" w:rsidP="00B23EF4">
            <w:pPr>
              <w:spacing w:line="276" w:lineRule="auto"/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27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17B24" w14:textId="77777777" w:rsidR="00612557" w:rsidRPr="00973B1D" w:rsidRDefault="00612557" w:rsidP="00B23EF4">
            <w:pPr>
              <w:spacing w:line="276" w:lineRule="auto"/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413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7833F" w14:textId="2E470181" w:rsidR="00612557" w:rsidRPr="00973B1D" w:rsidRDefault="00612557" w:rsidP="00B23EF4">
            <w:pPr>
              <w:spacing w:line="276" w:lineRule="auto"/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594" w:type="pct"/>
            <w:gridSpan w:val="23"/>
            <w:tcBorders>
              <w:left w:val="single" w:sz="4" w:space="0" w:color="auto"/>
            </w:tcBorders>
          </w:tcPr>
          <w:p w14:paraId="65D2C879" w14:textId="77777777" w:rsidR="00612557" w:rsidRPr="00973B1D" w:rsidRDefault="00612557" w:rsidP="00B23EF4">
            <w:pPr>
              <w:spacing w:line="276" w:lineRule="auto"/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</w:tr>
      <w:tr w:rsidR="00C270C6" w:rsidRPr="00973B1D" w14:paraId="61538F0F" w14:textId="77777777" w:rsidTr="00E2091D">
        <w:tc>
          <w:tcPr>
            <w:tcW w:w="1312" w:type="pct"/>
            <w:gridSpan w:val="20"/>
            <w:vAlign w:val="bottom"/>
          </w:tcPr>
          <w:p w14:paraId="6EAE6AB9" w14:textId="362EF400" w:rsidR="00B23EF4" w:rsidRPr="00973B1D" w:rsidRDefault="00B23EF4" w:rsidP="008F5E49">
            <w:pPr>
              <w:ind w:firstLine="0"/>
              <w:jc w:val="left"/>
              <w:rPr>
                <w:b/>
                <w:bCs/>
                <w:sz w:val="20"/>
                <w:szCs w:val="20"/>
                <w:lang w:val="ro-RO"/>
              </w:rPr>
            </w:pPr>
            <w:r w:rsidRPr="00973B1D">
              <w:rPr>
                <w:b/>
                <w:bCs/>
                <w:sz w:val="20"/>
                <w:szCs w:val="20"/>
                <w:lang w:val="ro-RO"/>
              </w:rPr>
              <w:t>I.4 Locul nașterii</w:t>
            </w:r>
          </w:p>
        </w:tc>
        <w:tc>
          <w:tcPr>
            <w:tcW w:w="3688" w:type="pct"/>
            <w:gridSpan w:val="66"/>
            <w:tcBorders>
              <w:left w:val="nil"/>
              <w:bottom w:val="single" w:sz="4" w:space="0" w:color="auto"/>
            </w:tcBorders>
          </w:tcPr>
          <w:p w14:paraId="5346E1DC" w14:textId="77777777" w:rsidR="00B23EF4" w:rsidRPr="00973B1D" w:rsidRDefault="00B23EF4" w:rsidP="00B23EF4">
            <w:pPr>
              <w:spacing w:line="276" w:lineRule="auto"/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</w:tr>
      <w:tr w:rsidR="00B23EF4" w:rsidRPr="00973B1D" w14:paraId="59EB446F" w14:textId="77777777" w:rsidTr="00E2091D">
        <w:tc>
          <w:tcPr>
            <w:tcW w:w="5000" w:type="pct"/>
            <w:gridSpan w:val="86"/>
          </w:tcPr>
          <w:p w14:paraId="7D0F959B" w14:textId="022F51AD" w:rsidR="00B23EF4" w:rsidRPr="00973B1D" w:rsidRDefault="00B23EF4" w:rsidP="00364ABF">
            <w:pPr>
              <w:spacing w:before="100"/>
              <w:ind w:firstLine="0"/>
              <w:rPr>
                <w:b/>
                <w:bCs/>
                <w:sz w:val="20"/>
                <w:szCs w:val="20"/>
                <w:lang w:val="ro-RO"/>
              </w:rPr>
            </w:pPr>
            <w:r w:rsidRPr="00973B1D">
              <w:rPr>
                <w:b/>
                <w:bCs/>
                <w:sz w:val="20"/>
                <w:szCs w:val="20"/>
                <w:lang w:val="ro-RO"/>
              </w:rPr>
              <w:t>I.5 Viza de domiciliu permanent</w:t>
            </w:r>
          </w:p>
        </w:tc>
      </w:tr>
      <w:tr w:rsidR="00C270C6" w:rsidRPr="00973B1D" w14:paraId="6E7F79BE" w14:textId="77777777" w:rsidTr="00E2091D">
        <w:tc>
          <w:tcPr>
            <w:tcW w:w="359" w:type="pct"/>
            <w:gridSpan w:val="3"/>
          </w:tcPr>
          <w:p w14:paraId="561A23D5" w14:textId="77777777" w:rsidR="00B23EF4" w:rsidRPr="00973B1D" w:rsidRDefault="00B23EF4" w:rsidP="00364ABF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740" w:type="pct"/>
            <w:gridSpan w:val="12"/>
            <w:tcBorders>
              <w:left w:val="nil"/>
            </w:tcBorders>
            <w:vAlign w:val="bottom"/>
          </w:tcPr>
          <w:p w14:paraId="43DD849C" w14:textId="7AC33389" w:rsidR="00B23EF4" w:rsidRPr="00973B1D" w:rsidRDefault="00B23EF4" w:rsidP="00364ABF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 w:rsidRPr="00973B1D">
              <w:rPr>
                <w:sz w:val="20"/>
                <w:szCs w:val="20"/>
                <w:lang w:val="ro-RO"/>
              </w:rPr>
              <w:t>Raionul</w:t>
            </w:r>
          </w:p>
        </w:tc>
        <w:tc>
          <w:tcPr>
            <w:tcW w:w="3901" w:type="pct"/>
            <w:gridSpan w:val="71"/>
            <w:tcBorders>
              <w:bottom w:val="single" w:sz="4" w:space="0" w:color="auto"/>
            </w:tcBorders>
          </w:tcPr>
          <w:p w14:paraId="26177F68" w14:textId="77777777" w:rsidR="00B23EF4" w:rsidRPr="00973B1D" w:rsidRDefault="00B23EF4" w:rsidP="00925632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</w:tr>
      <w:tr w:rsidR="00AC1031" w:rsidRPr="00973B1D" w14:paraId="26D677F3" w14:textId="77777777" w:rsidTr="00E2091D">
        <w:tc>
          <w:tcPr>
            <w:tcW w:w="359" w:type="pct"/>
            <w:gridSpan w:val="3"/>
            <w:vAlign w:val="bottom"/>
          </w:tcPr>
          <w:p w14:paraId="13608367" w14:textId="77777777" w:rsidR="00B23EF4" w:rsidRPr="00973B1D" w:rsidRDefault="00B23EF4" w:rsidP="00364ABF">
            <w:pPr>
              <w:ind w:firstLine="0"/>
              <w:jc w:val="left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858" w:type="pct"/>
            <w:gridSpan w:val="13"/>
            <w:tcBorders>
              <w:left w:val="nil"/>
            </w:tcBorders>
            <w:vAlign w:val="bottom"/>
          </w:tcPr>
          <w:p w14:paraId="789DD251" w14:textId="4CC45BD0" w:rsidR="00B23EF4" w:rsidRPr="00973B1D" w:rsidRDefault="00B23EF4" w:rsidP="00364ABF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 w:rsidRPr="00973B1D">
              <w:rPr>
                <w:sz w:val="20"/>
                <w:szCs w:val="20"/>
                <w:lang w:val="ro-RO"/>
              </w:rPr>
              <w:t>Localitatea</w:t>
            </w:r>
          </w:p>
        </w:tc>
        <w:tc>
          <w:tcPr>
            <w:tcW w:w="3784" w:type="pct"/>
            <w:gridSpan w:val="70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69E72E" w14:textId="77777777" w:rsidR="00B23EF4" w:rsidRPr="00973B1D" w:rsidRDefault="00B23EF4" w:rsidP="00925632">
            <w:pPr>
              <w:ind w:firstLine="0"/>
              <w:jc w:val="left"/>
              <w:rPr>
                <w:b/>
                <w:bCs/>
                <w:sz w:val="20"/>
                <w:szCs w:val="20"/>
                <w:lang w:val="ro-RO"/>
              </w:rPr>
            </w:pPr>
          </w:p>
        </w:tc>
      </w:tr>
      <w:tr w:rsidR="00605518" w:rsidRPr="00973B1D" w14:paraId="0D9233B4" w14:textId="77777777" w:rsidTr="00E2091D">
        <w:tc>
          <w:tcPr>
            <w:tcW w:w="359" w:type="pct"/>
            <w:gridSpan w:val="3"/>
            <w:vAlign w:val="bottom"/>
          </w:tcPr>
          <w:p w14:paraId="0B2440C5" w14:textId="77777777" w:rsidR="00B23EF4" w:rsidRPr="00973B1D" w:rsidRDefault="00B23EF4" w:rsidP="00364ABF">
            <w:pPr>
              <w:ind w:firstLine="0"/>
              <w:jc w:val="left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453" w:type="pct"/>
            <w:gridSpan w:val="5"/>
            <w:tcBorders>
              <w:left w:val="nil"/>
            </w:tcBorders>
            <w:vAlign w:val="bottom"/>
          </w:tcPr>
          <w:p w14:paraId="08D56DE2" w14:textId="24E2DF2B" w:rsidR="00B23EF4" w:rsidRPr="00973B1D" w:rsidRDefault="00B23EF4" w:rsidP="00364ABF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 w:rsidRPr="00973B1D">
              <w:rPr>
                <w:sz w:val="20"/>
                <w:szCs w:val="20"/>
                <w:lang w:val="ro-RO"/>
              </w:rPr>
              <w:t>Str.</w:t>
            </w:r>
          </w:p>
        </w:tc>
        <w:tc>
          <w:tcPr>
            <w:tcW w:w="2077" w:type="pct"/>
            <w:gridSpan w:val="47"/>
            <w:tcBorders>
              <w:bottom w:val="single" w:sz="4" w:space="0" w:color="auto"/>
            </w:tcBorders>
            <w:vAlign w:val="bottom"/>
          </w:tcPr>
          <w:p w14:paraId="7EE51FEF" w14:textId="77777777" w:rsidR="00B23EF4" w:rsidRPr="00973B1D" w:rsidRDefault="00B23EF4" w:rsidP="00364ABF">
            <w:pPr>
              <w:ind w:firstLine="0"/>
              <w:jc w:val="left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481" w:type="pct"/>
            <w:gridSpan w:val="7"/>
            <w:tcBorders>
              <w:top w:val="single" w:sz="4" w:space="0" w:color="auto"/>
            </w:tcBorders>
            <w:vAlign w:val="bottom"/>
          </w:tcPr>
          <w:p w14:paraId="370713CD" w14:textId="1764FA15" w:rsidR="00B23EF4" w:rsidRPr="00973B1D" w:rsidRDefault="00B23EF4" w:rsidP="00364ABF">
            <w:pPr>
              <w:ind w:firstLine="0"/>
              <w:jc w:val="left"/>
              <w:rPr>
                <w:lang w:val="ro-RO"/>
              </w:rPr>
            </w:pPr>
            <w:r w:rsidRPr="00973B1D">
              <w:rPr>
                <w:sz w:val="20"/>
                <w:szCs w:val="20"/>
                <w:lang w:val="ro-RO"/>
              </w:rPr>
              <w:t>,</w:t>
            </w:r>
            <w:r w:rsidR="008F4453">
              <w:rPr>
                <w:sz w:val="20"/>
                <w:szCs w:val="20"/>
                <w:lang w:val="ro-RO"/>
              </w:rPr>
              <w:t xml:space="preserve"> </w:t>
            </w:r>
            <w:r w:rsidRPr="00973B1D">
              <w:rPr>
                <w:sz w:val="20"/>
                <w:szCs w:val="20"/>
                <w:lang w:val="ro-RO"/>
              </w:rPr>
              <w:t>nr.</w:t>
            </w:r>
          </w:p>
        </w:tc>
        <w:tc>
          <w:tcPr>
            <w:tcW w:w="360" w:type="pct"/>
            <w:gridSpan w:val="9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4C5916B" w14:textId="77777777" w:rsidR="00B23EF4" w:rsidRPr="00973B1D" w:rsidRDefault="00B23EF4" w:rsidP="00364ABF">
            <w:pPr>
              <w:ind w:firstLine="0"/>
              <w:jc w:val="left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346" w:type="pct"/>
            <w:gridSpan w:val="6"/>
            <w:tcBorders>
              <w:top w:val="single" w:sz="4" w:space="0" w:color="auto"/>
              <w:left w:val="nil"/>
            </w:tcBorders>
            <w:vAlign w:val="bottom"/>
          </w:tcPr>
          <w:p w14:paraId="071B7627" w14:textId="236D5B6C" w:rsidR="00B23EF4" w:rsidRPr="00973B1D" w:rsidRDefault="00B23EF4" w:rsidP="00364ABF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 w:rsidRPr="00973B1D">
              <w:rPr>
                <w:sz w:val="20"/>
                <w:szCs w:val="20"/>
                <w:lang w:val="ro-RO"/>
              </w:rPr>
              <w:t>, bl</w:t>
            </w:r>
            <w:r w:rsidR="00680A3C" w:rsidRPr="00973B1D">
              <w:rPr>
                <w:sz w:val="20"/>
                <w:szCs w:val="20"/>
                <w:lang w:val="ro-RO"/>
              </w:rPr>
              <w:t>.</w:t>
            </w:r>
          </w:p>
        </w:tc>
        <w:tc>
          <w:tcPr>
            <w:tcW w:w="259" w:type="pct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5533F67" w14:textId="77777777" w:rsidR="00B23EF4" w:rsidRPr="00973B1D" w:rsidRDefault="00B23EF4" w:rsidP="00364ABF">
            <w:pPr>
              <w:ind w:firstLine="0"/>
              <w:jc w:val="left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392" w:type="pct"/>
            <w:gridSpan w:val="4"/>
            <w:tcBorders>
              <w:top w:val="single" w:sz="4" w:space="0" w:color="auto"/>
              <w:left w:val="nil"/>
            </w:tcBorders>
            <w:vAlign w:val="bottom"/>
          </w:tcPr>
          <w:p w14:paraId="391B42BC" w14:textId="19B72E06" w:rsidR="00B23EF4" w:rsidRPr="00973B1D" w:rsidRDefault="00B23EF4" w:rsidP="00364ABF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 w:rsidRPr="00973B1D">
              <w:rPr>
                <w:sz w:val="20"/>
                <w:szCs w:val="20"/>
                <w:lang w:val="ro-RO"/>
              </w:rPr>
              <w:t>, ap</w:t>
            </w:r>
            <w:r w:rsidR="00680A3C" w:rsidRPr="00973B1D">
              <w:rPr>
                <w:sz w:val="20"/>
                <w:szCs w:val="20"/>
                <w:lang w:val="ro-RO"/>
              </w:rPr>
              <w:t>.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58F829B" w14:textId="50466EF3" w:rsidR="00B23EF4" w:rsidRPr="00973B1D" w:rsidRDefault="00B23EF4" w:rsidP="00364ABF">
            <w:pPr>
              <w:ind w:firstLine="0"/>
              <w:jc w:val="left"/>
              <w:rPr>
                <w:b/>
                <w:bCs/>
                <w:sz w:val="20"/>
                <w:szCs w:val="20"/>
                <w:lang w:val="ro-RO"/>
              </w:rPr>
            </w:pPr>
          </w:p>
        </w:tc>
      </w:tr>
      <w:tr w:rsidR="00680A3C" w:rsidRPr="00973B1D" w14:paraId="741E9E77" w14:textId="77777777" w:rsidTr="00E2091D">
        <w:tc>
          <w:tcPr>
            <w:tcW w:w="5000" w:type="pct"/>
            <w:gridSpan w:val="86"/>
            <w:vAlign w:val="bottom"/>
          </w:tcPr>
          <w:p w14:paraId="1EF33AAC" w14:textId="77777777" w:rsidR="00680A3C" w:rsidRPr="00973B1D" w:rsidRDefault="00680A3C" w:rsidP="00B23EF4">
            <w:pPr>
              <w:ind w:firstLine="0"/>
              <w:jc w:val="left"/>
              <w:rPr>
                <w:b/>
                <w:bCs/>
                <w:sz w:val="16"/>
                <w:szCs w:val="16"/>
                <w:lang w:val="ro-RO"/>
              </w:rPr>
            </w:pPr>
          </w:p>
        </w:tc>
      </w:tr>
      <w:tr w:rsidR="006F06B9" w:rsidRPr="00973B1D" w14:paraId="50A95175" w14:textId="77777777" w:rsidTr="00E2091D">
        <w:tc>
          <w:tcPr>
            <w:tcW w:w="1615" w:type="pct"/>
            <w:gridSpan w:val="25"/>
            <w:vAlign w:val="bottom"/>
          </w:tcPr>
          <w:p w14:paraId="5E08E795" w14:textId="3558FD66" w:rsidR="00680A3C" w:rsidRPr="00973B1D" w:rsidRDefault="00680A3C" w:rsidP="00364ABF">
            <w:pPr>
              <w:ind w:firstLine="0"/>
              <w:jc w:val="left"/>
              <w:rPr>
                <w:lang w:val="ro-RO"/>
              </w:rPr>
            </w:pPr>
            <w:r w:rsidRPr="00973B1D">
              <w:rPr>
                <w:b/>
                <w:bCs/>
                <w:sz w:val="20"/>
                <w:szCs w:val="20"/>
                <w:lang w:val="ro-RO"/>
              </w:rPr>
              <w:t xml:space="preserve">I.6 Telefon: </w:t>
            </w:r>
            <w:r w:rsidRPr="00973B1D">
              <w:rPr>
                <w:sz w:val="20"/>
                <w:szCs w:val="20"/>
                <w:lang w:val="ro-RO"/>
              </w:rPr>
              <w:t>la domiciliu:</w:t>
            </w:r>
          </w:p>
        </w:tc>
        <w:tc>
          <w:tcPr>
            <w:tcW w:w="1378" w:type="pct"/>
            <w:gridSpan w:val="32"/>
            <w:tcBorders>
              <w:bottom w:val="single" w:sz="4" w:space="0" w:color="auto"/>
            </w:tcBorders>
          </w:tcPr>
          <w:p w14:paraId="6FFE330F" w14:textId="24835963" w:rsidR="00680A3C" w:rsidRPr="00973B1D" w:rsidRDefault="00680A3C" w:rsidP="00612557">
            <w:pPr>
              <w:ind w:firstLine="0"/>
              <w:rPr>
                <w:sz w:val="20"/>
                <w:szCs w:val="20"/>
                <w:lang w:val="ro-RO"/>
              </w:rPr>
            </w:pPr>
          </w:p>
        </w:tc>
        <w:tc>
          <w:tcPr>
            <w:tcW w:w="505" w:type="pct"/>
            <w:gridSpan w:val="8"/>
            <w:vAlign w:val="bottom"/>
          </w:tcPr>
          <w:p w14:paraId="05F9C382" w14:textId="01D04A9C" w:rsidR="00680A3C" w:rsidRPr="00973B1D" w:rsidRDefault="00680A3C" w:rsidP="00364ABF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 w:rsidRPr="00973B1D">
              <w:rPr>
                <w:sz w:val="20"/>
                <w:szCs w:val="20"/>
                <w:lang w:val="ro-RO"/>
              </w:rPr>
              <w:t>, mob.</w:t>
            </w:r>
          </w:p>
        </w:tc>
        <w:tc>
          <w:tcPr>
            <w:tcW w:w="1502" w:type="pct"/>
            <w:gridSpan w:val="21"/>
            <w:tcBorders>
              <w:left w:val="nil"/>
              <w:bottom w:val="single" w:sz="4" w:space="0" w:color="auto"/>
            </w:tcBorders>
          </w:tcPr>
          <w:p w14:paraId="59CE0BD8" w14:textId="77777777" w:rsidR="00680A3C" w:rsidRPr="00973B1D" w:rsidRDefault="00680A3C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</w:tr>
      <w:tr w:rsidR="00C270C6" w:rsidRPr="00973B1D" w14:paraId="0E187A88" w14:textId="77777777" w:rsidTr="00E2091D">
        <w:tc>
          <w:tcPr>
            <w:tcW w:w="771" w:type="pct"/>
            <w:gridSpan w:val="7"/>
          </w:tcPr>
          <w:p w14:paraId="23E8B404" w14:textId="4523A3A2" w:rsidR="00680A3C" w:rsidRPr="00973B1D" w:rsidRDefault="0016184B" w:rsidP="00364ABF">
            <w:pPr>
              <w:spacing w:before="100"/>
              <w:ind w:firstLine="0"/>
              <w:rPr>
                <w:b/>
                <w:bCs/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 xml:space="preserve">I.7 </w:t>
            </w:r>
            <w:r w:rsidR="00DA2080">
              <w:rPr>
                <w:b/>
                <w:bCs/>
                <w:sz w:val="20"/>
                <w:szCs w:val="20"/>
                <w:lang w:val="ro-RO"/>
              </w:rPr>
              <w:t>E</w:t>
            </w:r>
            <w:r w:rsidR="00680A3C" w:rsidRPr="00973B1D">
              <w:rPr>
                <w:b/>
                <w:bCs/>
                <w:sz w:val="20"/>
                <w:szCs w:val="20"/>
                <w:lang w:val="ro-RO"/>
              </w:rPr>
              <w:t>-mail</w:t>
            </w:r>
          </w:p>
        </w:tc>
        <w:tc>
          <w:tcPr>
            <w:tcW w:w="4229" w:type="pct"/>
            <w:gridSpan w:val="79"/>
            <w:tcBorders>
              <w:bottom w:val="single" w:sz="4" w:space="0" w:color="auto"/>
            </w:tcBorders>
          </w:tcPr>
          <w:p w14:paraId="564E1F6D" w14:textId="77777777" w:rsidR="00680A3C" w:rsidRPr="00973B1D" w:rsidRDefault="00680A3C" w:rsidP="00364ABF">
            <w:pPr>
              <w:spacing w:before="100"/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</w:tr>
      <w:tr w:rsidR="00973B1D" w:rsidRPr="00973B1D" w14:paraId="638AF8B5" w14:textId="77777777" w:rsidTr="00E2091D">
        <w:tc>
          <w:tcPr>
            <w:tcW w:w="5000" w:type="pct"/>
            <w:gridSpan w:val="86"/>
            <w:vAlign w:val="bottom"/>
          </w:tcPr>
          <w:p w14:paraId="0C1A2F08" w14:textId="29C9412F" w:rsidR="00973B1D" w:rsidRPr="00973B1D" w:rsidRDefault="00973B1D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  <w:r w:rsidRPr="00973B1D">
              <w:rPr>
                <w:b/>
                <w:bCs/>
                <w:sz w:val="20"/>
                <w:szCs w:val="20"/>
                <w:lang w:val="ro-RO"/>
              </w:rPr>
              <w:t>I</w:t>
            </w:r>
            <w:r w:rsidR="00DA2080">
              <w:rPr>
                <w:b/>
                <w:bCs/>
                <w:sz w:val="20"/>
                <w:szCs w:val="20"/>
                <w:lang w:val="ro-RO"/>
              </w:rPr>
              <w:t>.8</w:t>
            </w:r>
            <w:r w:rsidRPr="00973B1D">
              <w:rPr>
                <w:b/>
                <w:bCs/>
                <w:sz w:val="20"/>
                <w:szCs w:val="20"/>
                <w:lang w:val="ro-RO"/>
              </w:rPr>
              <w:t xml:space="preserve"> Buletin de </w:t>
            </w:r>
            <w:r>
              <w:rPr>
                <w:b/>
                <w:bCs/>
                <w:sz w:val="20"/>
                <w:szCs w:val="20"/>
                <w:lang w:val="ro-RO"/>
              </w:rPr>
              <w:t>identitate al candidatului</w:t>
            </w:r>
          </w:p>
        </w:tc>
      </w:tr>
      <w:tr w:rsidR="00E405F5" w:rsidRPr="00E405F5" w14:paraId="299B648E" w14:textId="77777777" w:rsidTr="00E2091D">
        <w:tc>
          <w:tcPr>
            <w:tcW w:w="5000" w:type="pct"/>
            <w:gridSpan w:val="86"/>
            <w:vAlign w:val="bottom"/>
          </w:tcPr>
          <w:p w14:paraId="409EDD45" w14:textId="77777777" w:rsidR="00E405F5" w:rsidRPr="00E405F5" w:rsidRDefault="00E405F5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</w:tr>
      <w:tr w:rsidR="00605518" w:rsidRPr="00973B1D" w14:paraId="6988FE08" w14:textId="77777777" w:rsidTr="00E2091D">
        <w:tc>
          <w:tcPr>
            <w:tcW w:w="359" w:type="pct"/>
            <w:gridSpan w:val="3"/>
          </w:tcPr>
          <w:p w14:paraId="6C3BE343" w14:textId="67AA9BF1" w:rsidR="00973B1D" w:rsidRPr="00973B1D" w:rsidRDefault="00973B1D" w:rsidP="00612557">
            <w:pPr>
              <w:ind w:firstLine="0"/>
              <w:rPr>
                <w:sz w:val="20"/>
                <w:szCs w:val="20"/>
                <w:lang w:val="ro-RO"/>
              </w:rPr>
            </w:pPr>
          </w:p>
        </w:tc>
        <w:tc>
          <w:tcPr>
            <w:tcW w:w="703" w:type="pct"/>
            <w:gridSpan w:val="11"/>
            <w:tcBorders>
              <w:right w:val="single" w:sz="4" w:space="0" w:color="auto"/>
            </w:tcBorders>
          </w:tcPr>
          <w:p w14:paraId="6A768F84" w14:textId="172D4C03" w:rsidR="00973B1D" w:rsidRPr="00973B1D" w:rsidRDefault="00973B1D" w:rsidP="00612557">
            <w:pPr>
              <w:ind w:firstLine="0"/>
              <w:rPr>
                <w:sz w:val="20"/>
                <w:szCs w:val="20"/>
                <w:lang w:val="ro-RO"/>
              </w:rPr>
            </w:pPr>
            <w:r w:rsidRPr="00973B1D">
              <w:rPr>
                <w:sz w:val="20"/>
                <w:szCs w:val="20"/>
                <w:lang w:val="ro-RO"/>
              </w:rPr>
              <w:t>Seria</w:t>
            </w:r>
          </w:p>
        </w:tc>
        <w:tc>
          <w:tcPr>
            <w:tcW w:w="26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BE23F" w14:textId="77777777" w:rsidR="00973B1D" w:rsidRPr="00973B1D" w:rsidRDefault="00973B1D" w:rsidP="00612557">
            <w:pPr>
              <w:ind w:firstLine="0"/>
              <w:rPr>
                <w:lang w:val="ro-RO"/>
              </w:rPr>
            </w:pPr>
          </w:p>
        </w:tc>
        <w:tc>
          <w:tcPr>
            <w:tcW w:w="363" w:type="pct"/>
            <w:gridSpan w:val="6"/>
            <w:tcBorders>
              <w:left w:val="single" w:sz="4" w:space="0" w:color="auto"/>
              <w:right w:val="single" w:sz="4" w:space="0" w:color="auto"/>
            </w:tcBorders>
          </w:tcPr>
          <w:p w14:paraId="616CA187" w14:textId="7288440F" w:rsidR="00973B1D" w:rsidRPr="00973B1D" w:rsidRDefault="00973B1D" w:rsidP="00612557">
            <w:pPr>
              <w:ind w:firstLine="0"/>
              <w:rPr>
                <w:lang w:val="ro-RO"/>
              </w:rPr>
            </w:pPr>
            <w:r>
              <w:rPr>
                <w:lang w:val="ro-RO"/>
              </w:rPr>
              <w:t>nr.</w:t>
            </w:r>
          </w:p>
        </w:tc>
        <w:tc>
          <w:tcPr>
            <w:tcW w:w="1873" w:type="pct"/>
            <w:gridSpan w:val="3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DAB6F" w14:textId="77777777" w:rsidR="00973B1D" w:rsidRPr="00973B1D" w:rsidRDefault="00973B1D" w:rsidP="00612557">
            <w:pPr>
              <w:ind w:firstLine="0"/>
              <w:rPr>
                <w:b/>
                <w:bCs/>
                <w:lang w:val="ro-RO"/>
              </w:rPr>
            </w:pPr>
          </w:p>
        </w:tc>
        <w:tc>
          <w:tcPr>
            <w:tcW w:w="1437" w:type="pct"/>
            <w:gridSpan w:val="20"/>
            <w:tcBorders>
              <w:left w:val="single" w:sz="4" w:space="0" w:color="auto"/>
            </w:tcBorders>
          </w:tcPr>
          <w:p w14:paraId="332690AD" w14:textId="77777777" w:rsidR="00973B1D" w:rsidRPr="00973B1D" w:rsidRDefault="00973B1D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</w:tr>
      <w:tr w:rsidR="008F4453" w:rsidRPr="00973B1D" w14:paraId="1A09538A" w14:textId="77777777" w:rsidTr="00E2091D">
        <w:tc>
          <w:tcPr>
            <w:tcW w:w="5000" w:type="pct"/>
            <w:gridSpan w:val="86"/>
          </w:tcPr>
          <w:p w14:paraId="5669204F" w14:textId="77777777" w:rsidR="008F4453" w:rsidRPr="008F4453" w:rsidRDefault="008F4453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</w:tr>
      <w:tr w:rsidR="006F06B9" w:rsidRPr="00973B1D" w14:paraId="19F866B5" w14:textId="77777777" w:rsidTr="00E2091D">
        <w:tc>
          <w:tcPr>
            <w:tcW w:w="359" w:type="pct"/>
            <w:gridSpan w:val="3"/>
          </w:tcPr>
          <w:p w14:paraId="75529E82" w14:textId="77777777" w:rsidR="008F4453" w:rsidRPr="00973B1D" w:rsidRDefault="008F4453" w:rsidP="00612557">
            <w:pPr>
              <w:ind w:firstLine="0"/>
              <w:rPr>
                <w:sz w:val="20"/>
                <w:szCs w:val="20"/>
                <w:lang w:val="ro-RO"/>
              </w:rPr>
            </w:pPr>
          </w:p>
        </w:tc>
        <w:tc>
          <w:tcPr>
            <w:tcW w:w="1160" w:type="pct"/>
            <w:gridSpan w:val="20"/>
            <w:tcBorders>
              <w:right w:val="single" w:sz="4" w:space="0" w:color="auto"/>
            </w:tcBorders>
          </w:tcPr>
          <w:p w14:paraId="61372AD8" w14:textId="77099D86" w:rsidR="008F4453" w:rsidRPr="008F4453" w:rsidRDefault="008F4453" w:rsidP="00612557">
            <w:pPr>
              <w:ind w:firstLine="0"/>
              <w:rPr>
                <w:sz w:val="20"/>
                <w:szCs w:val="20"/>
                <w:lang w:val="ro-RO"/>
              </w:rPr>
            </w:pPr>
            <w:r w:rsidRPr="008F4453">
              <w:rPr>
                <w:sz w:val="20"/>
                <w:szCs w:val="20"/>
                <w:lang w:val="ro-RO"/>
              </w:rPr>
              <w:t>Eliberat</w:t>
            </w:r>
            <w:r>
              <w:rPr>
                <w:sz w:val="20"/>
                <w:szCs w:val="20"/>
                <w:lang w:val="ro-RO"/>
              </w:rPr>
              <w:t xml:space="preserve"> de of.</w:t>
            </w:r>
          </w:p>
        </w:tc>
        <w:tc>
          <w:tcPr>
            <w:tcW w:w="286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8A37D" w14:textId="77777777" w:rsidR="008F4453" w:rsidRPr="00973B1D" w:rsidRDefault="008F4453" w:rsidP="00612557">
            <w:pPr>
              <w:ind w:firstLine="0"/>
              <w:rPr>
                <w:b/>
                <w:bCs/>
                <w:lang w:val="ro-RO"/>
              </w:rPr>
            </w:pPr>
          </w:p>
        </w:tc>
        <w:tc>
          <w:tcPr>
            <w:tcW w:w="612" w:type="pct"/>
            <w:gridSpan w:val="11"/>
            <w:tcBorders>
              <w:left w:val="single" w:sz="4" w:space="0" w:color="auto"/>
              <w:right w:val="single" w:sz="4" w:space="0" w:color="auto"/>
            </w:tcBorders>
          </w:tcPr>
          <w:p w14:paraId="1FE4ABA8" w14:textId="65B07E5C" w:rsidR="008F4453" w:rsidRPr="008F4453" w:rsidRDefault="008F4453" w:rsidP="00612557">
            <w:pPr>
              <w:ind w:firstLine="0"/>
              <w:rPr>
                <w:lang w:val="ro-RO"/>
              </w:rPr>
            </w:pPr>
            <w:r w:rsidRPr="008F4453">
              <w:rPr>
                <w:sz w:val="20"/>
                <w:szCs w:val="20"/>
                <w:lang w:val="ro-RO"/>
              </w:rPr>
              <w:t>data</w:t>
            </w:r>
          </w:p>
        </w:tc>
        <w:tc>
          <w:tcPr>
            <w:tcW w:w="425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989DF" w14:textId="77777777" w:rsidR="008F4453" w:rsidRPr="00973B1D" w:rsidRDefault="008F4453" w:rsidP="00612557">
            <w:pPr>
              <w:ind w:firstLine="0"/>
              <w:rPr>
                <w:b/>
                <w:bCs/>
                <w:lang w:val="ro-RO"/>
              </w:rPr>
            </w:pPr>
          </w:p>
        </w:tc>
        <w:tc>
          <w:tcPr>
            <w:tcW w:w="40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DF62D" w14:textId="77777777" w:rsidR="008F4453" w:rsidRPr="00973B1D" w:rsidRDefault="008F4453" w:rsidP="00612557">
            <w:pPr>
              <w:ind w:firstLine="0"/>
              <w:rPr>
                <w:b/>
                <w:bCs/>
                <w:lang w:val="ro-RO"/>
              </w:rPr>
            </w:pPr>
          </w:p>
        </w:tc>
        <w:tc>
          <w:tcPr>
            <w:tcW w:w="31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384BA" w14:textId="3F1A5A7B" w:rsidR="008F4453" w:rsidRPr="00973B1D" w:rsidRDefault="008F4453" w:rsidP="00612557">
            <w:pPr>
              <w:ind w:firstLine="0"/>
              <w:rPr>
                <w:b/>
                <w:bCs/>
                <w:lang w:val="ro-RO"/>
              </w:rPr>
            </w:pPr>
          </w:p>
        </w:tc>
        <w:tc>
          <w:tcPr>
            <w:tcW w:w="1437" w:type="pct"/>
            <w:gridSpan w:val="20"/>
            <w:tcBorders>
              <w:left w:val="single" w:sz="4" w:space="0" w:color="auto"/>
            </w:tcBorders>
          </w:tcPr>
          <w:p w14:paraId="16B78866" w14:textId="77777777" w:rsidR="008F4453" w:rsidRPr="00973B1D" w:rsidRDefault="008F4453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</w:tr>
      <w:tr w:rsidR="008F4453" w:rsidRPr="00973B1D" w14:paraId="5E6F9F79" w14:textId="77777777" w:rsidTr="00E2091D">
        <w:tc>
          <w:tcPr>
            <w:tcW w:w="5000" w:type="pct"/>
            <w:gridSpan w:val="86"/>
          </w:tcPr>
          <w:p w14:paraId="758DDD4C" w14:textId="77777777" w:rsidR="008F4453" w:rsidRPr="008F4453" w:rsidRDefault="008F4453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</w:tr>
      <w:tr w:rsidR="00605518" w:rsidRPr="00973B1D" w14:paraId="61C9F1AF" w14:textId="77777777" w:rsidTr="00E2091D">
        <w:tc>
          <w:tcPr>
            <w:tcW w:w="359" w:type="pct"/>
            <w:gridSpan w:val="3"/>
          </w:tcPr>
          <w:p w14:paraId="5A61E34C" w14:textId="77777777" w:rsidR="008F4453" w:rsidRPr="00973B1D" w:rsidRDefault="008F4453" w:rsidP="00612557">
            <w:pPr>
              <w:ind w:firstLine="0"/>
              <w:rPr>
                <w:sz w:val="20"/>
                <w:szCs w:val="20"/>
                <w:lang w:val="ro-RO"/>
              </w:rPr>
            </w:pPr>
          </w:p>
        </w:tc>
        <w:tc>
          <w:tcPr>
            <w:tcW w:w="1256" w:type="pct"/>
            <w:gridSpan w:val="22"/>
            <w:tcBorders>
              <w:right w:val="single" w:sz="4" w:space="0" w:color="auto"/>
            </w:tcBorders>
          </w:tcPr>
          <w:p w14:paraId="2507AA78" w14:textId="2E41FC34" w:rsidR="008F4453" w:rsidRPr="00973B1D" w:rsidRDefault="008F4453" w:rsidP="00612557">
            <w:pPr>
              <w:ind w:firstLine="0"/>
              <w:rPr>
                <w:b/>
                <w:bCs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Codul personal</w:t>
            </w:r>
          </w:p>
        </w:tc>
        <w:tc>
          <w:tcPr>
            <w:tcW w:w="1948" w:type="pct"/>
            <w:gridSpan w:val="4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8946B" w14:textId="77777777" w:rsidR="008F4453" w:rsidRPr="00973B1D" w:rsidRDefault="008F4453" w:rsidP="00612557">
            <w:pPr>
              <w:ind w:firstLine="0"/>
              <w:rPr>
                <w:b/>
                <w:bCs/>
                <w:lang w:val="ro-RO"/>
              </w:rPr>
            </w:pPr>
          </w:p>
        </w:tc>
        <w:tc>
          <w:tcPr>
            <w:tcW w:w="1437" w:type="pct"/>
            <w:gridSpan w:val="20"/>
            <w:tcBorders>
              <w:left w:val="single" w:sz="4" w:space="0" w:color="auto"/>
            </w:tcBorders>
          </w:tcPr>
          <w:p w14:paraId="29529FD2" w14:textId="77777777" w:rsidR="008F4453" w:rsidRPr="00973B1D" w:rsidRDefault="008F4453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</w:tr>
      <w:tr w:rsidR="008F4453" w:rsidRPr="00973B1D" w14:paraId="50A91EA1" w14:textId="77777777" w:rsidTr="00E2091D">
        <w:tc>
          <w:tcPr>
            <w:tcW w:w="5000" w:type="pct"/>
            <w:gridSpan w:val="86"/>
          </w:tcPr>
          <w:p w14:paraId="30874685" w14:textId="77777777" w:rsidR="008F4453" w:rsidRPr="008F4453" w:rsidRDefault="008F4453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</w:tr>
      <w:tr w:rsidR="00C270C6" w:rsidRPr="00973B1D" w14:paraId="68F59D00" w14:textId="77777777" w:rsidTr="00E2091D">
        <w:tc>
          <w:tcPr>
            <w:tcW w:w="965" w:type="pct"/>
            <w:gridSpan w:val="12"/>
            <w:tcBorders>
              <w:right w:val="single" w:sz="4" w:space="0" w:color="auto"/>
            </w:tcBorders>
            <w:vAlign w:val="bottom"/>
          </w:tcPr>
          <w:p w14:paraId="730F9B6B" w14:textId="2EDB7CCE" w:rsidR="008F4453" w:rsidRPr="008F4453" w:rsidRDefault="008F4453" w:rsidP="008F5E49">
            <w:pPr>
              <w:ind w:firstLine="0"/>
              <w:jc w:val="left"/>
              <w:rPr>
                <w:b/>
                <w:bCs/>
                <w:sz w:val="20"/>
                <w:szCs w:val="20"/>
                <w:lang w:val="ro-RO"/>
              </w:rPr>
            </w:pPr>
            <w:r w:rsidRPr="008F4453">
              <w:rPr>
                <w:b/>
                <w:bCs/>
                <w:sz w:val="20"/>
                <w:szCs w:val="20"/>
                <w:lang w:val="ro-RO"/>
              </w:rPr>
              <w:t>I.</w:t>
            </w:r>
            <w:r w:rsidR="00DA2080">
              <w:rPr>
                <w:b/>
                <w:bCs/>
                <w:sz w:val="20"/>
                <w:szCs w:val="20"/>
                <w:lang w:val="ro-RO"/>
              </w:rPr>
              <w:t>9</w:t>
            </w:r>
            <w:r w:rsidRPr="008F4453">
              <w:rPr>
                <w:b/>
                <w:bCs/>
                <w:sz w:val="20"/>
                <w:szCs w:val="20"/>
                <w:lang w:val="ro-RO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ro-RO"/>
              </w:rPr>
              <w:t>Cetățenia</w:t>
            </w:r>
          </w:p>
        </w:tc>
        <w:tc>
          <w:tcPr>
            <w:tcW w:w="1560" w:type="pct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A53BA" w14:textId="77777777" w:rsidR="008F4453" w:rsidRPr="00973B1D" w:rsidRDefault="008F4453" w:rsidP="00612557">
            <w:pPr>
              <w:ind w:firstLine="0"/>
              <w:rPr>
                <w:b/>
                <w:bCs/>
                <w:lang w:val="ro-RO"/>
              </w:rPr>
            </w:pPr>
          </w:p>
        </w:tc>
        <w:tc>
          <w:tcPr>
            <w:tcW w:w="1347" w:type="pct"/>
            <w:gridSpan w:val="28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91AF02A" w14:textId="1A8C8B0B" w:rsidR="008F4453" w:rsidRPr="00973B1D" w:rsidRDefault="008F4453" w:rsidP="008F5E49">
            <w:pPr>
              <w:ind w:firstLine="0"/>
              <w:jc w:val="left"/>
              <w:rPr>
                <w:b/>
                <w:bCs/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>I.</w:t>
            </w:r>
            <w:r w:rsidR="00DA2080">
              <w:rPr>
                <w:b/>
                <w:bCs/>
                <w:sz w:val="20"/>
                <w:szCs w:val="20"/>
                <w:lang w:val="ro-RO"/>
              </w:rPr>
              <w:t>10</w:t>
            </w:r>
            <w:r>
              <w:rPr>
                <w:b/>
                <w:bCs/>
                <w:sz w:val="20"/>
                <w:szCs w:val="20"/>
                <w:lang w:val="ro-RO"/>
              </w:rPr>
              <w:t xml:space="preserve"> Naționalitatea</w:t>
            </w:r>
          </w:p>
        </w:tc>
        <w:tc>
          <w:tcPr>
            <w:tcW w:w="1127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AEA26" w14:textId="71B7F410" w:rsidR="008F4453" w:rsidRPr="00973B1D" w:rsidRDefault="008F4453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</w:tr>
      <w:tr w:rsidR="006F06B9" w:rsidRPr="00973B1D" w14:paraId="74028D66" w14:textId="77777777" w:rsidTr="00E2091D">
        <w:tc>
          <w:tcPr>
            <w:tcW w:w="1244" w:type="pct"/>
            <w:gridSpan w:val="17"/>
          </w:tcPr>
          <w:p w14:paraId="1DD14A9E" w14:textId="77777777" w:rsidR="008F4453" w:rsidRPr="008F4453" w:rsidRDefault="008F4453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478" w:type="pct"/>
            <w:gridSpan w:val="35"/>
          </w:tcPr>
          <w:p w14:paraId="01284BB8" w14:textId="77777777" w:rsidR="008F4453" w:rsidRPr="008F4453" w:rsidRDefault="008F4453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150" w:type="pct"/>
            <w:gridSpan w:val="22"/>
            <w:tcBorders>
              <w:left w:val="nil"/>
            </w:tcBorders>
          </w:tcPr>
          <w:p w14:paraId="01ED8DCA" w14:textId="77777777" w:rsidR="008F4453" w:rsidRPr="008F4453" w:rsidRDefault="008F4453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127" w:type="pct"/>
            <w:gridSpan w:val="12"/>
            <w:tcBorders>
              <w:top w:val="single" w:sz="4" w:space="0" w:color="auto"/>
            </w:tcBorders>
          </w:tcPr>
          <w:p w14:paraId="11653DDA" w14:textId="77777777" w:rsidR="008F4453" w:rsidRPr="008F4453" w:rsidRDefault="008F4453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</w:tr>
      <w:tr w:rsidR="008F4453" w:rsidRPr="00973B1D" w14:paraId="5D52674B" w14:textId="77777777" w:rsidTr="00E2091D">
        <w:tc>
          <w:tcPr>
            <w:tcW w:w="5000" w:type="pct"/>
            <w:gridSpan w:val="86"/>
          </w:tcPr>
          <w:p w14:paraId="4FD945AA" w14:textId="6CEDF2F8" w:rsidR="008F4453" w:rsidRPr="00973B1D" w:rsidRDefault="008F4453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>I.1</w:t>
            </w:r>
            <w:r w:rsidR="00DA2080">
              <w:rPr>
                <w:b/>
                <w:bCs/>
                <w:sz w:val="20"/>
                <w:szCs w:val="20"/>
                <w:lang w:val="ro-RO"/>
              </w:rPr>
              <w:t>1</w:t>
            </w:r>
            <w:r>
              <w:rPr>
                <w:b/>
                <w:bCs/>
                <w:sz w:val="20"/>
                <w:szCs w:val="20"/>
                <w:lang w:val="ro-RO"/>
              </w:rPr>
              <w:t xml:space="preserve"> Evidența militară</w:t>
            </w:r>
          </w:p>
        </w:tc>
      </w:tr>
      <w:tr w:rsidR="006F06B9" w:rsidRPr="00973B1D" w14:paraId="0E99C9B5" w14:textId="77777777" w:rsidTr="00E2091D">
        <w:tc>
          <w:tcPr>
            <w:tcW w:w="359" w:type="pct"/>
            <w:gridSpan w:val="3"/>
          </w:tcPr>
          <w:p w14:paraId="0C500C80" w14:textId="77777777" w:rsidR="008F4453" w:rsidRDefault="008F4453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380" w:type="pct"/>
            <w:gridSpan w:val="25"/>
            <w:tcBorders>
              <w:right w:val="single" w:sz="4" w:space="0" w:color="auto"/>
            </w:tcBorders>
          </w:tcPr>
          <w:p w14:paraId="39E79ED2" w14:textId="77777777" w:rsidR="008F4453" w:rsidRPr="006F06B9" w:rsidRDefault="008F4453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  <w:r w:rsidRPr="006F06B9">
              <w:rPr>
                <w:b/>
                <w:bCs/>
                <w:sz w:val="20"/>
                <w:szCs w:val="20"/>
                <w:lang w:val="ro-RO"/>
              </w:rPr>
              <w:t xml:space="preserve">I – </w:t>
            </w:r>
            <w:r w:rsidRPr="006F06B9">
              <w:rPr>
                <w:sz w:val="20"/>
                <w:szCs w:val="20"/>
                <w:lang w:val="ro-RO"/>
              </w:rPr>
              <w:t>incorporabil</w:t>
            </w:r>
          </w:p>
        </w:tc>
        <w:tc>
          <w:tcPr>
            <w:tcW w:w="423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C4CCF" w14:textId="041F2553" w:rsidR="008F4453" w:rsidRPr="006F06B9" w:rsidRDefault="008F4453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337" w:type="pct"/>
            <w:gridSpan w:val="27"/>
            <w:tcBorders>
              <w:left w:val="single" w:sz="4" w:space="0" w:color="auto"/>
              <w:right w:val="single" w:sz="4" w:space="0" w:color="auto"/>
            </w:tcBorders>
          </w:tcPr>
          <w:p w14:paraId="539D0BFA" w14:textId="669A1E7E" w:rsidR="008F4453" w:rsidRPr="007A1450" w:rsidRDefault="007A1450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 xml:space="preserve">N – </w:t>
            </w:r>
            <w:r w:rsidRPr="007A1450">
              <w:rPr>
                <w:sz w:val="20"/>
                <w:szCs w:val="20"/>
                <w:lang w:val="ro-RO"/>
              </w:rPr>
              <w:t>neincorporabil</w:t>
            </w:r>
          </w:p>
        </w:tc>
        <w:tc>
          <w:tcPr>
            <w:tcW w:w="1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B97E2" w14:textId="5C5F6B1D" w:rsidR="008F4453" w:rsidRDefault="008F4453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303" w:type="pct"/>
            <w:gridSpan w:val="16"/>
            <w:tcBorders>
              <w:left w:val="single" w:sz="4" w:space="0" w:color="auto"/>
            </w:tcBorders>
          </w:tcPr>
          <w:p w14:paraId="1C9EAE84" w14:textId="381F5906" w:rsidR="008F4453" w:rsidRPr="007A1450" w:rsidRDefault="007A1450" w:rsidP="00612557">
            <w:pPr>
              <w:ind w:firstLine="0"/>
              <w:rPr>
                <w:sz w:val="20"/>
                <w:szCs w:val="20"/>
                <w:lang w:val="ro-RO"/>
              </w:rPr>
            </w:pPr>
            <w:r w:rsidRPr="007A1450">
              <w:rPr>
                <w:sz w:val="20"/>
                <w:szCs w:val="20"/>
                <w:lang w:val="ro-RO"/>
              </w:rPr>
              <w:t>(bifați)</w:t>
            </w:r>
          </w:p>
        </w:tc>
      </w:tr>
      <w:tr w:rsidR="00C270C6" w:rsidRPr="007A1450" w14:paraId="78FAC5B8" w14:textId="77777777" w:rsidTr="00E2091D">
        <w:tc>
          <w:tcPr>
            <w:tcW w:w="359" w:type="pct"/>
            <w:gridSpan w:val="3"/>
          </w:tcPr>
          <w:p w14:paraId="3E65FA63" w14:textId="77777777" w:rsidR="007A1450" w:rsidRPr="007A1450" w:rsidRDefault="007A1450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380" w:type="pct"/>
            <w:gridSpan w:val="25"/>
          </w:tcPr>
          <w:p w14:paraId="69438433" w14:textId="77777777" w:rsidR="007A1450" w:rsidRPr="007A1450" w:rsidRDefault="007A1450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423" w:type="pct"/>
            <w:gridSpan w:val="10"/>
            <w:tcBorders>
              <w:top w:val="single" w:sz="4" w:space="0" w:color="auto"/>
            </w:tcBorders>
          </w:tcPr>
          <w:p w14:paraId="5E33895E" w14:textId="77777777" w:rsidR="007A1450" w:rsidRPr="007A1450" w:rsidRDefault="007A1450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337" w:type="pct"/>
            <w:gridSpan w:val="27"/>
            <w:tcBorders>
              <w:left w:val="nil"/>
            </w:tcBorders>
          </w:tcPr>
          <w:p w14:paraId="7A29CA1D" w14:textId="77777777" w:rsidR="007A1450" w:rsidRPr="007A1450" w:rsidRDefault="007A1450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99" w:type="pct"/>
            <w:gridSpan w:val="5"/>
            <w:tcBorders>
              <w:top w:val="single" w:sz="4" w:space="0" w:color="auto"/>
              <w:left w:val="nil"/>
            </w:tcBorders>
          </w:tcPr>
          <w:p w14:paraId="303BBB1D" w14:textId="77777777" w:rsidR="007A1450" w:rsidRPr="007A1450" w:rsidRDefault="007A1450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303" w:type="pct"/>
            <w:gridSpan w:val="16"/>
            <w:tcBorders>
              <w:left w:val="nil"/>
            </w:tcBorders>
          </w:tcPr>
          <w:p w14:paraId="7E8615AF" w14:textId="77777777" w:rsidR="007A1450" w:rsidRPr="007A1450" w:rsidRDefault="007A1450" w:rsidP="00612557">
            <w:pPr>
              <w:ind w:firstLine="0"/>
              <w:rPr>
                <w:sz w:val="10"/>
                <w:szCs w:val="10"/>
                <w:lang w:val="ro-RO"/>
              </w:rPr>
            </w:pPr>
          </w:p>
        </w:tc>
      </w:tr>
      <w:tr w:rsidR="00C270C6" w:rsidRPr="00973B1D" w14:paraId="4F38A973" w14:textId="77777777" w:rsidTr="00E2091D">
        <w:tc>
          <w:tcPr>
            <w:tcW w:w="359" w:type="pct"/>
            <w:gridSpan w:val="3"/>
          </w:tcPr>
          <w:p w14:paraId="4B7E5F67" w14:textId="77777777" w:rsidR="007A1450" w:rsidRDefault="007A1450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124" w:type="pct"/>
            <w:gridSpan w:val="19"/>
            <w:tcBorders>
              <w:right w:val="single" w:sz="4" w:space="0" w:color="auto"/>
            </w:tcBorders>
          </w:tcPr>
          <w:p w14:paraId="66421A99" w14:textId="77777777" w:rsidR="007A1450" w:rsidRPr="006F06B9" w:rsidRDefault="007A1450" w:rsidP="00612557">
            <w:pPr>
              <w:ind w:firstLine="0"/>
              <w:rPr>
                <w:sz w:val="20"/>
                <w:szCs w:val="20"/>
                <w:lang w:val="ro-RO"/>
              </w:rPr>
            </w:pPr>
            <w:r w:rsidRPr="006F06B9">
              <w:rPr>
                <w:b/>
                <w:bCs/>
                <w:sz w:val="20"/>
                <w:szCs w:val="20"/>
                <w:lang w:val="ro-RO"/>
              </w:rPr>
              <w:t xml:space="preserve">R - </w:t>
            </w:r>
            <w:r w:rsidRPr="006F06B9">
              <w:rPr>
                <w:sz w:val="20"/>
                <w:szCs w:val="20"/>
                <w:lang w:val="ro-RO"/>
              </w:rPr>
              <w:t>rezervist</w:t>
            </w:r>
          </w:p>
        </w:tc>
        <w:tc>
          <w:tcPr>
            <w:tcW w:w="25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EBFF8" w14:textId="7F4DC9C2" w:rsidR="007A1450" w:rsidRPr="006F06B9" w:rsidRDefault="007A1450" w:rsidP="00612557">
            <w:pPr>
              <w:ind w:firstLine="0"/>
              <w:rPr>
                <w:sz w:val="20"/>
                <w:szCs w:val="20"/>
                <w:lang w:val="ro-RO"/>
              </w:rPr>
            </w:pPr>
          </w:p>
        </w:tc>
        <w:tc>
          <w:tcPr>
            <w:tcW w:w="1432" w:type="pct"/>
            <w:gridSpan w:val="30"/>
            <w:tcBorders>
              <w:left w:val="single" w:sz="4" w:space="0" w:color="auto"/>
              <w:right w:val="single" w:sz="4" w:space="0" w:color="auto"/>
            </w:tcBorders>
          </w:tcPr>
          <w:p w14:paraId="0903F0B6" w14:textId="0D739EC8" w:rsidR="007A1450" w:rsidRDefault="007A1450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>Livret militar nr.</w:t>
            </w:r>
          </w:p>
        </w:tc>
        <w:tc>
          <w:tcPr>
            <w:tcW w:w="852" w:type="pct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D67A3" w14:textId="77777777" w:rsidR="007A1450" w:rsidRDefault="007A1450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978" w:type="pct"/>
            <w:gridSpan w:val="10"/>
            <w:tcBorders>
              <w:left w:val="single" w:sz="4" w:space="0" w:color="auto"/>
            </w:tcBorders>
          </w:tcPr>
          <w:p w14:paraId="21DDA611" w14:textId="6FCE3E57" w:rsidR="007A1450" w:rsidRPr="007A1450" w:rsidRDefault="007A1450" w:rsidP="00612557">
            <w:pPr>
              <w:ind w:firstLine="0"/>
              <w:rPr>
                <w:sz w:val="20"/>
                <w:szCs w:val="20"/>
                <w:lang w:val="ro-RO"/>
              </w:rPr>
            </w:pPr>
          </w:p>
        </w:tc>
      </w:tr>
      <w:tr w:rsidR="00C270C6" w:rsidRPr="00973B1D" w14:paraId="684F9068" w14:textId="77777777" w:rsidTr="00E2091D">
        <w:tc>
          <w:tcPr>
            <w:tcW w:w="359" w:type="pct"/>
            <w:gridSpan w:val="3"/>
          </w:tcPr>
          <w:p w14:paraId="0FEB0B61" w14:textId="77777777" w:rsidR="007A1450" w:rsidRPr="007A1450" w:rsidRDefault="007A1450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124" w:type="pct"/>
            <w:gridSpan w:val="19"/>
          </w:tcPr>
          <w:p w14:paraId="47203160" w14:textId="77777777" w:rsidR="007A1450" w:rsidRPr="007A1450" w:rsidRDefault="007A1450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256" w:type="pct"/>
            <w:gridSpan w:val="6"/>
            <w:tcBorders>
              <w:top w:val="single" w:sz="4" w:space="0" w:color="auto"/>
            </w:tcBorders>
          </w:tcPr>
          <w:p w14:paraId="3912FF00" w14:textId="77777777" w:rsidR="007A1450" w:rsidRPr="007A1450" w:rsidRDefault="007A1450" w:rsidP="00612557">
            <w:pPr>
              <w:ind w:firstLine="0"/>
              <w:rPr>
                <w:sz w:val="10"/>
                <w:szCs w:val="10"/>
                <w:lang w:val="ro-RO"/>
              </w:rPr>
            </w:pPr>
          </w:p>
        </w:tc>
        <w:tc>
          <w:tcPr>
            <w:tcW w:w="1432" w:type="pct"/>
            <w:gridSpan w:val="30"/>
          </w:tcPr>
          <w:p w14:paraId="28CD75A6" w14:textId="77777777" w:rsidR="007A1450" w:rsidRPr="007A1450" w:rsidRDefault="007A1450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852" w:type="pct"/>
            <w:gridSpan w:val="18"/>
            <w:tcBorders>
              <w:top w:val="single" w:sz="4" w:space="0" w:color="auto"/>
            </w:tcBorders>
          </w:tcPr>
          <w:p w14:paraId="6D272231" w14:textId="77777777" w:rsidR="007A1450" w:rsidRPr="007A1450" w:rsidRDefault="007A1450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978" w:type="pct"/>
            <w:gridSpan w:val="10"/>
            <w:tcBorders>
              <w:left w:val="nil"/>
            </w:tcBorders>
          </w:tcPr>
          <w:p w14:paraId="1157972F" w14:textId="77777777" w:rsidR="007A1450" w:rsidRPr="007A1450" w:rsidRDefault="007A1450" w:rsidP="00612557">
            <w:pPr>
              <w:ind w:firstLine="0"/>
              <w:rPr>
                <w:sz w:val="10"/>
                <w:szCs w:val="10"/>
                <w:lang w:val="ro-RO"/>
              </w:rPr>
            </w:pPr>
          </w:p>
        </w:tc>
      </w:tr>
      <w:tr w:rsidR="006F06B9" w:rsidRPr="00973B1D" w14:paraId="5301CE74" w14:textId="77777777" w:rsidTr="00E2091D">
        <w:tc>
          <w:tcPr>
            <w:tcW w:w="359" w:type="pct"/>
            <w:gridSpan w:val="3"/>
          </w:tcPr>
          <w:p w14:paraId="2AB541B7" w14:textId="77777777" w:rsidR="007A1450" w:rsidRDefault="007A1450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220" w:type="pct"/>
            <w:gridSpan w:val="21"/>
            <w:tcBorders>
              <w:right w:val="single" w:sz="4" w:space="0" w:color="auto"/>
            </w:tcBorders>
          </w:tcPr>
          <w:p w14:paraId="4A5D5E9E" w14:textId="5A5696E9" w:rsidR="007A1450" w:rsidRPr="006F06B9" w:rsidRDefault="007A1450" w:rsidP="00612557">
            <w:pPr>
              <w:ind w:firstLine="0"/>
              <w:rPr>
                <w:sz w:val="20"/>
                <w:szCs w:val="20"/>
                <w:lang w:val="ro-RO"/>
              </w:rPr>
            </w:pPr>
            <w:r w:rsidRPr="006F06B9">
              <w:rPr>
                <w:sz w:val="20"/>
                <w:szCs w:val="20"/>
                <w:lang w:val="ro-RO"/>
              </w:rPr>
              <w:t>data eliberării</w:t>
            </w:r>
          </w:p>
        </w:tc>
        <w:tc>
          <w:tcPr>
            <w:tcW w:w="565" w:type="pct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DD148" w14:textId="77777777" w:rsidR="007A1450" w:rsidRPr="006F06B9" w:rsidRDefault="007A1450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491" w:type="pct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28C20" w14:textId="77777777" w:rsidR="007A1450" w:rsidRPr="006F06B9" w:rsidRDefault="007A1450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536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3B088" w14:textId="56EFC538" w:rsidR="007A1450" w:rsidRPr="006F06B9" w:rsidRDefault="007A1450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852" w:type="pct"/>
            <w:gridSpan w:val="18"/>
            <w:tcBorders>
              <w:left w:val="single" w:sz="4" w:space="0" w:color="auto"/>
            </w:tcBorders>
          </w:tcPr>
          <w:p w14:paraId="57984924" w14:textId="77777777" w:rsidR="007A1450" w:rsidRDefault="007A1450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978" w:type="pct"/>
            <w:gridSpan w:val="10"/>
            <w:tcBorders>
              <w:left w:val="nil"/>
            </w:tcBorders>
          </w:tcPr>
          <w:p w14:paraId="083ACE1C" w14:textId="77777777" w:rsidR="007A1450" w:rsidRPr="007A1450" w:rsidRDefault="007A1450" w:rsidP="00612557">
            <w:pPr>
              <w:ind w:firstLine="0"/>
              <w:rPr>
                <w:sz w:val="20"/>
                <w:szCs w:val="20"/>
                <w:lang w:val="ro-RO"/>
              </w:rPr>
            </w:pPr>
          </w:p>
        </w:tc>
      </w:tr>
      <w:tr w:rsidR="006F06B9" w:rsidRPr="007A1450" w14:paraId="05735FFF" w14:textId="77777777" w:rsidTr="00E2091D">
        <w:tc>
          <w:tcPr>
            <w:tcW w:w="359" w:type="pct"/>
            <w:gridSpan w:val="3"/>
          </w:tcPr>
          <w:p w14:paraId="6F0FC402" w14:textId="77777777" w:rsidR="007A1450" w:rsidRPr="007A1450" w:rsidRDefault="007A1450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220" w:type="pct"/>
            <w:gridSpan w:val="21"/>
          </w:tcPr>
          <w:p w14:paraId="4ADF7E28" w14:textId="77777777" w:rsidR="007A1450" w:rsidRPr="007A1450" w:rsidRDefault="007A1450" w:rsidP="00612557">
            <w:pPr>
              <w:ind w:firstLine="0"/>
              <w:rPr>
                <w:sz w:val="10"/>
                <w:szCs w:val="10"/>
                <w:lang w:val="ro-RO"/>
              </w:rPr>
            </w:pPr>
          </w:p>
        </w:tc>
        <w:tc>
          <w:tcPr>
            <w:tcW w:w="565" w:type="pct"/>
            <w:gridSpan w:val="13"/>
            <w:tcBorders>
              <w:top w:val="single" w:sz="4" w:space="0" w:color="auto"/>
            </w:tcBorders>
          </w:tcPr>
          <w:p w14:paraId="7AF7A110" w14:textId="77777777" w:rsidR="007A1450" w:rsidRPr="007A1450" w:rsidRDefault="007A1450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491" w:type="pct"/>
            <w:gridSpan w:val="13"/>
            <w:tcBorders>
              <w:top w:val="single" w:sz="4" w:space="0" w:color="auto"/>
            </w:tcBorders>
          </w:tcPr>
          <w:p w14:paraId="08EAEF88" w14:textId="77777777" w:rsidR="007A1450" w:rsidRPr="007A1450" w:rsidRDefault="007A1450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536" w:type="pct"/>
            <w:gridSpan w:val="8"/>
            <w:tcBorders>
              <w:top w:val="single" w:sz="4" w:space="0" w:color="auto"/>
            </w:tcBorders>
          </w:tcPr>
          <w:p w14:paraId="37F3ECAE" w14:textId="77777777" w:rsidR="007A1450" w:rsidRPr="007A1450" w:rsidRDefault="007A1450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852" w:type="pct"/>
            <w:gridSpan w:val="18"/>
          </w:tcPr>
          <w:p w14:paraId="23CB9280" w14:textId="77777777" w:rsidR="007A1450" w:rsidRPr="007A1450" w:rsidRDefault="007A1450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978" w:type="pct"/>
            <w:gridSpan w:val="10"/>
            <w:tcBorders>
              <w:left w:val="nil"/>
            </w:tcBorders>
          </w:tcPr>
          <w:p w14:paraId="53BFF052" w14:textId="77777777" w:rsidR="007A1450" w:rsidRPr="007A1450" w:rsidRDefault="007A1450" w:rsidP="00612557">
            <w:pPr>
              <w:ind w:firstLine="0"/>
              <w:rPr>
                <w:sz w:val="10"/>
                <w:szCs w:val="10"/>
                <w:lang w:val="ro-RO"/>
              </w:rPr>
            </w:pPr>
          </w:p>
        </w:tc>
      </w:tr>
      <w:tr w:rsidR="00C270C6" w:rsidRPr="00973B1D" w14:paraId="5D7BC5A3" w14:textId="77777777" w:rsidTr="00E2091D">
        <w:tc>
          <w:tcPr>
            <w:tcW w:w="2634" w:type="pct"/>
            <w:gridSpan w:val="50"/>
          </w:tcPr>
          <w:p w14:paraId="5A7534BA" w14:textId="2E6C6065" w:rsidR="007A1450" w:rsidRDefault="007A1450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>I.1</w:t>
            </w:r>
            <w:r w:rsidR="00DA2080">
              <w:rPr>
                <w:b/>
                <w:bCs/>
                <w:sz w:val="20"/>
                <w:szCs w:val="20"/>
                <w:lang w:val="ro-RO"/>
              </w:rPr>
              <w:t>2</w:t>
            </w:r>
            <w:r>
              <w:rPr>
                <w:b/>
                <w:bCs/>
                <w:sz w:val="20"/>
                <w:szCs w:val="20"/>
                <w:lang w:val="ro-RO"/>
              </w:rPr>
              <w:t xml:space="preserve"> Numele și prenumele părinților</w:t>
            </w:r>
          </w:p>
        </w:tc>
        <w:tc>
          <w:tcPr>
            <w:tcW w:w="536" w:type="pct"/>
            <w:gridSpan w:val="8"/>
          </w:tcPr>
          <w:p w14:paraId="5D749D09" w14:textId="77777777" w:rsidR="007A1450" w:rsidRDefault="007A1450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852" w:type="pct"/>
            <w:gridSpan w:val="18"/>
          </w:tcPr>
          <w:p w14:paraId="5DB93776" w14:textId="77777777" w:rsidR="007A1450" w:rsidRDefault="007A1450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978" w:type="pct"/>
            <w:gridSpan w:val="10"/>
            <w:tcBorders>
              <w:left w:val="nil"/>
            </w:tcBorders>
          </w:tcPr>
          <w:p w14:paraId="259197DD" w14:textId="77777777" w:rsidR="007A1450" w:rsidRPr="007A1450" w:rsidRDefault="007A1450" w:rsidP="00612557">
            <w:pPr>
              <w:ind w:firstLine="0"/>
              <w:rPr>
                <w:sz w:val="20"/>
                <w:szCs w:val="20"/>
                <w:lang w:val="ro-RO"/>
              </w:rPr>
            </w:pPr>
          </w:p>
        </w:tc>
      </w:tr>
      <w:tr w:rsidR="006F06B9" w:rsidRPr="00973B1D" w14:paraId="093DA6AA" w14:textId="77777777" w:rsidTr="00E2091D">
        <w:tc>
          <w:tcPr>
            <w:tcW w:w="372" w:type="pct"/>
            <w:gridSpan w:val="4"/>
          </w:tcPr>
          <w:p w14:paraId="41038DF1" w14:textId="77777777" w:rsidR="007A1450" w:rsidRDefault="007A1450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518" w:type="pct"/>
            <w:gridSpan w:val="6"/>
          </w:tcPr>
          <w:p w14:paraId="17169B7D" w14:textId="529684A6" w:rsidR="007A1450" w:rsidRPr="007A1450" w:rsidRDefault="007A1450" w:rsidP="00612557">
            <w:pPr>
              <w:ind w:firstLine="0"/>
              <w:rPr>
                <w:sz w:val="20"/>
                <w:szCs w:val="20"/>
                <w:lang w:val="ro-RO"/>
              </w:rPr>
            </w:pPr>
            <w:r w:rsidRPr="007A1450">
              <w:rPr>
                <w:sz w:val="20"/>
                <w:szCs w:val="20"/>
                <w:lang w:val="ro-RO"/>
              </w:rPr>
              <w:t>Tata</w:t>
            </w:r>
          </w:p>
        </w:tc>
        <w:tc>
          <w:tcPr>
            <w:tcW w:w="1745" w:type="pct"/>
            <w:gridSpan w:val="40"/>
            <w:tcBorders>
              <w:bottom w:val="single" w:sz="4" w:space="0" w:color="auto"/>
            </w:tcBorders>
          </w:tcPr>
          <w:p w14:paraId="1812F3E8" w14:textId="3A4C2AE6" w:rsidR="007A1450" w:rsidRDefault="007A1450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536" w:type="pct"/>
            <w:gridSpan w:val="8"/>
          </w:tcPr>
          <w:p w14:paraId="2A23D0F7" w14:textId="731AB82B" w:rsidR="007A1450" w:rsidRPr="007A1450" w:rsidRDefault="007A1450" w:rsidP="00612557">
            <w:pPr>
              <w:ind w:firstLine="0"/>
              <w:rPr>
                <w:sz w:val="20"/>
                <w:szCs w:val="20"/>
                <w:lang w:val="ro-RO"/>
              </w:rPr>
            </w:pPr>
            <w:r w:rsidRPr="007A1450">
              <w:rPr>
                <w:sz w:val="20"/>
                <w:szCs w:val="20"/>
                <w:lang w:val="ro-RO"/>
              </w:rPr>
              <w:t>Mama</w:t>
            </w:r>
          </w:p>
        </w:tc>
        <w:tc>
          <w:tcPr>
            <w:tcW w:w="1829" w:type="pct"/>
            <w:gridSpan w:val="28"/>
            <w:tcBorders>
              <w:bottom w:val="single" w:sz="4" w:space="0" w:color="auto"/>
            </w:tcBorders>
          </w:tcPr>
          <w:p w14:paraId="194F10A1" w14:textId="77777777" w:rsidR="007A1450" w:rsidRPr="007A1450" w:rsidRDefault="007A1450" w:rsidP="00612557">
            <w:pPr>
              <w:ind w:firstLine="0"/>
              <w:rPr>
                <w:sz w:val="20"/>
                <w:szCs w:val="20"/>
                <w:lang w:val="ro-RO"/>
              </w:rPr>
            </w:pPr>
          </w:p>
        </w:tc>
      </w:tr>
      <w:tr w:rsidR="00925632" w:rsidRPr="00973B1D" w14:paraId="24605462" w14:textId="77777777" w:rsidTr="00E2091D">
        <w:tc>
          <w:tcPr>
            <w:tcW w:w="2694" w:type="pct"/>
            <w:gridSpan w:val="51"/>
          </w:tcPr>
          <w:p w14:paraId="3F9A9303" w14:textId="3115A5CE" w:rsidR="00925632" w:rsidRDefault="00925632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>I.1</w:t>
            </w:r>
            <w:r w:rsidR="00DA2080">
              <w:rPr>
                <w:b/>
                <w:bCs/>
                <w:sz w:val="20"/>
                <w:szCs w:val="20"/>
                <w:lang w:val="ro-RO"/>
              </w:rPr>
              <w:t>3</w:t>
            </w:r>
            <w:r>
              <w:rPr>
                <w:b/>
                <w:bCs/>
                <w:sz w:val="20"/>
                <w:szCs w:val="20"/>
                <w:lang w:val="ro-RO"/>
              </w:rPr>
              <w:t xml:space="preserve"> Instituția de învățământ absolvită</w:t>
            </w:r>
          </w:p>
        </w:tc>
        <w:tc>
          <w:tcPr>
            <w:tcW w:w="2306" w:type="pct"/>
            <w:gridSpan w:val="35"/>
            <w:tcBorders>
              <w:bottom w:val="single" w:sz="4" w:space="0" w:color="auto"/>
            </w:tcBorders>
          </w:tcPr>
          <w:p w14:paraId="24066513" w14:textId="77777777" w:rsidR="00925632" w:rsidRPr="007A1450" w:rsidRDefault="00925632" w:rsidP="00612557">
            <w:pPr>
              <w:ind w:firstLine="0"/>
              <w:rPr>
                <w:sz w:val="20"/>
                <w:szCs w:val="20"/>
                <w:lang w:val="ro-RO"/>
              </w:rPr>
            </w:pPr>
          </w:p>
        </w:tc>
      </w:tr>
      <w:tr w:rsidR="00D479E2" w:rsidRPr="00973B1D" w14:paraId="5FF543B6" w14:textId="77777777" w:rsidTr="00E2091D">
        <w:tc>
          <w:tcPr>
            <w:tcW w:w="5000" w:type="pct"/>
            <w:gridSpan w:val="86"/>
            <w:tcBorders>
              <w:bottom w:val="single" w:sz="4" w:space="0" w:color="auto"/>
            </w:tcBorders>
          </w:tcPr>
          <w:p w14:paraId="117210A5" w14:textId="77777777" w:rsidR="00D479E2" w:rsidRPr="007A1450" w:rsidRDefault="00D479E2" w:rsidP="00612557">
            <w:pPr>
              <w:ind w:firstLine="0"/>
              <w:rPr>
                <w:sz w:val="20"/>
                <w:szCs w:val="20"/>
                <w:lang w:val="ro-RO"/>
              </w:rPr>
            </w:pPr>
          </w:p>
        </w:tc>
      </w:tr>
      <w:tr w:rsidR="00925632" w:rsidRPr="00973B1D" w14:paraId="7D106A3B" w14:textId="77777777" w:rsidTr="00E2091D">
        <w:tc>
          <w:tcPr>
            <w:tcW w:w="5000" w:type="pct"/>
            <w:gridSpan w:val="86"/>
            <w:tcBorders>
              <w:top w:val="single" w:sz="4" w:space="0" w:color="auto"/>
            </w:tcBorders>
          </w:tcPr>
          <w:p w14:paraId="0A47BC53" w14:textId="4A31DB17" w:rsidR="00925632" w:rsidRPr="00925632" w:rsidRDefault="00925632" w:rsidP="00925632">
            <w:pPr>
              <w:ind w:firstLine="0"/>
              <w:jc w:val="center"/>
              <w:rPr>
                <w:sz w:val="16"/>
                <w:szCs w:val="16"/>
                <w:lang w:val="ro-RO"/>
              </w:rPr>
            </w:pPr>
            <w:r w:rsidRPr="00925632">
              <w:rPr>
                <w:sz w:val="14"/>
                <w:szCs w:val="14"/>
                <w:lang w:val="ro-RO"/>
              </w:rPr>
              <w:t>(tipul, denumirea, localitate)</w:t>
            </w:r>
          </w:p>
        </w:tc>
      </w:tr>
      <w:tr w:rsidR="00925632" w:rsidRPr="00973B1D" w14:paraId="2C21F5CA" w14:textId="77777777" w:rsidTr="00E2091D">
        <w:tc>
          <w:tcPr>
            <w:tcW w:w="5000" w:type="pct"/>
            <w:gridSpan w:val="86"/>
          </w:tcPr>
          <w:p w14:paraId="667B881F" w14:textId="77777777" w:rsidR="00925632" w:rsidRPr="00925632" w:rsidRDefault="00925632" w:rsidP="00925632">
            <w:pPr>
              <w:ind w:firstLine="0"/>
              <w:jc w:val="center"/>
              <w:rPr>
                <w:sz w:val="10"/>
                <w:szCs w:val="10"/>
                <w:lang w:val="ro-RO"/>
              </w:rPr>
            </w:pPr>
          </w:p>
        </w:tc>
      </w:tr>
      <w:tr w:rsidR="00C270C6" w:rsidRPr="00973B1D" w14:paraId="1770D5F5" w14:textId="77777777" w:rsidTr="00E2091D">
        <w:tc>
          <w:tcPr>
            <w:tcW w:w="1690" w:type="pct"/>
            <w:gridSpan w:val="27"/>
            <w:tcBorders>
              <w:right w:val="single" w:sz="4" w:space="0" w:color="auto"/>
            </w:tcBorders>
            <w:vAlign w:val="bottom"/>
          </w:tcPr>
          <w:p w14:paraId="28F52D55" w14:textId="14B57FB7" w:rsidR="00925632" w:rsidRDefault="00925632" w:rsidP="008F5E49">
            <w:pPr>
              <w:ind w:firstLine="0"/>
              <w:jc w:val="left"/>
              <w:rPr>
                <w:b/>
                <w:bCs/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>I.1</w:t>
            </w:r>
            <w:r w:rsidR="00DA2080">
              <w:rPr>
                <w:b/>
                <w:bCs/>
                <w:sz w:val="20"/>
                <w:szCs w:val="20"/>
                <w:lang w:val="ro-RO"/>
              </w:rPr>
              <w:t>4</w:t>
            </w:r>
            <w:r>
              <w:rPr>
                <w:b/>
                <w:bCs/>
                <w:sz w:val="20"/>
                <w:szCs w:val="20"/>
                <w:lang w:val="ro-RO"/>
              </w:rPr>
              <w:t xml:space="preserve"> Act de studii: Seria</w:t>
            </w:r>
          </w:p>
        </w:tc>
        <w:tc>
          <w:tcPr>
            <w:tcW w:w="533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8DC62" w14:textId="77777777" w:rsidR="00925632" w:rsidRDefault="00925632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340" w:type="pct"/>
            <w:gridSpan w:val="8"/>
            <w:tcBorders>
              <w:left w:val="single" w:sz="4" w:space="0" w:color="auto"/>
              <w:right w:val="single" w:sz="4" w:space="0" w:color="auto"/>
            </w:tcBorders>
          </w:tcPr>
          <w:p w14:paraId="575CB128" w14:textId="42C7147C" w:rsidR="00925632" w:rsidRDefault="00925632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>nr.</w:t>
            </w:r>
          </w:p>
        </w:tc>
        <w:tc>
          <w:tcPr>
            <w:tcW w:w="1460" w:type="pct"/>
            <w:gridSpan w:val="2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B98E1" w14:textId="31B06698" w:rsidR="00925632" w:rsidRDefault="00925632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978" w:type="pct"/>
            <w:gridSpan w:val="10"/>
            <w:tcBorders>
              <w:left w:val="single" w:sz="4" w:space="0" w:color="auto"/>
            </w:tcBorders>
          </w:tcPr>
          <w:p w14:paraId="5874E48D" w14:textId="77777777" w:rsidR="00925632" w:rsidRPr="007A1450" w:rsidRDefault="00925632" w:rsidP="00612557">
            <w:pPr>
              <w:ind w:firstLine="0"/>
              <w:rPr>
                <w:sz w:val="20"/>
                <w:szCs w:val="20"/>
                <w:lang w:val="ro-RO"/>
              </w:rPr>
            </w:pPr>
          </w:p>
        </w:tc>
      </w:tr>
      <w:tr w:rsidR="00C270C6" w:rsidRPr="00925632" w14:paraId="0593ADBE" w14:textId="77777777" w:rsidTr="00E2091D">
        <w:tc>
          <w:tcPr>
            <w:tcW w:w="1690" w:type="pct"/>
            <w:gridSpan w:val="27"/>
          </w:tcPr>
          <w:p w14:paraId="78DA40EC" w14:textId="77777777" w:rsidR="00925632" w:rsidRPr="00925632" w:rsidRDefault="00925632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533" w:type="pct"/>
            <w:gridSpan w:val="12"/>
            <w:tcBorders>
              <w:top w:val="single" w:sz="4" w:space="0" w:color="auto"/>
            </w:tcBorders>
          </w:tcPr>
          <w:p w14:paraId="67F98941" w14:textId="77777777" w:rsidR="00925632" w:rsidRPr="00925632" w:rsidRDefault="00925632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340" w:type="pct"/>
            <w:gridSpan w:val="8"/>
          </w:tcPr>
          <w:p w14:paraId="6B1375A0" w14:textId="77777777" w:rsidR="00925632" w:rsidRPr="00925632" w:rsidRDefault="00925632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460" w:type="pct"/>
            <w:gridSpan w:val="29"/>
            <w:tcBorders>
              <w:top w:val="single" w:sz="4" w:space="0" w:color="auto"/>
            </w:tcBorders>
          </w:tcPr>
          <w:p w14:paraId="6494745B" w14:textId="77777777" w:rsidR="00925632" w:rsidRPr="00925632" w:rsidRDefault="00925632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978" w:type="pct"/>
            <w:gridSpan w:val="10"/>
            <w:tcBorders>
              <w:left w:val="nil"/>
            </w:tcBorders>
          </w:tcPr>
          <w:p w14:paraId="2E40C35E" w14:textId="77777777" w:rsidR="00925632" w:rsidRPr="00925632" w:rsidRDefault="00925632" w:rsidP="00612557">
            <w:pPr>
              <w:ind w:firstLine="0"/>
              <w:rPr>
                <w:sz w:val="10"/>
                <w:szCs w:val="10"/>
                <w:lang w:val="ro-RO"/>
              </w:rPr>
            </w:pPr>
          </w:p>
        </w:tc>
      </w:tr>
      <w:tr w:rsidR="00C270C6" w:rsidRPr="00973B1D" w14:paraId="470A98E4" w14:textId="77777777" w:rsidTr="00E2091D">
        <w:tc>
          <w:tcPr>
            <w:tcW w:w="1283" w:type="pct"/>
            <w:gridSpan w:val="19"/>
          </w:tcPr>
          <w:p w14:paraId="48B3E19B" w14:textId="77777777" w:rsidR="00925632" w:rsidRDefault="00925632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243" w:type="pct"/>
            <w:gridSpan w:val="27"/>
            <w:tcBorders>
              <w:right w:val="single" w:sz="4" w:space="0" w:color="auto"/>
            </w:tcBorders>
          </w:tcPr>
          <w:p w14:paraId="66650E3B" w14:textId="26624323" w:rsidR="00925632" w:rsidRDefault="00925632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>Anul absolvirii</w:t>
            </w:r>
          </w:p>
        </w:tc>
        <w:tc>
          <w:tcPr>
            <w:tcW w:w="645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FCA92" w14:textId="77777777" w:rsidR="00925632" w:rsidRDefault="00925632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852" w:type="pct"/>
            <w:gridSpan w:val="18"/>
            <w:tcBorders>
              <w:left w:val="single" w:sz="4" w:space="0" w:color="auto"/>
            </w:tcBorders>
          </w:tcPr>
          <w:p w14:paraId="1D6B146A" w14:textId="77777777" w:rsidR="00925632" w:rsidRDefault="00925632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978" w:type="pct"/>
            <w:gridSpan w:val="10"/>
            <w:tcBorders>
              <w:left w:val="nil"/>
            </w:tcBorders>
          </w:tcPr>
          <w:p w14:paraId="2FFAE406" w14:textId="77777777" w:rsidR="00925632" w:rsidRPr="007A1450" w:rsidRDefault="00925632" w:rsidP="00612557">
            <w:pPr>
              <w:ind w:firstLine="0"/>
              <w:rPr>
                <w:sz w:val="20"/>
                <w:szCs w:val="20"/>
                <w:lang w:val="ro-RO"/>
              </w:rPr>
            </w:pPr>
          </w:p>
        </w:tc>
      </w:tr>
      <w:tr w:rsidR="000F1507" w:rsidRPr="00973B1D" w14:paraId="40BAED68" w14:textId="77777777" w:rsidTr="00E2091D">
        <w:tc>
          <w:tcPr>
            <w:tcW w:w="5000" w:type="pct"/>
            <w:gridSpan w:val="86"/>
          </w:tcPr>
          <w:p w14:paraId="4DBC028E" w14:textId="01D7757D" w:rsidR="000F1507" w:rsidRPr="000F1507" w:rsidRDefault="000F1507" w:rsidP="00612557">
            <w:pPr>
              <w:ind w:firstLine="0"/>
              <w:rPr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 xml:space="preserve">I.14 Examenul de bacalaureat promovat în </w:t>
            </w:r>
            <w:r>
              <w:rPr>
                <w:sz w:val="20"/>
                <w:szCs w:val="20"/>
                <w:lang w:val="ro-RO"/>
              </w:rPr>
              <w:t>(pentru deținătorii diplomei de BAC):</w:t>
            </w:r>
          </w:p>
        </w:tc>
      </w:tr>
      <w:tr w:rsidR="00646E10" w:rsidRPr="00646E10" w14:paraId="3A57BF01" w14:textId="77777777" w:rsidTr="00E2091D">
        <w:tc>
          <w:tcPr>
            <w:tcW w:w="5000" w:type="pct"/>
            <w:gridSpan w:val="86"/>
          </w:tcPr>
          <w:p w14:paraId="70F9CDC4" w14:textId="77777777" w:rsidR="00646E10" w:rsidRPr="00646E10" w:rsidRDefault="00646E10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</w:tr>
      <w:tr w:rsidR="006F06B9" w:rsidRPr="00973B1D" w14:paraId="29EA67F7" w14:textId="77777777" w:rsidTr="00E2091D">
        <w:tc>
          <w:tcPr>
            <w:tcW w:w="372" w:type="pct"/>
            <w:gridSpan w:val="4"/>
          </w:tcPr>
          <w:p w14:paraId="00B31329" w14:textId="77777777" w:rsidR="00283B53" w:rsidRDefault="00283B53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537" w:type="pct"/>
            <w:gridSpan w:val="7"/>
            <w:tcBorders>
              <w:right w:val="single" w:sz="4" w:space="0" w:color="auto"/>
            </w:tcBorders>
          </w:tcPr>
          <w:p w14:paraId="30C8FA5E" w14:textId="7629D412" w:rsidR="00283B53" w:rsidRPr="00283B53" w:rsidRDefault="00283B53" w:rsidP="00612557">
            <w:pPr>
              <w:ind w:firstLine="0"/>
              <w:rPr>
                <w:sz w:val="20"/>
                <w:szCs w:val="20"/>
                <w:lang w:val="ro-RO"/>
              </w:rPr>
            </w:pPr>
            <w:r w:rsidRPr="00283B53">
              <w:rPr>
                <w:sz w:val="20"/>
                <w:szCs w:val="20"/>
                <w:lang w:val="ro-RO"/>
              </w:rPr>
              <w:t>Liceu</w:t>
            </w:r>
          </w:p>
        </w:tc>
        <w:tc>
          <w:tcPr>
            <w:tcW w:w="34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AA5EB" w14:textId="77777777" w:rsidR="00283B53" w:rsidRDefault="00283B53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719" w:type="pct"/>
            <w:gridSpan w:val="18"/>
            <w:tcBorders>
              <w:left w:val="single" w:sz="4" w:space="0" w:color="auto"/>
              <w:right w:val="single" w:sz="4" w:space="0" w:color="auto"/>
            </w:tcBorders>
          </w:tcPr>
          <w:p w14:paraId="2939AB5C" w14:textId="54CD9E2B" w:rsidR="00283B53" w:rsidRPr="00283B53" w:rsidRDefault="00283B53" w:rsidP="00612557">
            <w:pPr>
              <w:ind w:firstLine="0"/>
              <w:rPr>
                <w:sz w:val="20"/>
                <w:szCs w:val="20"/>
                <w:lang w:val="ro-RO"/>
              </w:rPr>
            </w:pPr>
            <w:r w:rsidRPr="00283B53">
              <w:rPr>
                <w:sz w:val="20"/>
                <w:szCs w:val="20"/>
                <w:lang w:val="ro-RO"/>
              </w:rPr>
              <w:t>Colegiu</w:t>
            </w:r>
          </w:p>
        </w:tc>
        <w:tc>
          <w:tcPr>
            <w:tcW w:w="501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3E61A" w14:textId="77777777" w:rsidR="00283B53" w:rsidRDefault="00283B53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2095" w:type="pct"/>
            <w:gridSpan w:val="39"/>
            <w:tcBorders>
              <w:left w:val="single" w:sz="4" w:space="0" w:color="auto"/>
              <w:right w:val="single" w:sz="4" w:space="0" w:color="auto"/>
            </w:tcBorders>
          </w:tcPr>
          <w:p w14:paraId="2364E7D6" w14:textId="77777777" w:rsidR="00283B53" w:rsidRPr="00283B53" w:rsidRDefault="00283B53" w:rsidP="00612557">
            <w:pPr>
              <w:ind w:firstLine="0"/>
              <w:rPr>
                <w:sz w:val="20"/>
                <w:szCs w:val="20"/>
                <w:lang w:val="ro-RO"/>
              </w:rPr>
            </w:pPr>
            <w:r w:rsidRPr="00283B53">
              <w:rPr>
                <w:sz w:val="20"/>
                <w:szCs w:val="20"/>
                <w:lang w:val="ro-RO"/>
              </w:rPr>
              <w:t>Instituție</w:t>
            </w:r>
            <w:r>
              <w:rPr>
                <w:sz w:val="20"/>
                <w:szCs w:val="20"/>
                <w:lang w:val="ro-RO"/>
              </w:rPr>
              <w:t xml:space="preserve"> de învățământ superior</w:t>
            </w:r>
          </w:p>
        </w:tc>
        <w:tc>
          <w:tcPr>
            <w:tcW w:w="43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C104F" w14:textId="2BD4F26C" w:rsidR="00283B53" w:rsidRPr="00283B53" w:rsidRDefault="00283B53" w:rsidP="00612557">
            <w:pPr>
              <w:ind w:firstLine="0"/>
              <w:rPr>
                <w:sz w:val="20"/>
                <w:szCs w:val="20"/>
                <w:lang w:val="ro-RO"/>
              </w:rPr>
            </w:pPr>
          </w:p>
        </w:tc>
      </w:tr>
      <w:tr w:rsidR="00AC1031" w:rsidRPr="00646E10" w14:paraId="09AD4236" w14:textId="77777777" w:rsidTr="00E2091D">
        <w:tc>
          <w:tcPr>
            <w:tcW w:w="372" w:type="pct"/>
            <w:gridSpan w:val="4"/>
          </w:tcPr>
          <w:p w14:paraId="6F93899A" w14:textId="77777777" w:rsidR="00646E10" w:rsidRPr="00646E10" w:rsidRDefault="00646E10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537" w:type="pct"/>
            <w:gridSpan w:val="7"/>
          </w:tcPr>
          <w:p w14:paraId="0A12CAC4" w14:textId="77777777" w:rsidR="00646E10" w:rsidRPr="00646E10" w:rsidRDefault="00646E10" w:rsidP="00612557">
            <w:pPr>
              <w:ind w:firstLine="0"/>
              <w:rPr>
                <w:sz w:val="10"/>
                <w:szCs w:val="10"/>
                <w:lang w:val="ro-RO"/>
              </w:rPr>
            </w:pPr>
          </w:p>
        </w:tc>
        <w:tc>
          <w:tcPr>
            <w:tcW w:w="344" w:type="pct"/>
            <w:gridSpan w:val="7"/>
            <w:tcBorders>
              <w:top w:val="single" w:sz="4" w:space="0" w:color="auto"/>
            </w:tcBorders>
          </w:tcPr>
          <w:p w14:paraId="0DF97163" w14:textId="77777777" w:rsidR="00646E10" w:rsidRPr="00646E10" w:rsidRDefault="00646E10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719" w:type="pct"/>
            <w:gridSpan w:val="18"/>
            <w:tcBorders>
              <w:left w:val="nil"/>
            </w:tcBorders>
          </w:tcPr>
          <w:p w14:paraId="357F8E93" w14:textId="77777777" w:rsidR="00646E10" w:rsidRPr="00646E10" w:rsidRDefault="00646E10" w:rsidP="00612557">
            <w:pPr>
              <w:ind w:firstLine="0"/>
              <w:rPr>
                <w:sz w:val="10"/>
                <w:szCs w:val="10"/>
                <w:lang w:val="ro-RO"/>
              </w:rPr>
            </w:pPr>
          </w:p>
        </w:tc>
        <w:tc>
          <w:tcPr>
            <w:tcW w:w="501" w:type="pct"/>
            <w:gridSpan w:val="8"/>
            <w:tcBorders>
              <w:top w:val="single" w:sz="4" w:space="0" w:color="auto"/>
            </w:tcBorders>
          </w:tcPr>
          <w:p w14:paraId="798D6C4C" w14:textId="77777777" w:rsidR="00646E10" w:rsidRPr="00646E10" w:rsidRDefault="00646E10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2095" w:type="pct"/>
            <w:gridSpan w:val="39"/>
            <w:tcBorders>
              <w:left w:val="nil"/>
            </w:tcBorders>
          </w:tcPr>
          <w:p w14:paraId="4180AA14" w14:textId="77777777" w:rsidR="00646E10" w:rsidRPr="00646E10" w:rsidRDefault="00646E10" w:rsidP="00612557">
            <w:pPr>
              <w:ind w:firstLine="0"/>
              <w:rPr>
                <w:sz w:val="10"/>
                <w:szCs w:val="10"/>
                <w:lang w:val="ro-RO"/>
              </w:rPr>
            </w:pPr>
          </w:p>
        </w:tc>
        <w:tc>
          <w:tcPr>
            <w:tcW w:w="432" w:type="pct"/>
            <w:gridSpan w:val="3"/>
            <w:tcBorders>
              <w:top w:val="single" w:sz="4" w:space="0" w:color="auto"/>
            </w:tcBorders>
          </w:tcPr>
          <w:p w14:paraId="00098E85" w14:textId="77777777" w:rsidR="00646E10" w:rsidRPr="00646E10" w:rsidRDefault="00646E10" w:rsidP="00612557">
            <w:pPr>
              <w:ind w:firstLine="0"/>
              <w:rPr>
                <w:sz w:val="10"/>
                <w:szCs w:val="10"/>
                <w:lang w:val="ro-RO"/>
              </w:rPr>
            </w:pPr>
          </w:p>
        </w:tc>
      </w:tr>
      <w:tr w:rsidR="00646E10" w:rsidRPr="00973B1D" w14:paraId="03DE5EAE" w14:textId="77777777" w:rsidTr="00E2091D">
        <w:tc>
          <w:tcPr>
            <w:tcW w:w="372" w:type="pct"/>
            <w:gridSpan w:val="4"/>
          </w:tcPr>
          <w:p w14:paraId="405A13D0" w14:textId="77777777" w:rsidR="00646E10" w:rsidRDefault="00646E10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650" w:type="pct"/>
            <w:gridSpan w:val="9"/>
            <w:tcBorders>
              <w:right w:val="single" w:sz="4" w:space="0" w:color="auto"/>
            </w:tcBorders>
          </w:tcPr>
          <w:p w14:paraId="5AB6F458" w14:textId="1758B52F" w:rsidR="00646E10" w:rsidRPr="00283B53" w:rsidRDefault="00646E10" w:rsidP="00612557">
            <w:pPr>
              <w:ind w:firstLine="0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Externat</w:t>
            </w:r>
          </w:p>
        </w:tc>
        <w:tc>
          <w:tcPr>
            <w:tcW w:w="23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8AF62" w14:textId="77777777" w:rsidR="00646E10" w:rsidRDefault="00646E10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3747" w:type="pct"/>
            <w:gridSpan w:val="68"/>
            <w:tcBorders>
              <w:left w:val="single" w:sz="4" w:space="0" w:color="auto"/>
            </w:tcBorders>
          </w:tcPr>
          <w:p w14:paraId="7DAA2870" w14:textId="0164453B" w:rsidR="00646E10" w:rsidRPr="00283B53" w:rsidRDefault="00646E10" w:rsidP="00612557">
            <w:pPr>
              <w:ind w:firstLine="0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(bifați)</w:t>
            </w:r>
          </w:p>
        </w:tc>
      </w:tr>
      <w:tr w:rsidR="00BD58F1" w:rsidRPr="00973B1D" w14:paraId="53A087E2" w14:textId="77777777" w:rsidTr="00E2091D">
        <w:tc>
          <w:tcPr>
            <w:tcW w:w="372" w:type="pct"/>
            <w:gridSpan w:val="4"/>
          </w:tcPr>
          <w:p w14:paraId="420D7FA5" w14:textId="77777777" w:rsidR="00BD58F1" w:rsidRPr="00BD58F1" w:rsidRDefault="00BD58F1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650" w:type="pct"/>
            <w:gridSpan w:val="9"/>
          </w:tcPr>
          <w:p w14:paraId="1AE6C671" w14:textId="77777777" w:rsidR="00BD58F1" w:rsidRPr="00BD58F1" w:rsidRDefault="00BD58F1" w:rsidP="00612557">
            <w:pPr>
              <w:ind w:firstLine="0"/>
              <w:rPr>
                <w:sz w:val="10"/>
                <w:szCs w:val="10"/>
                <w:lang w:val="ro-RO"/>
              </w:rPr>
            </w:pPr>
          </w:p>
        </w:tc>
        <w:tc>
          <w:tcPr>
            <w:tcW w:w="231" w:type="pct"/>
            <w:gridSpan w:val="5"/>
            <w:tcBorders>
              <w:top w:val="single" w:sz="4" w:space="0" w:color="auto"/>
            </w:tcBorders>
          </w:tcPr>
          <w:p w14:paraId="2257AD4D" w14:textId="77777777" w:rsidR="00BD58F1" w:rsidRPr="00BD58F1" w:rsidRDefault="00BD58F1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3747" w:type="pct"/>
            <w:gridSpan w:val="68"/>
            <w:tcBorders>
              <w:left w:val="nil"/>
            </w:tcBorders>
          </w:tcPr>
          <w:p w14:paraId="18A02B0E" w14:textId="77777777" w:rsidR="00BD58F1" w:rsidRPr="00BD58F1" w:rsidRDefault="00BD58F1" w:rsidP="00612557">
            <w:pPr>
              <w:ind w:firstLine="0"/>
              <w:rPr>
                <w:sz w:val="10"/>
                <w:szCs w:val="10"/>
                <w:lang w:val="ro-RO"/>
              </w:rPr>
            </w:pPr>
          </w:p>
        </w:tc>
      </w:tr>
      <w:tr w:rsidR="00605518" w:rsidRPr="00973B1D" w14:paraId="0414A087" w14:textId="77777777" w:rsidTr="00E2091D">
        <w:tc>
          <w:tcPr>
            <w:tcW w:w="5000" w:type="pct"/>
            <w:gridSpan w:val="86"/>
          </w:tcPr>
          <w:p w14:paraId="150F3944" w14:textId="7EE0E174" w:rsidR="00605518" w:rsidRPr="00605518" w:rsidRDefault="00605518" w:rsidP="00612557">
            <w:pPr>
              <w:ind w:firstLine="0"/>
              <w:rPr>
                <w:sz w:val="20"/>
                <w:szCs w:val="20"/>
                <w:lang w:val="ro-RO"/>
              </w:rPr>
            </w:pPr>
            <w:r w:rsidRPr="00605518">
              <w:rPr>
                <w:b/>
                <w:bCs/>
                <w:lang w:val="ro-RO"/>
              </w:rPr>
              <w:t>II</w:t>
            </w:r>
            <w:r>
              <w:rPr>
                <w:b/>
                <w:bCs/>
                <w:lang w:val="ro-RO"/>
              </w:rPr>
              <w:t>. Statutul candidatului</w:t>
            </w:r>
          </w:p>
        </w:tc>
      </w:tr>
      <w:tr w:rsidR="006C2048" w:rsidRPr="00973B1D" w14:paraId="4E74B4C0" w14:textId="77777777" w:rsidTr="00E2091D">
        <w:tc>
          <w:tcPr>
            <w:tcW w:w="5000" w:type="pct"/>
            <w:gridSpan w:val="86"/>
          </w:tcPr>
          <w:p w14:paraId="2E3BFD64" w14:textId="7975D7BE" w:rsidR="006C2048" w:rsidRPr="006F06B9" w:rsidRDefault="006C2048" w:rsidP="00612557">
            <w:pPr>
              <w:ind w:firstLine="0"/>
              <w:rPr>
                <w:sz w:val="20"/>
                <w:szCs w:val="20"/>
                <w:lang w:val="ro-RO"/>
              </w:rPr>
            </w:pPr>
            <w:r w:rsidRPr="006F06B9">
              <w:rPr>
                <w:b/>
                <w:bCs/>
                <w:sz w:val="20"/>
                <w:szCs w:val="20"/>
                <w:lang w:val="ro-RO"/>
              </w:rPr>
              <w:t>II.1 Categoria după baza admiterii</w:t>
            </w:r>
          </w:p>
        </w:tc>
      </w:tr>
      <w:tr w:rsidR="00605518" w:rsidRPr="00973B1D" w14:paraId="54D9BCA3" w14:textId="77777777" w:rsidTr="00E2091D">
        <w:tc>
          <w:tcPr>
            <w:tcW w:w="359" w:type="pct"/>
            <w:gridSpan w:val="3"/>
          </w:tcPr>
          <w:p w14:paraId="551B4A60" w14:textId="77777777" w:rsidR="00605518" w:rsidRPr="006F06B9" w:rsidRDefault="00605518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396" w:type="pct"/>
            <w:gridSpan w:val="27"/>
            <w:tcBorders>
              <w:right w:val="single" w:sz="4" w:space="0" w:color="auto"/>
            </w:tcBorders>
          </w:tcPr>
          <w:p w14:paraId="560A11E2" w14:textId="196D24B8" w:rsidR="00605518" w:rsidRPr="006F06B9" w:rsidRDefault="00605518" w:rsidP="00612557">
            <w:pPr>
              <w:ind w:firstLine="0"/>
              <w:rPr>
                <w:sz w:val="20"/>
                <w:szCs w:val="20"/>
                <w:lang w:val="ro-RO"/>
              </w:rPr>
            </w:pPr>
            <w:r w:rsidRPr="006F06B9">
              <w:rPr>
                <w:b/>
                <w:bCs/>
                <w:sz w:val="20"/>
                <w:szCs w:val="20"/>
                <w:lang w:val="ro-RO"/>
              </w:rPr>
              <w:t xml:space="preserve">ȘM – </w:t>
            </w:r>
            <w:r w:rsidRPr="006F06B9">
              <w:rPr>
                <w:sz w:val="20"/>
                <w:szCs w:val="20"/>
                <w:lang w:val="ro-RO"/>
              </w:rPr>
              <w:t>școala medie</w:t>
            </w:r>
          </w:p>
        </w:tc>
        <w:tc>
          <w:tcPr>
            <w:tcW w:w="494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F2433" w14:textId="77777777" w:rsidR="00605518" w:rsidRPr="006F06B9" w:rsidRDefault="00605518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215" w:type="pct"/>
            <w:gridSpan w:val="24"/>
            <w:tcBorders>
              <w:left w:val="single" w:sz="4" w:space="0" w:color="auto"/>
              <w:right w:val="single" w:sz="4" w:space="0" w:color="auto"/>
            </w:tcBorders>
          </w:tcPr>
          <w:p w14:paraId="6AF43A82" w14:textId="553FCB07" w:rsidR="00605518" w:rsidRPr="006F06B9" w:rsidRDefault="00605518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  <w:r w:rsidRPr="006F06B9">
              <w:rPr>
                <w:b/>
                <w:bCs/>
                <w:sz w:val="20"/>
                <w:szCs w:val="20"/>
                <w:lang w:val="ro-RO"/>
              </w:rPr>
              <w:t xml:space="preserve">B - </w:t>
            </w:r>
            <w:r w:rsidRPr="006F06B9">
              <w:rPr>
                <w:sz w:val="20"/>
                <w:szCs w:val="20"/>
                <w:lang w:val="ro-RO"/>
              </w:rPr>
              <w:t>bacalaureat</w:t>
            </w:r>
          </w:p>
        </w:tc>
        <w:tc>
          <w:tcPr>
            <w:tcW w:w="266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0D641" w14:textId="77777777" w:rsidR="00605518" w:rsidRPr="006F06B9" w:rsidRDefault="00605518" w:rsidP="00612557">
            <w:pPr>
              <w:ind w:firstLine="0"/>
              <w:rPr>
                <w:sz w:val="20"/>
                <w:szCs w:val="20"/>
                <w:lang w:val="ro-RO"/>
              </w:rPr>
            </w:pPr>
          </w:p>
        </w:tc>
        <w:tc>
          <w:tcPr>
            <w:tcW w:w="1270" w:type="pct"/>
            <w:gridSpan w:val="15"/>
            <w:tcBorders>
              <w:left w:val="single" w:sz="4" w:space="0" w:color="auto"/>
            </w:tcBorders>
          </w:tcPr>
          <w:p w14:paraId="367580C4" w14:textId="75360528" w:rsidR="00605518" w:rsidRPr="006F06B9" w:rsidRDefault="00605518" w:rsidP="00612557">
            <w:pPr>
              <w:ind w:firstLine="0"/>
              <w:rPr>
                <w:sz w:val="20"/>
                <w:szCs w:val="20"/>
                <w:lang w:val="ro-RO"/>
              </w:rPr>
            </w:pPr>
          </w:p>
        </w:tc>
      </w:tr>
      <w:tr w:rsidR="00605518" w:rsidRPr="00605518" w14:paraId="605CB124" w14:textId="77777777" w:rsidTr="00E2091D">
        <w:tc>
          <w:tcPr>
            <w:tcW w:w="359" w:type="pct"/>
            <w:gridSpan w:val="3"/>
          </w:tcPr>
          <w:p w14:paraId="45D91703" w14:textId="77777777" w:rsidR="00605518" w:rsidRPr="006F06B9" w:rsidRDefault="00605518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396" w:type="pct"/>
            <w:gridSpan w:val="27"/>
          </w:tcPr>
          <w:p w14:paraId="3454B019" w14:textId="77777777" w:rsidR="00605518" w:rsidRPr="006F06B9" w:rsidRDefault="00605518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494" w:type="pct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2FF4790A" w14:textId="77777777" w:rsidR="00605518" w:rsidRPr="006F06B9" w:rsidRDefault="00605518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215" w:type="pct"/>
            <w:gridSpan w:val="24"/>
          </w:tcPr>
          <w:p w14:paraId="50D432D3" w14:textId="77777777" w:rsidR="00605518" w:rsidRPr="006F06B9" w:rsidRDefault="00605518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266" w:type="pct"/>
            <w:gridSpan w:val="7"/>
            <w:tcBorders>
              <w:top w:val="single" w:sz="4" w:space="0" w:color="auto"/>
              <w:left w:val="nil"/>
            </w:tcBorders>
          </w:tcPr>
          <w:p w14:paraId="77AE9959" w14:textId="77777777" w:rsidR="00605518" w:rsidRPr="006F06B9" w:rsidRDefault="00605518" w:rsidP="00612557">
            <w:pPr>
              <w:ind w:firstLine="0"/>
              <w:rPr>
                <w:sz w:val="10"/>
                <w:szCs w:val="10"/>
                <w:lang w:val="ro-RO"/>
              </w:rPr>
            </w:pPr>
          </w:p>
        </w:tc>
        <w:tc>
          <w:tcPr>
            <w:tcW w:w="1270" w:type="pct"/>
            <w:gridSpan w:val="15"/>
            <w:tcBorders>
              <w:left w:val="nil"/>
            </w:tcBorders>
          </w:tcPr>
          <w:p w14:paraId="003DDD3A" w14:textId="77777777" w:rsidR="00605518" w:rsidRPr="006F06B9" w:rsidRDefault="00605518" w:rsidP="00612557">
            <w:pPr>
              <w:ind w:firstLine="0"/>
              <w:rPr>
                <w:sz w:val="10"/>
                <w:szCs w:val="10"/>
                <w:lang w:val="ro-RO"/>
              </w:rPr>
            </w:pPr>
          </w:p>
        </w:tc>
      </w:tr>
      <w:tr w:rsidR="006C2048" w:rsidRPr="00973B1D" w14:paraId="798E5AF3" w14:textId="77777777" w:rsidTr="00E2091D">
        <w:tc>
          <w:tcPr>
            <w:tcW w:w="359" w:type="pct"/>
            <w:gridSpan w:val="3"/>
          </w:tcPr>
          <w:p w14:paraId="5355E8F7" w14:textId="77777777" w:rsidR="006C2048" w:rsidRPr="006F06B9" w:rsidRDefault="006C2048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396" w:type="pct"/>
            <w:gridSpan w:val="27"/>
            <w:tcBorders>
              <w:right w:val="single" w:sz="4" w:space="0" w:color="auto"/>
            </w:tcBorders>
          </w:tcPr>
          <w:p w14:paraId="21D7268C" w14:textId="49985B7F" w:rsidR="006C2048" w:rsidRPr="006F06B9" w:rsidRDefault="006C2048" w:rsidP="00612557">
            <w:pPr>
              <w:ind w:firstLine="0"/>
              <w:rPr>
                <w:sz w:val="20"/>
                <w:szCs w:val="20"/>
                <w:lang w:val="ro-RO"/>
              </w:rPr>
            </w:pPr>
            <w:r w:rsidRPr="006F06B9">
              <w:rPr>
                <w:b/>
                <w:bCs/>
                <w:sz w:val="20"/>
                <w:szCs w:val="20"/>
                <w:lang w:val="ro-RO"/>
              </w:rPr>
              <w:t xml:space="preserve">C – </w:t>
            </w:r>
            <w:r w:rsidRPr="006F06B9">
              <w:rPr>
                <w:sz w:val="20"/>
                <w:szCs w:val="20"/>
                <w:lang w:val="ro-RO"/>
              </w:rPr>
              <w:t>colegiu profil</w:t>
            </w:r>
          </w:p>
        </w:tc>
        <w:tc>
          <w:tcPr>
            <w:tcW w:w="494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E8207" w14:textId="77777777" w:rsidR="006C2048" w:rsidRPr="006F06B9" w:rsidRDefault="006C2048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675" w:type="pct"/>
            <w:gridSpan w:val="35"/>
            <w:tcBorders>
              <w:left w:val="single" w:sz="4" w:space="0" w:color="auto"/>
              <w:right w:val="single" w:sz="4" w:space="0" w:color="auto"/>
            </w:tcBorders>
          </w:tcPr>
          <w:p w14:paraId="32269468" w14:textId="30DF39A2" w:rsidR="006C2048" w:rsidRPr="006F06B9" w:rsidRDefault="006C2048" w:rsidP="00612557">
            <w:pPr>
              <w:ind w:firstLine="0"/>
              <w:rPr>
                <w:sz w:val="20"/>
                <w:szCs w:val="20"/>
                <w:lang w:val="ro-RO"/>
              </w:rPr>
            </w:pPr>
            <w:r w:rsidRPr="006F06B9">
              <w:rPr>
                <w:b/>
                <w:bCs/>
                <w:sz w:val="20"/>
                <w:szCs w:val="20"/>
                <w:lang w:val="ro-RO"/>
              </w:rPr>
              <w:t>C</w:t>
            </w:r>
            <w:r w:rsidRPr="006F06B9">
              <w:rPr>
                <w:sz w:val="20"/>
                <w:szCs w:val="20"/>
                <w:vertAlign w:val="subscript"/>
                <w:lang w:val="ro-RO"/>
              </w:rPr>
              <w:t>np</w:t>
            </w:r>
            <w:r w:rsidRPr="006F06B9">
              <w:rPr>
                <w:sz w:val="20"/>
                <w:szCs w:val="20"/>
                <w:vertAlign w:val="subscript"/>
                <w:lang w:val="ro-RO"/>
              </w:rPr>
              <w:softHyphen/>
            </w:r>
            <w:r w:rsidRPr="006F06B9">
              <w:rPr>
                <w:sz w:val="20"/>
                <w:szCs w:val="20"/>
                <w:lang w:val="ro-RO"/>
              </w:rPr>
              <w:t xml:space="preserve"> – colegiu alt profil</w:t>
            </w:r>
          </w:p>
        </w:tc>
        <w:tc>
          <w:tcPr>
            <w:tcW w:w="28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10DC3" w14:textId="77777777" w:rsidR="006C2048" w:rsidRPr="006F06B9" w:rsidRDefault="006C2048" w:rsidP="00612557">
            <w:pPr>
              <w:ind w:firstLine="0"/>
              <w:rPr>
                <w:sz w:val="20"/>
                <w:szCs w:val="20"/>
                <w:lang w:val="ro-RO"/>
              </w:rPr>
            </w:pPr>
          </w:p>
        </w:tc>
        <w:tc>
          <w:tcPr>
            <w:tcW w:w="794" w:type="pct"/>
            <w:gridSpan w:val="7"/>
            <w:tcBorders>
              <w:left w:val="single" w:sz="4" w:space="0" w:color="auto"/>
            </w:tcBorders>
            <w:vAlign w:val="bottom"/>
          </w:tcPr>
          <w:p w14:paraId="5282A8B0" w14:textId="1A9EAB5D" w:rsidR="006C2048" w:rsidRPr="006F06B9" w:rsidRDefault="006C2048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 w:rsidRPr="006F06B9">
              <w:rPr>
                <w:sz w:val="20"/>
                <w:szCs w:val="20"/>
                <w:lang w:val="ro-RO"/>
              </w:rPr>
              <w:t>(bifați)</w:t>
            </w:r>
          </w:p>
        </w:tc>
      </w:tr>
      <w:tr w:rsidR="006C2048" w:rsidRPr="00973B1D" w14:paraId="124B3F03" w14:textId="77777777" w:rsidTr="00E2091D">
        <w:tc>
          <w:tcPr>
            <w:tcW w:w="5000" w:type="pct"/>
            <w:gridSpan w:val="86"/>
          </w:tcPr>
          <w:p w14:paraId="343938F8" w14:textId="77777777" w:rsidR="006C2048" w:rsidRPr="00DF558D" w:rsidRDefault="006C2048" w:rsidP="006C2048">
            <w:pPr>
              <w:ind w:firstLine="0"/>
              <w:jc w:val="left"/>
              <w:rPr>
                <w:sz w:val="10"/>
                <w:szCs w:val="10"/>
                <w:lang w:val="ro-RO"/>
              </w:rPr>
            </w:pPr>
          </w:p>
        </w:tc>
      </w:tr>
      <w:tr w:rsidR="003321C1" w:rsidRPr="006F06B9" w14:paraId="3F54FFDE" w14:textId="77777777" w:rsidTr="00E2091D">
        <w:tc>
          <w:tcPr>
            <w:tcW w:w="1753" w:type="pct"/>
            <w:gridSpan w:val="29"/>
          </w:tcPr>
          <w:p w14:paraId="6A47CFA7" w14:textId="1BBC72FE" w:rsidR="003321C1" w:rsidRPr="006F06B9" w:rsidRDefault="006C544E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 xml:space="preserve">II.2 </w:t>
            </w:r>
            <w:r w:rsidR="003321C1" w:rsidRPr="006F06B9">
              <w:rPr>
                <w:b/>
                <w:bCs/>
                <w:sz w:val="20"/>
                <w:szCs w:val="20"/>
                <w:lang w:val="ro-RO"/>
              </w:rPr>
              <w:t xml:space="preserve">Limba de instruire: </w:t>
            </w:r>
          </w:p>
        </w:tc>
        <w:tc>
          <w:tcPr>
            <w:tcW w:w="845" w:type="pct"/>
            <w:gridSpan w:val="19"/>
            <w:tcBorders>
              <w:right w:val="single" w:sz="4" w:space="0" w:color="auto"/>
            </w:tcBorders>
          </w:tcPr>
          <w:p w14:paraId="5FF63021" w14:textId="281EDB41" w:rsidR="003321C1" w:rsidRPr="006F06B9" w:rsidRDefault="003321C1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  <w:r w:rsidRPr="006F06B9">
              <w:rPr>
                <w:b/>
                <w:bCs/>
                <w:sz w:val="20"/>
                <w:szCs w:val="20"/>
                <w:lang w:val="ro-RO"/>
              </w:rPr>
              <w:t>Româna</w:t>
            </w:r>
          </w:p>
        </w:tc>
        <w:tc>
          <w:tcPr>
            <w:tcW w:w="28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14280" w14:textId="77777777" w:rsidR="003321C1" w:rsidRPr="006F06B9" w:rsidRDefault="003321C1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482" w:type="pct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40167A33" w14:textId="77777777" w:rsidR="003321C1" w:rsidRPr="006F06B9" w:rsidRDefault="003321C1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  <w:r w:rsidRPr="006F06B9">
              <w:rPr>
                <w:b/>
                <w:bCs/>
                <w:sz w:val="20"/>
                <w:szCs w:val="20"/>
                <w:lang w:val="ro-RO"/>
              </w:rPr>
              <w:t>Rusă</w:t>
            </w:r>
          </w:p>
        </w:tc>
        <w:tc>
          <w:tcPr>
            <w:tcW w:w="28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0DA2D" w14:textId="72E46C2A" w:rsidR="003321C1" w:rsidRPr="006F06B9" w:rsidRDefault="003321C1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341" w:type="pct"/>
            <w:gridSpan w:val="17"/>
            <w:tcBorders>
              <w:left w:val="single" w:sz="4" w:space="0" w:color="auto"/>
            </w:tcBorders>
            <w:vAlign w:val="bottom"/>
          </w:tcPr>
          <w:p w14:paraId="0D3EDA9A" w14:textId="77777777" w:rsidR="003321C1" w:rsidRPr="006F06B9" w:rsidRDefault="003321C1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</w:p>
        </w:tc>
      </w:tr>
      <w:tr w:rsidR="007D276C" w:rsidRPr="006F06B9" w14:paraId="1BA981FA" w14:textId="77777777" w:rsidTr="00E2091D">
        <w:tc>
          <w:tcPr>
            <w:tcW w:w="3563" w:type="pct"/>
            <w:gridSpan w:val="67"/>
          </w:tcPr>
          <w:p w14:paraId="702D585F" w14:textId="2DF9B41B" w:rsidR="007D276C" w:rsidRPr="006F06B9" w:rsidRDefault="006C544E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 xml:space="preserve">II.3 </w:t>
            </w:r>
            <w:r w:rsidR="007D276C">
              <w:rPr>
                <w:b/>
                <w:bCs/>
                <w:sz w:val="20"/>
                <w:szCs w:val="20"/>
                <w:lang w:val="ro-RO"/>
              </w:rPr>
              <w:t>Limba străină studiată în instituția preuniversitară</w:t>
            </w:r>
          </w:p>
        </w:tc>
        <w:tc>
          <w:tcPr>
            <w:tcW w:w="1437" w:type="pct"/>
            <w:gridSpan w:val="19"/>
            <w:tcBorders>
              <w:bottom w:val="single" w:sz="4" w:space="0" w:color="auto"/>
            </w:tcBorders>
          </w:tcPr>
          <w:p w14:paraId="3547B9A3" w14:textId="77777777" w:rsidR="007D276C" w:rsidRPr="006F06B9" w:rsidRDefault="007D276C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</w:p>
        </w:tc>
      </w:tr>
      <w:tr w:rsidR="00FE2929" w:rsidRPr="006F06B9" w14:paraId="14DA8BEE" w14:textId="77777777" w:rsidTr="00E2091D">
        <w:tc>
          <w:tcPr>
            <w:tcW w:w="3563" w:type="pct"/>
            <w:gridSpan w:val="67"/>
          </w:tcPr>
          <w:p w14:paraId="1D1C9C54" w14:textId="77777777" w:rsidR="00FE2929" w:rsidRPr="00FE2929" w:rsidRDefault="00FE2929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437" w:type="pct"/>
            <w:gridSpan w:val="19"/>
            <w:tcBorders>
              <w:top w:val="single" w:sz="4" w:space="0" w:color="auto"/>
            </w:tcBorders>
          </w:tcPr>
          <w:p w14:paraId="6DA60353" w14:textId="77777777" w:rsidR="00FE2929" w:rsidRPr="00FE2929" w:rsidRDefault="00FE2929" w:rsidP="006C2048">
            <w:pPr>
              <w:ind w:firstLine="0"/>
              <w:jc w:val="left"/>
              <w:rPr>
                <w:sz w:val="10"/>
                <w:szCs w:val="10"/>
                <w:lang w:val="ro-RO"/>
              </w:rPr>
            </w:pPr>
          </w:p>
        </w:tc>
      </w:tr>
      <w:tr w:rsidR="00FE2929" w:rsidRPr="006F06B9" w14:paraId="1B5EFA5C" w14:textId="77777777" w:rsidTr="00E2091D">
        <w:tc>
          <w:tcPr>
            <w:tcW w:w="3563" w:type="pct"/>
            <w:gridSpan w:val="67"/>
          </w:tcPr>
          <w:p w14:paraId="073C431C" w14:textId="3986BAB7" w:rsidR="00FE2929" w:rsidRDefault="00FE2929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>II.4 Înscrierea la concurs pentru cota de 15%, categoria</w:t>
            </w:r>
          </w:p>
        </w:tc>
        <w:tc>
          <w:tcPr>
            <w:tcW w:w="1437" w:type="pct"/>
            <w:gridSpan w:val="19"/>
          </w:tcPr>
          <w:p w14:paraId="2DE73EBF" w14:textId="77777777" w:rsidR="00FE2929" w:rsidRPr="006F06B9" w:rsidRDefault="00FE2929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</w:p>
        </w:tc>
      </w:tr>
      <w:tr w:rsidR="00AC1031" w:rsidRPr="006F06B9" w14:paraId="5902032D" w14:textId="77777777" w:rsidTr="00E2091D">
        <w:tc>
          <w:tcPr>
            <w:tcW w:w="889" w:type="pct"/>
            <w:gridSpan w:val="9"/>
          </w:tcPr>
          <w:p w14:paraId="630F67C4" w14:textId="77777777" w:rsidR="00AC1031" w:rsidRPr="00AC1031" w:rsidRDefault="00AC1031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890" w:type="pct"/>
            <w:gridSpan w:val="22"/>
          </w:tcPr>
          <w:p w14:paraId="505138C9" w14:textId="53439747" w:rsidR="00AC1031" w:rsidRPr="00AC1031" w:rsidRDefault="00AC1031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784" w:type="pct"/>
            <w:gridSpan w:val="36"/>
          </w:tcPr>
          <w:p w14:paraId="71098958" w14:textId="55058878" w:rsidR="00AC1031" w:rsidRPr="00AC1031" w:rsidRDefault="00AC1031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437" w:type="pct"/>
            <w:gridSpan w:val="19"/>
          </w:tcPr>
          <w:p w14:paraId="15E6F998" w14:textId="77777777" w:rsidR="00AC1031" w:rsidRPr="00AC1031" w:rsidRDefault="00AC1031" w:rsidP="006C2048">
            <w:pPr>
              <w:ind w:firstLine="0"/>
              <w:jc w:val="left"/>
              <w:rPr>
                <w:sz w:val="10"/>
                <w:szCs w:val="10"/>
                <w:lang w:val="ro-RO"/>
              </w:rPr>
            </w:pPr>
          </w:p>
        </w:tc>
      </w:tr>
      <w:tr w:rsidR="003B7DC9" w:rsidRPr="006F06B9" w14:paraId="0D3DC90B" w14:textId="77777777" w:rsidTr="00E2091D">
        <w:tc>
          <w:tcPr>
            <w:tcW w:w="193" w:type="pct"/>
            <w:tcBorders>
              <w:right w:val="single" w:sz="4" w:space="0" w:color="auto"/>
            </w:tcBorders>
          </w:tcPr>
          <w:p w14:paraId="37603B55" w14:textId="77777777" w:rsidR="003B7DC9" w:rsidRDefault="003B7DC9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9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76D3A" w14:textId="77777777" w:rsidR="003B7DC9" w:rsidRDefault="003B7DC9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4614" w:type="pct"/>
            <w:gridSpan w:val="81"/>
            <w:tcBorders>
              <w:left w:val="single" w:sz="4" w:space="0" w:color="auto"/>
            </w:tcBorders>
          </w:tcPr>
          <w:p w14:paraId="6547C42C" w14:textId="4280AB9C" w:rsidR="00E820D3" w:rsidRPr="006F06B9" w:rsidRDefault="003B7DC9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a) Copii orfani și</w:t>
            </w:r>
            <w:r w:rsidR="00E820D3">
              <w:rPr>
                <w:sz w:val="20"/>
                <w:szCs w:val="20"/>
                <w:lang w:val="ro-RO"/>
              </w:rPr>
              <w:t xml:space="preserve"> copiii rămași fără îngrijirea părinților, cu statut de copil </w:t>
            </w:r>
          </w:p>
        </w:tc>
      </w:tr>
      <w:tr w:rsidR="00E820D3" w:rsidRPr="006F06B9" w14:paraId="167C9027" w14:textId="77777777" w:rsidTr="00E2091D">
        <w:tc>
          <w:tcPr>
            <w:tcW w:w="193" w:type="pct"/>
          </w:tcPr>
          <w:p w14:paraId="0CD71B04" w14:textId="77777777" w:rsidR="00E820D3" w:rsidRDefault="00E820D3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93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3341F14" w14:textId="77777777" w:rsidR="00E820D3" w:rsidRDefault="00E820D3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4614" w:type="pct"/>
            <w:gridSpan w:val="81"/>
          </w:tcPr>
          <w:p w14:paraId="719905B3" w14:textId="3328DA36" w:rsidR="00E820D3" w:rsidRDefault="00E820D3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orfan;</w:t>
            </w:r>
          </w:p>
        </w:tc>
      </w:tr>
      <w:tr w:rsidR="00E820D3" w:rsidRPr="006F06B9" w14:paraId="0B3DBC7F" w14:textId="77777777" w:rsidTr="00E2091D">
        <w:tc>
          <w:tcPr>
            <w:tcW w:w="193" w:type="pct"/>
            <w:tcBorders>
              <w:right w:val="single" w:sz="4" w:space="0" w:color="auto"/>
            </w:tcBorders>
          </w:tcPr>
          <w:p w14:paraId="440AF5A6" w14:textId="77777777" w:rsidR="00E820D3" w:rsidRDefault="00E820D3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9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ECB40" w14:textId="77777777" w:rsidR="00E820D3" w:rsidRDefault="00E820D3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4614" w:type="pct"/>
            <w:gridSpan w:val="81"/>
            <w:tcBorders>
              <w:left w:val="single" w:sz="4" w:space="0" w:color="auto"/>
            </w:tcBorders>
          </w:tcPr>
          <w:p w14:paraId="6248504E" w14:textId="20F4A70F" w:rsidR="00E820D3" w:rsidRDefault="00E820D3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 xml:space="preserve">b) </w:t>
            </w:r>
            <w:r w:rsidR="00DA03E5">
              <w:rPr>
                <w:sz w:val="20"/>
                <w:szCs w:val="20"/>
                <w:lang w:val="ro-RO"/>
              </w:rPr>
              <w:t>C</w:t>
            </w:r>
            <w:r>
              <w:rPr>
                <w:sz w:val="20"/>
                <w:szCs w:val="20"/>
                <w:lang w:val="ro-RO"/>
              </w:rPr>
              <w:t>opii invalizi de gradul I și II;</w:t>
            </w:r>
          </w:p>
        </w:tc>
      </w:tr>
      <w:tr w:rsidR="00E820D3" w:rsidRPr="006F06B9" w14:paraId="41D05327" w14:textId="77777777" w:rsidTr="00E2091D">
        <w:tc>
          <w:tcPr>
            <w:tcW w:w="193" w:type="pct"/>
          </w:tcPr>
          <w:p w14:paraId="0D5D6AC5" w14:textId="77777777" w:rsidR="00E820D3" w:rsidRPr="00E820D3" w:rsidRDefault="00E820D3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93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53D5B9EB" w14:textId="77777777" w:rsidR="00E820D3" w:rsidRPr="00E820D3" w:rsidRDefault="00E820D3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4614" w:type="pct"/>
            <w:gridSpan w:val="81"/>
          </w:tcPr>
          <w:p w14:paraId="494A489C" w14:textId="77777777" w:rsidR="00E820D3" w:rsidRPr="00E820D3" w:rsidRDefault="00E820D3" w:rsidP="006C2048">
            <w:pPr>
              <w:ind w:firstLine="0"/>
              <w:jc w:val="left"/>
              <w:rPr>
                <w:sz w:val="10"/>
                <w:szCs w:val="10"/>
                <w:lang w:val="ro-RO"/>
              </w:rPr>
            </w:pPr>
          </w:p>
        </w:tc>
      </w:tr>
      <w:tr w:rsidR="00E820D3" w:rsidRPr="006F06B9" w14:paraId="2F6135EB" w14:textId="77777777" w:rsidTr="00E2091D">
        <w:tc>
          <w:tcPr>
            <w:tcW w:w="193" w:type="pct"/>
            <w:tcBorders>
              <w:right w:val="single" w:sz="4" w:space="0" w:color="auto"/>
            </w:tcBorders>
          </w:tcPr>
          <w:p w14:paraId="3E2AFA01" w14:textId="77777777" w:rsidR="00E820D3" w:rsidRDefault="00E820D3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9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5C877" w14:textId="77777777" w:rsidR="00E820D3" w:rsidRDefault="00E820D3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4614" w:type="pct"/>
            <w:gridSpan w:val="81"/>
            <w:tcBorders>
              <w:left w:val="single" w:sz="4" w:space="0" w:color="auto"/>
            </w:tcBorders>
          </w:tcPr>
          <w:p w14:paraId="6BA8375F" w14:textId="1EA3E1EF" w:rsidR="00E820D3" w:rsidRDefault="00DA03E5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c) Copii cu deficiențe fizice și senzoriale;</w:t>
            </w:r>
          </w:p>
        </w:tc>
      </w:tr>
      <w:tr w:rsidR="00DA03E5" w:rsidRPr="006F06B9" w14:paraId="6C233B39" w14:textId="77777777" w:rsidTr="00E2091D">
        <w:tc>
          <w:tcPr>
            <w:tcW w:w="193" w:type="pct"/>
          </w:tcPr>
          <w:p w14:paraId="689D1D80" w14:textId="77777777" w:rsidR="00DA03E5" w:rsidRPr="00DA03E5" w:rsidRDefault="00DA03E5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93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E81A5DE" w14:textId="77777777" w:rsidR="00DA03E5" w:rsidRPr="00DA03E5" w:rsidRDefault="00DA03E5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4614" w:type="pct"/>
            <w:gridSpan w:val="81"/>
          </w:tcPr>
          <w:p w14:paraId="7EC524D7" w14:textId="77777777" w:rsidR="00DA03E5" w:rsidRPr="00DA03E5" w:rsidRDefault="00DA03E5" w:rsidP="006C2048">
            <w:pPr>
              <w:ind w:firstLine="0"/>
              <w:jc w:val="left"/>
              <w:rPr>
                <w:sz w:val="10"/>
                <w:szCs w:val="10"/>
                <w:lang w:val="ro-RO"/>
              </w:rPr>
            </w:pPr>
          </w:p>
        </w:tc>
      </w:tr>
      <w:tr w:rsidR="00DA03E5" w:rsidRPr="006F06B9" w14:paraId="52F2011C" w14:textId="77777777" w:rsidTr="00E2091D">
        <w:tc>
          <w:tcPr>
            <w:tcW w:w="193" w:type="pct"/>
            <w:tcBorders>
              <w:right w:val="single" w:sz="4" w:space="0" w:color="auto"/>
            </w:tcBorders>
          </w:tcPr>
          <w:p w14:paraId="5566D17B" w14:textId="77777777" w:rsidR="00DA03E5" w:rsidRDefault="00DA03E5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9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F2D47" w14:textId="77777777" w:rsidR="00DA03E5" w:rsidRDefault="00DA03E5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4614" w:type="pct"/>
            <w:gridSpan w:val="81"/>
            <w:tcBorders>
              <w:left w:val="single" w:sz="4" w:space="0" w:color="auto"/>
            </w:tcBorders>
          </w:tcPr>
          <w:p w14:paraId="7DF8F593" w14:textId="69AD0F9F" w:rsidR="00DA03E5" w:rsidRDefault="00D80EBB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d) Copii ai căror ambii părinți sunt invalizi;</w:t>
            </w:r>
          </w:p>
        </w:tc>
      </w:tr>
      <w:tr w:rsidR="00D80EBB" w:rsidRPr="006F06B9" w14:paraId="44E62A62" w14:textId="77777777" w:rsidTr="00E2091D">
        <w:tc>
          <w:tcPr>
            <w:tcW w:w="193" w:type="pct"/>
          </w:tcPr>
          <w:p w14:paraId="0925BBB3" w14:textId="77777777" w:rsidR="00D80EBB" w:rsidRPr="00D80EBB" w:rsidRDefault="00D80EBB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93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79E7EF3" w14:textId="77777777" w:rsidR="00D80EBB" w:rsidRPr="00D80EBB" w:rsidRDefault="00D80EBB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4614" w:type="pct"/>
            <w:gridSpan w:val="81"/>
          </w:tcPr>
          <w:p w14:paraId="6678D73D" w14:textId="77777777" w:rsidR="00D80EBB" w:rsidRPr="00D80EBB" w:rsidRDefault="00D80EBB" w:rsidP="006C2048">
            <w:pPr>
              <w:ind w:firstLine="0"/>
              <w:jc w:val="left"/>
              <w:rPr>
                <w:sz w:val="10"/>
                <w:szCs w:val="10"/>
                <w:lang w:val="ro-RO"/>
              </w:rPr>
            </w:pPr>
          </w:p>
        </w:tc>
      </w:tr>
      <w:tr w:rsidR="00D80EBB" w:rsidRPr="006F06B9" w14:paraId="08BBF092" w14:textId="77777777" w:rsidTr="00E2091D">
        <w:tc>
          <w:tcPr>
            <w:tcW w:w="193" w:type="pct"/>
            <w:tcBorders>
              <w:right w:val="single" w:sz="4" w:space="0" w:color="auto"/>
            </w:tcBorders>
          </w:tcPr>
          <w:p w14:paraId="1600E54F" w14:textId="77777777" w:rsidR="00D80EBB" w:rsidRDefault="00D80EBB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9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9BC4D" w14:textId="77777777" w:rsidR="00D80EBB" w:rsidRDefault="00D80EBB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4614" w:type="pct"/>
            <w:gridSpan w:val="81"/>
            <w:tcBorders>
              <w:left w:val="single" w:sz="4" w:space="0" w:color="auto"/>
            </w:tcBorders>
          </w:tcPr>
          <w:p w14:paraId="62699D14" w14:textId="7718F8B9" w:rsidR="00D80EBB" w:rsidRDefault="008804E1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e) Copii ai căror părinți au participat la acțiunile militare pentru apărarea</w:t>
            </w:r>
          </w:p>
        </w:tc>
      </w:tr>
      <w:tr w:rsidR="008804E1" w:rsidRPr="006F06B9" w14:paraId="74841DCA" w14:textId="77777777" w:rsidTr="00E2091D">
        <w:tc>
          <w:tcPr>
            <w:tcW w:w="193" w:type="pct"/>
          </w:tcPr>
          <w:p w14:paraId="66A0C46C" w14:textId="77777777" w:rsidR="008804E1" w:rsidRDefault="008804E1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93" w:type="pct"/>
            <w:gridSpan w:val="4"/>
            <w:tcBorders>
              <w:top w:val="single" w:sz="4" w:space="0" w:color="auto"/>
            </w:tcBorders>
          </w:tcPr>
          <w:p w14:paraId="409C5DF8" w14:textId="77777777" w:rsidR="008804E1" w:rsidRDefault="008804E1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4614" w:type="pct"/>
            <w:gridSpan w:val="81"/>
          </w:tcPr>
          <w:p w14:paraId="49CDBACD" w14:textId="60D57F95" w:rsidR="008804E1" w:rsidRDefault="008804E1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integrității și independenței Republicii Moldova, în războiul din Afganistan</w:t>
            </w:r>
          </w:p>
        </w:tc>
      </w:tr>
      <w:tr w:rsidR="008804E1" w:rsidRPr="006F06B9" w14:paraId="05951480" w14:textId="77777777" w:rsidTr="00E2091D">
        <w:tc>
          <w:tcPr>
            <w:tcW w:w="193" w:type="pct"/>
          </w:tcPr>
          <w:p w14:paraId="0B859A0D" w14:textId="77777777" w:rsidR="008804E1" w:rsidRDefault="008804E1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93" w:type="pct"/>
            <w:gridSpan w:val="4"/>
          </w:tcPr>
          <w:p w14:paraId="1F73992D" w14:textId="77777777" w:rsidR="008804E1" w:rsidRDefault="008804E1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4614" w:type="pct"/>
            <w:gridSpan w:val="81"/>
          </w:tcPr>
          <w:p w14:paraId="30C80C85" w14:textId="7D716A0A" w:rsidR="008804E1" w:rsidRDefault="00FF2052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sau la eliberarea consecințelor avariei de la Cernobîl, militari participanți la</w:t>
            </w:r>
          </w:p>
        </w:tc>
      </w:tr>
      <w:tr w:rsidR="00FF2052" w:rsidRPr="006F06B9" w14:paraId="7CD0051A" w14:textId="77777777" w:rsidTr="00E2091D">
        <w:tc>
          <w:tcPr>
            <w:tcW w:w="193" w:type="pct"/>
          </w:tcPr>
          <w:p w14:paraId="7FAC330B" w14:textId="77777777" w:rsidR="00FF2052" w:rsidRDefault="00FF2052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93" w:type="pct"/>
            <w:gridSpan w:val="4"/>
            <w:tcBorders>
              <w:bottom w:val="single" w:sz="4" w:space="0" w:color="auto"/>
            </w:tcBorders>
          </w:tcPr>
          <w:p w14:paraId="0C2F3AB0" w14:textId="77777777" w:rsidR="00FF2052" w:rsidRDefault="00FF2052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4614" w:type="pct"/>
            <w:gridSpan w:val="81"/>
          </w:tcPr>
          <w:p w14:paraId="0AEB3800" w14:textId="424D83A2" w:rsidR="00FF2052" w:rsidRDefault="00FF2052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 xml:space="preserve">operațiunile militare </w:t>
            </w:r>
            <w:r w:rsidR="00BA62B9">
              <w:rPr>
                <w:sz w:val="20"/>
                <w:szCs w:val="20"/>
                <w:lang w:val="ro-RO"/>
              </w:rPr>
              <w:t>post-conflict cu caracter umanitar în Irak;</w:t>
            </w:r>
          </w:p>
        </w:tc>
      </w:tr>
      <w:tr w:rsidR="00613E73" w:rsidRPr="006F06B9" w14:paraId="21A96915" w14:textId="77777777" w:rsidTr="00E2091D">
        <w:tc>
          <w:tcPr>
            <w:tcW w:w="193" w:type="pct"/>
            <w:tcBorders>
              <w:right w:val="single" w:sz="4" w:space="0" w:color="auto"/>
            </w:tcBorders>
          </w:tcPr>
          <w:p w14:paraId="502AFC3E" w14:textId="77777777" w:rsidR="00613E73" w:rsidRDefault="00613E73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9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BAEDE" w14:textId="77777777" w:rsidR="00613E73" w:rsidRDefault="00613E73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4614" w:type="pct"/>
            <w:gridSpan w:val="81"/>
            <w:tcBorders>
              <w:left w:val="single" w:sz="4" w:space="0" w:color="auto"/>
            </w:tcBorders>
          </w:tcPr>
          <w:p w14:paraId="6D10340B" w14:textId="4D6B8CE7" w:rsidR="00613E73" w:rsidRDefault="00000BD1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f) copii din familiile cu patru și mai mulți copii, aflați la întreținere;</w:t>
            </w:r>
          </w:p>
        </w:tc>
      </w:tr>
      <w:tr w:rsidR="00000BD1" w:rsidRPr="006F06B9" w14:paraId="66B150EF" w14:textId="77777777" w:rsidTr="00E2091D">
        <w:tc>
          <w:tcPr>
            <w:tcW w:w="193" w:type="pct"/>
          </w:tcPr>
          <w:p w14:paraId="788FF1AB" w14:textId="77777777" w:rsidR="00000BD1" w:rsidRPr="00627D08" w:rsidRDefault="00000BD1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93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5372049" w14:textId="77777777" w:rsidR="00000BD1" w:rsidRPr="00627D08" w:rsidRDefault="00000BD1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4614" w:type="pct"/>
            <w:gridSpan w:val="81"/>
          </w:tcPr>
          <w:p w14:paraId="6EDE7166" w14:textId="77777777" w:rsidR="00000BD1" w:rsidRPr="00627D08" w:rsidRDefault="00000BD1" w:rsidP="006C2048">
            <w:pPr>
              <w:ind w:firstLine="0"/>
              <w:jc w:val="left"/>
              <w:rPr>
                <w:sz w:val="10"/>
                <w:szCs w:val="10"/>
                <w:lang w:val="ro-RO"/>
              </w:rPr>
            </w:pPr>
          </w:p>
        </w:tc>
      </w:tr>
      <w:tr w:rsidR="00627D08" w:rsidRPr="006F06B9" w14:paraId="7BC27E5E" w14:textId="77777777" w:rsidTr="00E2091D">
        <w:tc>
          <w:tcPr>
            <w:tcW w:w="193" w:type="pct"/>
            <w:tcBorders>
              <w:right w:val="single" w:sz="4" w:space="0" w:color="auto"/>
            </w:tcBorders>
          </w:tcPr>
          <w:p w14:paraId="42DA1CB8" w14:textId="77777777" w:rsidR="00627D08" w:rsidRDefault="00627D08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9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C97EF" w14:textId="77777777" w:rsidR="00627D08" w:rsidRDefault="00627D08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4614" w:type="pct"/>
            <w:gridSpan w:val="81"/>
            <w:tcBorders>
              <w:left w:val="single" w:sz="4" w:space="0" w:color="auto"/>
            </w:tcBorders>
          </w:tcPr>
          <w:p w14:paraId="60AD848A" w14:textId="691E5152" w:rsidR="00627D08" w:rsidRDefault="00627D08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 xml:space="preserve">g) absolvenți ai școlilor din localitățile </w:t>
            </w:r>
            <w:r w:rsidR="00607942">
              <w:rPr>
                <w:sz w:val="20"/>
                <w:szCs w:val="20"/>
                <w:lang w:val="ro-RO"/>
              </w:rPr>
              <w:t>de est ale republicii și din mun.Bender</w:t>
            </w:r>
          </w:p>
        </w:tc>
      </w:tr>
      <w:tr w:rsidR="00607942" w:rsidRPr="006F06B9" w14:paraId="70042645" w14:textId="77777777" w:rsidTr="00E2091D">
        <w:tc>
          <w:tcPr>
            <w:tcW w:w="193" w:type="pct"/>
          </w:tcPr>
          <w:p w14:paraId="5BBDF0A2" w14:textId="77777777" w:rsidR="00607942" w:rsidRDefault="00607942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93" w:type="pct"/>
            <w:gridSpan w:val="4"/>
            <w:tcBorders>
              <w:top w:val="single" w:sz="4" w:space="0" w:color="auto"/>
            </w:tcBorders>
          </w:tcPr>
          <w:p w14:paraId="20C5594F" w14:textId="77777777" w:rsidR="00607942" w:rsidRDefault="00607942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4614" w:type="pct"/>
            <w:gridSpan w:val="81"/>
          </w:tcPr>
          <w:p w14:paraId="4DFFF91A" w14:textId="4FAA49DC" w:rsidR="00607942" w:rsidRDefault="00896134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care au studiat conform programelor de învățământ aprobate de Ministerul</w:t>
            </w:r>
          </w:p>
        </w:tc>
      </w:tr>
      <w:tr w:rsidR="00896134" w:rsidRPr="006F06B9" w14:paraId="77CDF59C" w14:textId="77777777" w:rsidTr="00E2091D">
        <w:tc>
          <w:tcPr>
            <w:tcW w:w="193" w:type="pct"/>
          </w:tcPr>
          <w:p w14:paraId="3B690B16" w14:textId="77777777" w:rsidR="00896134" w:rsidRDefault="00896134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93" w:type="pct"/>
            <w:gridSpan w:val="4"/>
          </w:tcPr>
          <w:p w14:paraId="47DB273B" w14:textId="77777777" w:rsidR="00896134" w:rsidRDefault="00896134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4614" w:type="pct"/>
            <w:gridSpan w:val="81"/>
          </w:tcPr>
          <w:p w14:paraId="3D7CCCEA" w14:textId="5CE86014" w:rsidR="00896134" w:rsidRDefault="00896134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Educației, Culturii și Cercetării al Republicii Moldova</w:t>
            </w:r>
            <w:r w:rsidR="00B75FB5">
              <w:rPr>
                <w:sz w:val="20"/>
                <w:szCs w:val="20"/>
                <w:lang w:val="ro-RO"/>
              </w:rPr>
              <w:t>, precum și absolvenții</w:t>
            </w:r>
          </w:p>
        </w:tc>
      </w:tr>
      <w:tr w:rsidR="00B75FB5" w:rsidRPr="006F06B9" w14:paraId="4E98E212" w14:textId="77777777" w:rsidTr="00E2091D">
        <w:tc>
          <w:tcPr>
            <w:tcW w:w="193" w:type="pct"/>
          </w:tcPr>
          <w:p w14:paraId="4AA510E4" w14:textId="77777777" w:rsidR="00B75FB5" w:rsidRDefault="00B75FB5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93" w:type="pct"/>
            <w:gridSpan w:val="4"/>
          </w:tcPr>
          <w:p w14:paraId="3985D1F8" w14:textId="77777777" w:rsidR="00B75FB5" w:rsidRDefault="00B75FB5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4614" w:type="pct"/>
            <w:gridSpan w:val="81"/>
          </w:tcPr>
          <w:p w14:paraId="5DD4FA72" w14:textId="467145B2" w:rsidR="00B75FB5" w:rsidRDefault="00B75FB5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Liceului Teoretic „A. Mateevici” din Sănăt</w:t>
            </w:r>
            <w:r w:rsidR="00E405F5">
              <w:rPr>
                <w:sz w:val="20"/>
                <w:szCs w:val="20"/>
                <w:lang w:val="ro-RO"/>
              </w:rPr>
              <w:t>ă</w:t>
            </w:r>
            <w:r>
              <w:rPr>
                <w:sz w:val="20"/>
                <w:szCs w:val="20"/>
                <w:lang w:val="ro-RO"/>
              </w:rPr>
              <w:t>uca, r-nul Florești, originari din</w:t>
            </w:r>
          </w:p>
        </w:tc>
      </w:tr>
      <w:tr w:rsidR="00B75FB5" w:rsidRPr="006F06B9" w14:paraId="5CE1EC91" w14:textId="77777777" w:rsidTr="00E2091D">
        <w:tc>
          <w:tcPr>
            <w:tcW w:w="193" w:type="pct"/>
          </w:tcPr>
          <w:p w14:paraId="641A0139" w14:textId="77777777" w:rsidR="00B75FB5" w:rsidRDefault="00B75FB5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93" w:type="pct"/>
            <w:gridSpan w:val="4"/>
          </w:tcPr>
          <w:p w14:paraId="54ADCA9D" w14:textId="77777777" w:rsidR="00B75FB5" w:rsidRDefault="00B75FB5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4614" w:type="pct"/>
            <w:gridSpan w:val="81"/>
          </w:tcPr>
          <w:p w14:paraId="2A42B9E2" w14:textId="30037A22" w:rsidR="00B75FB5" w:rsidRDefault="00B75FB5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localitățile de est;</w:t>
            </w:r>
          </w:p>
        </w:tc>
      </w:tr>
      <w:tr w:rsidR="00B75FB5" w:rsidRPr="006F06B9" w14:paraId="2928D9CD" w14:textId="77777777" w:rsidTr="00E2091D">
        <w:tc>
          <w:tcPr>
            <w:tcW w:w="193" w:type="pct"/>
          </w:tcPr>
          <w:p w14:paraId="6055450E" w14:textId="77777777" w:rsidR="00B75FB5" w:rsidRPr="00B75FB5" w:rsidRDefault="00B75FB5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93" w:type="pct"/>
            <w:gridSpan w:val="4"/>
            <w:tcBorders>
              <w:bottom w:val="single" w:sz="4" w:space="0" w:color="auto"/>
            </w:tcBorders>
          </w:tcPr>
          <w:p w14:paraId="424701FA" w14:textId="77777777" w:rsidR="00B75FB5" w:rsidRPr="00B75FB5" w:rsidRDefault="00B75FB5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4614" w:type="pct"/>
            <w:gridSpan w:val="81"/>
          </w:tcPr>
          <w:p w14:paraId="3923B022" w14:textId="77777777" w:rsidR="00B75FB5" w:rsidRPr="00B75FB5" w:rsidRDefault="00B75FB5" w:rsidP="006C2048">
            <w:pPr>
              <w:ind w:firstLine="0"/>
              <w:jc w:val="left"/>
              <w:rPr>
                <w:sz w:val="10"/>
                <w:szCs w:val="10"/>
                <w:lang w:val="ro-RO"/>
              </w:rPr>
            </w:pPr>
          </w:p>
        </w:tc>
      </w:tr>
      <w:tr w:rsidR="00B75FB5" w:rsidRPr="006F06B9" w14:paraId="72BC331C" w14:textId="77777777" w:rsidTr="00E2091D">
        <w:tc>
          <w:tcPr>
            <w:tcW w:w="193" w:type="pct"/>
            <w:tcBorders>
              <w:right w:val="single" w:sz="4" w:space="0" w:color="auto"/>
            </w:tcBorders>
          </w:tcPr>
          <w:p w14:paraId="3DF87660" w14:textId="77777777" w:rsidR="00B75FB5" w:rsidRDefault="00B75FB5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9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212D8" w14:textId="77777777" w:rsidR="00B75FB5" w:rsidRDefault="00B75FB5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4614" w:type="pct"/>
            <w:gridSpan w:val="81"/>
            <w:tcBorders>
              <w:left w:val="single" w:sz="4" w:space="0" w:color="auto"/>
            </w:tcBorders>
          </w:tcPr>
          <w:p w14:paraId="1EF9DDBC" w14:textId="4C591056" w:rsidR="00B75FB5" w:rsidRDefault="00B75FB5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h) copii ai romilor;</w:t>
            </w:r>
          </w:p>
        </w:tc>
      </w:tr>
      <w:tr w:rsidR="00B75FB5" w:rsidRPr="006F06B9" w14:paraId="2CEED56A" w14:textId="77777777" w:rsidTr="00E2091D">
        <w:tc>
          <w:tcPr>
            <w:tcW w:w="193" w:type="pct"/>
          </w:tcPr>
          <w:p w14:paraId="24C75809" w14:textId="77777777" w:rsidR="00B75FB5" w:rsidRPr="00B75FB5" w:rsidRDefault="00B75FB5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93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E89183B" w14:textId="77777777" w:rsidR="00B75FB5" w:rsidRPr="00B75FB5" w:rsidRDefault="00B75FB5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4614" w:type="pct"/>
            <w:gridSpan w:val="81"/>
          </w:tcPr>
          <w:p w14:paraId="3C73436F" w14:textId="77777777" w:rsidR="00B75FB5" w:rsidRPr="00B75FB5" w:rsidRDefault="00B75FB5" w:rsidP="006C2048">
            <w:pPr>
              <w:ind w:firstLine="0"/>
              <w:jc w:val="left"/>
              <w:rPr>
                <w:sz w:val="10"/>
                <w:szCs w:val="10"/>
                <w:lang w:val="ro-RO"/>
              </w:rPr>
            </w:pPr>
          </w:p>
        </w:tc>
      </w:tr>
      <w:tr w:rsidR="00B75FB5" w:rsidRPr="006F06B9" w14:paraId="5C2F3FDA" w14:textId="77777777" w:rsidTr="00E2091D">
        <w:tc>
          <w:tcPr>
            <w:tcW w:w="193" w:type="pct"/>
            <w:tcBorders>
              <w:right w:val="single" w:sz="4" w:space="0" w:color="auto"/>
            </w:tcBorders>
          </w:tcPr>
          <w:p w14:paraId="7BFD333E" w14:textId="77777777" w:rsidR="00B75FB5" w:rsidRDefault="00B75FB5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9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3DE04" w14:textId="77777777" w:rsidR="00B75FB5" w:rsidRDefault="00B75FB5" w:rsidP="0061255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4614" w:type="pct"/>
            <w:gridSpan w:val="81"/>
            <w:tcBorders>
              <w:left w:val="single" w:sz="4" w:space="0" w:color="auto"/>
            </w:tcBorders>
          </w:tcPr>
          <w:p w14:paraId="1889091C" w14:textId="509609B6" w:rsidR="00B75FB5" w:rsidRDefault="00B75FB5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i) tineri care au îndeplinit serviciul militar în termen;</w:t>
            </w:r>
          </w:p>
        </w:tc>
      </w:tr>
      <w:tr w:rsidR="00B75FB5" w:rsidRPr="006F06B9" w14:paraId="7A85FE69" w14:textId="77777777" w:rsidTr="00E2091D">
        <w:tc>
          <w:tcPr>
            <w:tcW w:w="193" w:type="pct"/>
          </w:tcPr>
          <w:p w14:paraId="688CFFA5" w14:textId="77777777" w:rsidR="00B75FB5" w:rsidRPr="00B75FB5" w:rsidRDefault="00B75FB5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93" w:type="pct"/>
            <w:gridSpan w:val="4"/>
            <w:tcBorders>
              <w:top w:val="single" w:sz="4" w:space="0" w:color="auto"/>
            </w:tcBorders>
          </w:tcPr>
          <w:p w14:paraId="04385AB6" w14:textId="77777777" w:rsidR="00B75FB5" w:rsidRPr="00B75FB5" w:rsidRDefault="00B75FB5" w:rsidP="0061255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4614" w:type="pct"/>
            <w:gridSpan w:val="81"/>
          </w:tcPr>
          <w:p w14:paraId="00FCBA5C" w14:textId="77777777" w:rsidR="00B75FB5" w:rsidRPr="00B75FB5" w:rsidRDefault="00B75FB5" w:rsidP="006C2048">
            <w:pPr>
              <w:ind w:firstLine="0"/>
              <w:jc w:val="left"/>
              <w:rPr>
                <w:sz w:val="10"/>
                <w:szCs w:val="10"/>
                <w:lang w:val="ro-RO"/>
              </w:rPr>
            </w:pPr>
          </w:p>
        </w:tc>
      </w:tr>
      <w:tr w:rsidR="00B75FB5" w:rsidRPr="006F06B9" w14:paraId="5A4ADD61" w14:textId="77777777" w:rsidTr="00E2091D">
        <w:tc>
          <w:tcPr>
            <w:tcW w:w="578" w:type="pct"/>
            <w:gridSpan w:val="6"/>
          </w:tcPr>
          <w:p w14:paraId="504F7B4F" w14:textId="77777777" w:rsidR="00B75FB5" w:rsidRDefault="00B75FB5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În baza</w:t>
            </w:r>
          </w:p>
        </w:tc>
        <w:tc>
          <w:tcPr>
            <w:tcW w:w="4422" w:type="pct"/>
            <w:gridSpan w:val="80"/>
            <w:tcBorders>
              <w:bottom w:val="single" w:sz="4" w:space="0" w:color="auto"/>
            </w:tcBorders>
          </w:tcPr>
          <w:p w14:paraId="60EC0A0F" w14:textId="6F5CA5BF" w:rsidR="00B75FB5" w:rsidRDefault="00B75FB5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</w:p>
        </w:tc>
      </w:tr>
      <w:tr w:rsidR="00B75FB5" w:rsidRPr="006F06B9" w14:paraId="201ED17A" w14:textId="77777777" w:rsidTr="00E2091D">
        <w:tc>
          <w:tcPr>
            <w:tcW w:w="5000" w:type="pct"/>
            <w:gridSpan w:val="86"/>
            <w:tcBorders>
              <w:bottom w:val="single" w:sz="4" w:space="0" w:color="auto"/>
            </w:tcBorders>
          </w:tcPr>
          <w:p w14:paraId="731C4F65" w14:textId="77777777" w:rsidR="00B75FB5" w:rsidRDefault="00B75FB5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</w:p>
        </w:tc>
      </w:tr>
      <w:tr w:rsidR="00B75FB5" w:rsidRPr="006F06B9" w14:paraId="16139A67" w14:textId="77777777" w:rsidTr="00E2091D">
        <w:tc>
          <w:tcPr>
            <w:tcW w:w="5000" w:type="pct"/>
            <w:gridSpan w:val="86"/>
            <w:tcBorders>
              <w:top w:val="single" w:sz="4" w:space="0" w:color="auto"/>
            </w:tcBorders>
          </w:tcPr>
          <w:p w14:paraId="619E6EF5" w14:textId="7E75D356" w:rsidR="00B75FB5" w:rsidRPr="00B75FB5" w:rsidRDefault="00B75FB5" w:rsidP="00B75FB5">
            <w:pPr>
              <w:ind w:firstLine="0"/>
              <w:jc w:val="center"/>
              <w:rPr>
                <w:sz w:val="14"/>
                <w:szCs w:val="14"/>
                <w:lang w:val="ro-RO"/>
              </w:rPr>
            </w:pPr>
            <w:r>
              <w:rPr>
                <w:sz w:val="14"/>
                <w:szCs w:val="14"/>
                <w:lang w:val="ro-RO"/>
              </w:rPr>
              <w:t xml:space="preserve">(documentul care confirmă </w:t>
            </w:r>
            <w:r w:rsidR="00A90FF8">
              <w:rPr>
                <w:sz w:val="14"/>
                <w:szCs w:val="14"/>
                <w:lang w:val="ro-RO"/>
              </w:rPr>
              <w:t>apartenența la una dintre categoriile menționate, nr. data autoritatea</w:t>
            </w:r>
            <w:r w:rsidR="005C5ABA">
              <w:rPr>
                <w:sz w:val="14"/>
                <w:szCs w:val="14"/>
                <w:lang w:val="ro-RO"/>
              </w:rPr>
              <w:t xml:space="preserve"> care a eliberat)</w:t>
            </w:r>
          </w:p>
        </w:tc>
      </w:tr>
      <w:tr w:rsidR="00B75FB5" w:rsidRPr="006F06B9" w14:paraId="54788A59" w14:textId="77777777" w:rsidTr="00E2091D">
        <w:tc>
          <w:tcPr>
            <w:tcW w:w="578" w:type="pct"/>
            <w:gridSpan w:val="6"/>
          </w:tcPr>
          <w:p w14:paraId="234C4DF5" w14:textId="77777777" w:rsidR="00B75FB5" w:rsidRPr="005C5ABA" w:rsidRDefault="00B75FB5" w:rsidP="006C2048">
            <w:pPr>
              <w:ind w:firstLine="0"/>
              <w:jc w:val="left"/>
              <w:rPr>
                <w:sz w:val="10"/>
                <w:szCs w:val="10"/>
                <w:lang w:val="ro-RO"/>
              </w:rPr>
            </w:pPr>
          </w:p>
        </w:tc>
        <w:tc>
          <w:tcPr>
            <w:tcW w:w="4422" w:type="pct"/>
            <w:gridSpan w:val="80"/>
          </w:tcPr>
          <w:p w14:paraId="41577D8E" w14:textId="77777777" w:rsidR="00B75FB5" w:rsidRPr="005C5ABA" w:rsidRDefault="00B75FB5" w:rsidP="006C2048">
            <w:pPr>
              <w:ind w:firstLine="0"/>
              <w:jc w:val="left"/>
              <w:rPr>
                <w:sz w:val="10"/>
                <w:szCs w:val="10"/>
                <w:lang w:val="ro-RO"/>
              </w:rPr>
            </w:pPr>
          </w:p>
        </w:tc>
      </w:tr>
      <w:tr w:rsidR="009F6AF1" w:rsidRPr="006F06B9" w14:paraId="1D0E292C" w14:textId="77777777" w:rsidTr="00E2091D">
        <w:tc>
          <w:tcPr>
            <w:tcW w:w="3278" w:type="pct"/>
            <w:gridSpan w:val="60"/>
          </w:tcPr>
          <w:p w14:paraId="25A19188" w14:textId="13C321F7" w:rsidR="009F6AF1" w:rsidRPr="003D725A" w:rsidRDefault="003D725A" w:rsidP="006C2048">
            <w:pPr>
              <w:ind w:firstLine="0"/>
              <w:jc w:val="left"/>
              <w:rPr>
                <w:b/>
                <w:bCs/>
                <w:sz w:val="20"/>
                <w:szCs w:val="20"/>
                <w:lang w:val="ro-RO"/>
              </w:rPr>
            </w:pPr>
            <w:r w:rsidRPr="003D725A">
              <w:rPr>
                <w:b/>
                <w:bCs/>
                <w:sz w:val="20"/>
                <w:szCs w:val="20"/>
                <w:lang w:val="ro-RO"/>
              </w:rPr>
              <w:t xml:space="preserve">II.5 </w:t>
            </w:r>
            <w:r w:rsidR="009F6AF1" w:rsidRPr="003D725A">
              <w:rPr>
                <w:b/>
                <w:bCs/>
                <w:sz w:val="20"/>
                <w:szCs w:val="20"/>
                <w:lang w:val="ro-RO"/>
              </w:rPr>
              <w:t xml:space="preserve">Premiant a/al olimpiadelor, concursurilor </w:t>
            </w:r>
            <w:r w:rsidRPr="003D725A">
              <w:rPr>
                <w:b/>
                <w:bCs/>
                <w:sz w:val="20"/>
                <w:szCs w:val="20"/>
                <w:lang w:val="ro-RO"/>
              </w:rPr>
              <w:t>etc.</w:t>
            </w:r>
          </w:p>
        </w:tc>
        <w:tc>
          <w:tcPr>
            <w:tcW w:w="1722" w:type="pct"/>
            <w:gridSpan w:val="26"/>
            <w:tcBorders>
              <w:bottom w:val="single" w:sz="4" w:space="0" w:color="auto"/>
            </w:tcBorders>
          </w:tcPr>
          <w:p w14:paraId="0F7BD7B0" w14:textId="4253D866" w:rsidR="009F6AF1" w:rsidRDefault="009F6AF1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</w:p>
        </w:tc>
      </w:tr>
      <w:tr w:rsidR="003D725A" w:rsidRPr="006F06B9" w14:paraId="5A71C79A" w14:textId="77777777" w:rsidTr="00E2091D">
        <w:tc>
          <w:tcPr>
            <w:tcW w:w="3278" w:type="pct"/>
            <w:gridSpan w:val="60"/>
            <w:tcBorders>
              <w:bottom w:val="single" w:sz="4" w:space="0" w:color="auto"/>
            </w:tcBorders>
          </w:tcPr>
          <w:p w14:paraId="2B9DB366" w14:textId="77777777" w:rsidR="003D725A" w:rsidRPr="003D725A" w:rsidRDefault="003D725A" w:rsidP="006C2048">
            <w:pPr>
              <w:ind w:firstLine="0"/>
              <w:jc w:val="left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722" w:type="pct"/>
            <w:gridSpan w:val="26"/>
            <w:tcBorders>
              <w:top w:val="single" w:sz="4" w:space="0" w:color="auto"/>
              <w:bottom w:val="single" w:sz="4" w:space="0" w:color="auto"/>
            </w:tcBorders>
          </w:tcPr>
          <w:p w14:paraId="5BF82A0B" w14:textId="77777777" w:rsidR="003D725A" w:rsidRDefault="003D725A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</w:p>
        </w:tc>
      </w:tr>
      <w:tr w:rsidR="0084158A" w:rsidRPr="006F06B9" w14:paraId="24D000FD" w14:textId="77777777" w:rsidTr="00E2091D">
        <w:tc>
          <w:tcPr>
            <w:tcW w:w="5000" w:type="pct"/>
            <w:gridSpan w:val="86"/>
            <w:tcBorders>
              <w:top w:val="single" w:sz="4" w:space="0" w:color="auto"/>
            </w:tcBorders>
          </w:tcPr>
          <w:p w14:paraId="2FD8A21D" w14:textId="454D5442" w:rsidR="0084158A" w:rsidRPr="0084158A" w:rsidRDefault="0084158A" w:rsidP="0084158A">
            <w:pPr>
              <w:ind w:firstLine="0"/>
              <w:jc w:val="center"/>
              <w:rPr>
                <w:sz w:val="14"/>
                <w:szCs w:val="14"/>
                <w:lang w:val="ro-RO"/>
              </w:rPr>
            </w:pPr>
            <w:r>
              <w:rPr>
                <w:sz w:val="14"/>
                <w:szCs w:val="14"/>
                <w:lang w:val="ro-RO"/>
              </w:rPr>
              <w:t>(național/ internațional</w:t>
            </w:r>
            <w:r w:rsidR="00CD2DDC">
              <w:rPr>
                <w:sz w:val="14"/>
                <w:szCs w:val="14"/>
                <w:lang w:val="ro-RO"/>
              </w:rPr>
              <w:t>, gradul diplomei, anul participării)</w:t>
            </w:r>
          </w:p>
        </w:tc>
      </w:tr>
      <w:tr w:rsidR="0084158A" w:rsidRPr="006F06B9" w14:paraId="7B532CD9" w14:textId="77777777" w:rsidTr="00E2091D">
        <w:tc>
          <w:tcPr>
            <w:tcW w:w="3278" w:type="pct"/>
            <w:gridSpan w:val="60"/>
            <w:tcBorders>
              <w:bottom w:val="single" w:sz="4" w:space="0" w:color="auto"/>
            </w:tcBorders>
          </w:tcPr>
          <w:p w14:paraId="78E374FF" w14:textId="77777777" w:rsidR="0084158A" w:rsidRPr="001F63ED" w:rsidRDefault="0084158A" w:rsidP="006C2048">
            <w:pPr>
              <w:ind w:firstLine="0"/>
              <w:jc w:val="left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722" w:type="pct"/>
            <w:gridSpan w:val="26"/>
            <w:tcBorders>
              <w:bottom w:val="single" w:sz="4" w:space="0" w:color="auto"/>
            </w:tcBorders>
          </w:tcPr>
          <w:p w14:paraId="490C6388" w14:textId="77777777" w:rsidR="0084158A" w:rsidRPr="001F63ED" w:rsidRDefault="0084158A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</w:p>
        </w:tc>
      </w:tr>
      <w:tr w:rsidR="001F63ED" w:rsidRPr="006F06B9" w14:paraId="045E4E3D" w14:textId="77777777" w:rsidTr="00E2091D">
        <w:tc>
          <w:tcPr>
            <w:tcW w:w="5000" w:type="pct"/>
            <w:gridSpan w:val="86"/>
            <w:tcBorders>
              <w:top w:val="single" w:sz="4" w:space="0" w:color="auto"/>
            </w:tcBorders>
          </w:tcPr>
          <w:p w14:paraId="4F40CF52" w14:textId="0F9DE14C" w:rsidR="001F63ED" w:rsidRPr="00CD2DDC" w:rsidRDefault="001F63ED" w:rsidP="001F63ED">
            <w:pPr>
              <w:ind w:firstLine="0"/>
              <w:jc w:val="center"/>
              <w:rPr>
                <w:sz w:val="10"/>
                <w:szCs w:val="10"/>
                <w:lang w:val="ro-RO"/>
              </w:rPr>
            </w:pPr>
            <w:r>
              <w:rPr>
                <w:sz w:val="14"/>
                <w:szCs w:val="14"/>
                <w:lang w:val="ro-RO"/>
              </w:rPr>
              <w:t>(național/ internațional, gradul diplomei, anul participării)</w:t>
            </w:r>
          </w:p>
        </w:tc>
      </w:tr>
      <w:tr w:rsidR="001F63ED" w:rsidRPr="001F63ED" w14:paraId="732EA55D" w14:textId="77777777" w:rsidTr="00E2091D">
        <w:tc>
          <w:tcPr>
            <w:tcW w:w="5000" w:type="pct"/>
            <w:gridSpan w:val="86"/>
            <w:tcBorders>
              <w:top w:val="single" w:sz="4" w:space="0" w:color="auto"/>
            </w:tcBorders>
          </w:tcPr>
          <w:p w14:paraId="35D2CDD1" w14:textId="77777777" w:rsidR="001F63ED" w:rsidRPr="001F63ED" w:rsidRDefault="001F63ED" w:rsidP="001F63ED">
            <w:pPr>
              <w:ind w:firstLine="0"/>
              <w:jc w:val="center"/>
              <w:rPr>
                <w:sz w:val="10"/>
                <w:szCs w:val="10"/>
                <w:lang w:val="ro-RO"/>
              </w:rPr>
            </w:pPr>
          </w:p>
        </w:tc>
      </w:tr>
      <w:tr w:rsidR="00FD178A" w:rsidRPr="006F06B9" w14:paraId="5A14B42C" w14:textId="77777777" w:rsidTr="00E2091D">
        <w:tc>
          <w:tcPr>
            <w:tcW w:w="5000" w:type="pct"/>
            <w:gridSpan w:val="86"/>
          </w:tcPr>
          <w:p w14:paraId="29D13616" w14:textId="524F208D" w:rsidR="00FD178A" w:rsidRDefault="00FD178A" w:rsidP="006C2048">
            <w:pPr>
              <w:ind w:firstLine="0"/>
              <w:jc w:val="left"/>
              <w:rPr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 xml:space="preserve">III. Opțiuni de participare la concurs </w:t>
            </w:r>
            <w:r w:rsidRPr="00FD178A">
              <w:rPr>
                <w:sz w:val="20"/>
                <w:szCs w:val="20"/>
                <w:lang w:val="ro-RO"/>
              </w:rPr>
              <w:t>(</w:t>
            </w:r>
            <w:r w:rsidR="002C3FA7">
              <w:rPr>
                <w:sz w:val="20"/>
                <w:szCs w:val="20"/>
                <w:lang w:val="ro-RO"/>
              </w:rPr>
              <w:t>indicați specialitatea</w:t>
            </w:r>
            <w:r w:rsidRPr="00FD178A">
              <w:rPr>
                <w:sz w:val="20"/>
                <w:szCs w:val="20"/>
                <w:lang w:val="ro-RO"/>
              </w:rPr>
              <w:t xml:space="preserve"> </w:t>
            </w:r>
            <w:r>
              <w:rPr>
                <w:sz w:val="20"/>
                <w:szCs w:val="20"/>
                <w:lang w:val="ro-RO"/>
              </w:rPr>
              <w:t>în dreptul opțiunii</w:t>
            </w:r>
            <w:r w:rsidR="00E80023">
              <w:rPr>
                <w:sz w:val="20"/>
                <w:szCs w:val="20"/>
                <w:lang w:val="ro-RO"/>
              </w:rPr>
              <w:t>)</w:t>
            </w:r>
          </w:p>
        </w:tc>
      </w:tr>
      <w:tr w:rsidR="009241AD" w:rsidRPr="006F06B9" w14:paraId="54391E2D" w14:textId="77777777" w:rsidTr="00E2091D">
        <w:tc>
          <w:tcPr>
            <w:tcW w:w="3278" w:type="pct"/>
            <w:gridSpan w:val="60"/>
            <w:tcBorders>
              <w:bottom w:val="single" w:sz="4" w:space="0" w:color="auto"/>
            </w:tcBorders>
          </w:tcPr>
          <w:p w14:paraId="42E96A02" w14:textId="77777777" w:rsidR="009241AD" w:rsidRPr="00FD178A" w:rsidRDefault="009241AD" w:rsidP="006C2048">
            <w:pPr>
              <w:ind w:firstLine="0"/>
              <w:jc w:val="left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722" w:type="pct"/>
            <w:gridSpan w:val="26"/>
            <w:tcBorders>
              <w:bottom w:val="single" w:sz="4" w:space="0" w:color="auto"/>
            </w:tcBorders>
          </w:tcPr>
          <w:p w14:paraId="0F94A2E0" w14:textId="77777777" w:rsidR="009241AD" w:rsidRPr="00FD178A" w:rsidRDefault="009241AD" w:rsidP="006C2048">
            <w:pPr>
              <w:ind w:firstLine="0"/>
              <w:jc w:val="left"/>
              <w:rPr>
                <w:sz w:val="10"/>
                <w:szCs w:val="10"/>
                <w:lang w:val="ro-RO"/>
              </w:rPr>
            </w:pPr>
          </w:p>
        </w:tc>
      </w:tr>
      <w:tr w:rsidR="009241AD" w:rsidRPr="006F06B9" w14:paraId="0F7942AC" w14:textId="77777777" w:rsidTr="00E2091D">
        <w:tc>
          <w:tcPr>
            <w:tcW w:w="1639" w:type="pct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2BB00" w14:textId="18A73C2B" w:rsidR="009241AD" w:rsidRPr="009241AD" w:rsidRDefault="009241AD" w:rsidP="009241AD">
            <w:pPr>
              <w:ind w:firstLine="0"/>
              <w:jc w:val="center"/>
              <w:rPr>
                <w:b/>
                <w:bCs/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>Buget</w:t>
            </w:r>
          </w:p>
        </w:tc>
        <w:tc>
          <w:tcPr>
            <w:tcW w:w="1639" w:type="pct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45409" w14:textId="7A64FD48" w:rsidR="009241AD" w:rsidRDefault="009241AD" w:rsidP="009241AD">
            <w:pPr>
              <w:ind w:firstLine="0"/>
              <w:jc w:val="center"/>
              <w:rPr>
                <w:b/>
                <w:bCs/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>Contract</w:t>
            </w:r>
          </w:p>
        </w:tc>
        <w:tc>
          <w:tcPr>
            <w:tcW w:w="1722" w:type="pct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8A25A" w14:textId="64DB4DEF" w:rsidR="009241AD" w:rsidRPr="00FD178A" w:rsidRDefault="00FD178A" w:rsidP="00FD178A">
            <w:pPr>
              <w:ind w:firstLine="0"/>
              <w:jc w:val="center"/>
              <w:rPr>
                <w:b/>
                <w:bCs/>
                <w:sz w:val="20"/>
                <w:szCs w:val="20"/>
                <w:lang w:val="ro-RO"/>
              </w:rPr>
            </w:pPr>
            <w:r w:rsidRPr="00FD178A">
              <w:rPr>
                <w:b/>
                <w:bCs/>
                <w:sz w:val="20"/>
                <w:szCs w:val="20"/>
                <w:lang w:val="ro-RO"/>
              </w:rPr>
              <w:t>Buget/ Contract</w:t>
            </w:r>
          </w:p>
        </w:tc>
      </w:tr>
      <w:tr w:rsidR="00FD178A" w:rsidRPr="006F06B9" w14:paraId="79F3A3F2" w14:textId="77777777" w:rsidTr="00E2091D">
        <w:tc>
          <w:tcPr>
            <w:tcW w:w="1639" w:type="pct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E4212" w14:textId="77777777" w:rsidR="00FD178A" w:rsidRDefault="00FD178A" w:rsidP="009241AD">
            <w:pPr>
              <w:ind w:firstLine="0"/>
              <w:jc w:val="center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639" w:type="pct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974A0" w14:textId="77777777" w:rsidR="00FD178A" w:rsidRDefault="00FD178A" w:rsidP="009241AD">
            <w:pPr>
              <w:ind w:firstLine="0"/>
              <w:jc w:val="center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722" w:type="pct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BC78F" w14:textId="77777777" w:rsidR="00FD178A" w:rsidRPr="00FD178A" w:rsidRDefault="00FD178A" w:rsidP="00FD178A">
            <w:pPr>
              <w:ind w:firstLine="0"/>
              <w:jc w:val="center"/>
              <w:rPr>
                <w:b/>
                <w:bCs/>
                <w:sz w:val="20"/>
                <w:szCs w:val="20"/>
                <w:lang w:val="ro-RO"/>
              </w:rPr>
            </w:pPr>
          </w:p>
        </w:tc>
      </w:tr>
      <w:tr w:rsidR="00454FEE" w:rsidRPr="006F06B9" w14:paraId="0D5731B3" w14:textId="77777777" w:rsidTr="00E2091D">
        <w:tc>
          <w:tcPr>
            <w:tcW w:w="1639" w:type="pct"/>
            <w:gridSpan w:val="26"/>
          </w:tcPr>
          <w:p w14:paraId="27A247F6" w14:textId="7CEB5F36" w:rsidR="00454FEE" w:rsidRDefault="00D25AC2" w:rsidP="00D25AC2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lastRenderedPageBreak/>
              <w:t xml:space="preserve">IV. Media </w:t>
            </w:r>
            <w:r w:rsidR="00104C82">
              <w:rPr>
                <w:b/>
                <w:bCs/>
                <w:sz w:val="20"/>
                <w:szCs w:val="20"/>
                <w:lang w:val="ro-RO"/>
              </w:rPr>
              <w:t>de concurs</w:t>
            </w:r>
          </w:p>
        </w:tc>
        <w:tc>
          <w:tcPr>
            <w:tcW w:w="1639" w:type="pct"/>
            <w:gridSpan w:val="34"/>
          </w:tcPr>
          <w:p w14:paraId="17AF6EE1" w14:textId="77777777" w:rsidR="00454FEE" w:rsidRDefault="00454FEE" w:rsidP="009241AD">
            <w:pPr>
              <w:ind w:firstLine="0"/>
              <w:jc w:val="center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1722" w:type="pct"/>
            <w:gridSpan w:val="26"/>
          </w:tcPr>
          <w:p w14:paraId="403D5E4B" w14:textId="77777777" w:rsidR="00454FEE" w:rsidRPr="00FD178A" w:rsidRDefault="00454FEE" w:rsidP="00FD178A">
            <w:pPr>
              <w:ind w:firstLine="0"/>
              <w:jc w:val="center"/>
              <w:rPr>
                <w:b/>
                <w:bCs/>
                <w:sz w:val="20"/>
                <w:szCs w:val="20"/>
                <w:lang w:val="ro-RO"/>
              </w:rPr>
            </w:pPr>
          </w:p>
        </w:tc>
      </w:tr>
      <w:tr w:rsidR="00454FEE" w:rsidRPr="009E21EE" w14:paraId="5DA90DA4" w14:textId="77777777" w:rsidTr="00E2091D">
        <w:tc>
          <w:tcPr>
            <w:tcW w:w="1639" w:type="pct"/>
            <w:gridSpan w:val="26"/>
            <w:tcBorders>
              <w:bottom w:val="single" w:sz="4" w:space="0" w:color="auto"/>
            </w:tcBorders>
          </w:tcPr>
          <w:p w14:paraId="6C612792" w14:textId="77777777" w:rsidR="00454FEE" w:rsidRPr="009E21EE" w:rsidRDefault="00454FEE" w:rsidP="009241AD">
            <w:pPr>
              <w:ind w:firstLine="0"/>
              <w:jc w:val="center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639" w:type="pct"/>
            <w:gridSpan w:val="34"/>
            <w:tcBorders>
              <w:bottom w:val="single" w:sz="4" w:space="0" w:color="auto"/>
            </w:tcBorders>
          </w:tcPr>
          <w:p w14:paraId="6637F097" w14:textId="77777777" w:rsidR="00454FEE" w:rsidRPr="009E21EE" w:rsidRDefault="00454FEE" w:rsidP="009241AD">
            <w:pPr>
              <w:ind w:firstLine="0"/>
              <w:jc w:val="center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722" w:type="pct"/>
            <w:gridSpan w:val="26"/>
            <w:tcBorders>
              <w:bottom w:val="single" w:sz="4" w:space="0" w:color="auto"/>
            </w:tcBorders>
          </w:tcPr>
          <w:p w14:paraId="0B15C812" w14:textId="77777777" w:rsidR="00454FEE" w:rsidRPr="009E21EE" w:rsidRDefault="00454FEE" w:rsidP="00FD178A">
            <w:pPr>
              <w:ind w:firstLine="0"/>
              <w:jc w:val="center"/>
              <w:rPr>
                <w:b/>
                <w:bCs/>
                <w:sz w:val="10"/>
                <w:szCs w:val="10"/>
                <w:lang w:val="ro-RO"/>
              </w:rPr>
            </w:pPr>
          </w:p>
        </w:tc>
      </w:tr>
      <w:tr w:rsidR="00E2091D" w:rsidRPr="006F06B9" w14:paraId="4CFDF001" w14:textId="77777777" w:rsidTr="00E2091D">
        <w:tc>
          <w:tcPr>
            <w:tcW w:w="1639" w:type="pct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AFBE3" w14:textId="7E3689E2" w:rsidR="00E2091D" w:rsidRPr="00952BC2" w:rsidRDefault="00E2091D" w:rsidP="009241AD">
            <w:pPr>
              <w:ind w:firstLine="0"/>
              <w:jc w:val="center"/>
              <w:rPr>
                <w:sz w:val="20"/>
                <w:szCs w:val="20"/>
                <w:lang w:val="ro-RO"/>
              </w:rPr>
            </w:pPr>
            <w:r w:rsidRPr="00952BC2">
              <w:rPr>
                <w:sz w:val="20"/>
                <w:szCs w:val="20"/>
                <w:lang w:val="ro-RO"/>
              </w:rPr>
              <w:t>Componente ale concursului</w:t>
            </w:r>
          </w:p>
        </w:tc>
        <w:tc>
          <w:tcPr>
            <w:tcW w:w="1639" w:type="pct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DE7B0" w14:textId="22A1A775" w:rsidR="00E2091D" w:rsidRPr="00952BC2" w:rsidRDefault="00E2091D" w:rsidP="00952BC2">
            <w:pPr>
              <w:ind w:firstLine="0"/>
              <w:jc w:val="center"/>
              <w:rPr>
                <w:sz w:val="20"/>
                <w:szCs w:val="20"/>
                <w:lang w:val="ro-RO"/>
              </w:rPr>
            </w:pPr>
            <w:r w:rsidRPr="00952BC2">
              <w:rPr>
                <w:sz w:val="20"/>
                <w:szCs w:val="20"/>
                <w:lang w:val="ro-RO"/>
              </w:rPr>
              <w:t>Coeficient</w:t>
            </w:r>
          </w:p>
        </w:tc>
        <w:tc>
          <w:tcPr>
            <w:tcW w:w="871" w:type="pct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69EE2" w14:textId="4E263732" w:rsidR="00E2091D" w:rsidRPr="00952BC2" w:rsidRDefault="00E2091D" w:rsidP="00952BC2">
            <w:pPr>
              <w:ind w:firstLine="0"/>
              <w:jc w:val="center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Nota</w:t>
            </w:r>
          </w:p>
        </w:tc>
        <w:tc>
          <w:tcPr>
            <w:tcW w:w="85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E3BEF" w14:textId="48AA3203" w:rsidR="00E2091D" w:rsidRPr="00952BC2" w:rsidRDefault="00E2091D" w:rsidP="00952BC2">
            <w:pPr>
              <w:ind w:firstLine="0"/>
              <w:jc w:val="center"/>
              <w:rPr>
                <w:sz w:val="20"/>
                <w:szCs w:val="20"/>
                <w:lang w:val="ro-RO"/>
              </w:rPr>
            </w:pPr>
            <w:r w:rsidRPr="00952BC2">
              <w:rPr>
                <w:sz w:val="20"/>
                <w:szCs w:val="20"/>
                <w:lang w:val="ro-RO"/>
              </w:rPr>
              <w:t>Calculul</w:t>
            </w:r>
          </w:p>
        </w:tc>
      </w:tr>
      <w:tr w:rsidR="00E2091D" w:rsidRPr="006F06B9" w14:paraId="68DA294C" w14:textId="77777777" w:rsidTr="00E2091D">
        <w:tc>
          <w:tcPr>
            <w:tcW w:w="1639" w:type="pct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D261D" w14:textId="77777777" w:rsidR="00E2091D" w:rsidRDefault="00E2091D" w:rsidP="009241AD">
            <w:pPr>
              <w:ind w:firstLine="0"/>
              <w:jc w:val="center"/>
              <w:rPr>
                <w:sz w:val="20"/>
                <w:szCs w:val="20"/>
                <w:lang w:val="ro-RO"/>
              </w:rPr>
            </w:pPr>
          </w:p>
          <w:p w14:paraId="6895B242" w14:textId="59C73D72" w:rsidR="00E2091D" w:rsidRPr="00952BC2" w:rsidRDefault="00E2091D" w:rsidP="009241AD">
            <w:pPr>
              <w:ind w:firstLine="0"/>
              <w:jc w:val="center"/>
              <w:rPr>
                <w:sz w:val="20"/>
                <w:szCs w:val="20"/>
                <w:lang w:val="ro-RO"/>
              </w:rPr>
            </w:pPr>
          </w:p>
        </w:tc>
        <w:tc>
          <w:tcPr>
            <w:tcW w:w="1639" w:type="pct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48D94" w14:textId="77777777" w:rsidR="00E2091D" w:rsidRPr="00952BC2" w:rsidRDefault="00E2091D" w:rsidP="00952BC2">
            <w:pPr>
              <w:ind w:firstLine="0"/>
              <w:jc w:val="center"/>
              <w:rPr>
                <w:sz w:val="20"/>
                <w:szCs w:val="20"/>
                <w:lang w:val="ro-RO"/>
              </w:rPr>
            </w:pPr>
          </w:p>
        </w:tc>
        <w:tc>
          <w:tcPr>
            <w:tcW w:w="871" w:type="pct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84D6B" w14:textId="77777777" w:rsidR="00E2091D" w:rsidRDefault="00E2091D" w:rsidP="00952BC2">
            <w:pPr>
              <w:ind w:firstLine="0"/>
              <w:jc w:val="center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85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F70E1" w14:textId="77777777" w:rsidR="00E2091D" w:rsidRPr="00FD178A" w:rsidRDefault="00E2091D" w:rsidP="00952BC2">
            <w:pPr>
              <w:ind w:firstLine="0"/>
              <w:jc w:val="center"/>
              <w:rPr>
                <w:b/>
                <w:bCs/>
                <w:sz w:val="20"/>
                <w:szCs w:val="20"/>
                <w:lang w:val="ro-RO"/>
              </w:rPr>
            </w:pPr>
          </w:p>
        </w:tc>
      </w:tr>
      <w:tr w:rsidR="00E2091D" w:rsidRPr="006F06B9" w14:paraId="079D86EA" w14:textId="77777777" w:rsidTr="00E2091D">
        <w:tc>
          <w:tcPr>
            <w:tcW w:w="1639" w:type="pct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61AAE" w14:textId="77777777" w:rsidR="00E2091D" w:rsidRDefault="00E2091D" w:rsidP="009241AD">
            <w:pPr>
              <w:ind w:firstLine="0"/>
              <w:jc w:val="center"/>
              <w:rPr>
                <w:sz w:val="20"/>
                <w:szCs w:val="20"/>
                <w:lang w:val="ro-RO"/>
              </w:rPr>
            </w:pPr>
          </w:p>
          <w:p w14:paraId="1FAB5C03" w14:textId="00FC0F5D" w:rsidR="00E2091D" w:rsidRPr="00952BC2" w:rsidRDefault="00E2091D" w:rsidP="009241AD">
            <w:pPr>
              <w:ind w:firstLine="0"/>
              <w:jc w:val="center"/>
              <w:rPr>
                <w:sz w:val="20"/>
                <w:szCs w:val="20"/>
                <w:lang w:val="ro-RO"/>
              </w:rPr>
            </w:pPr>
          </w:p>
        </w:tc>
        <w:tc>
          <w:tcPr>
            <w:tcW w:w="1639" w:type="pct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59185" w14:textId="77777777" w:rsidR="00E2091D" w:rsidRPr="00952BC2" w:rsidRDefault="00E2091D" w:rsidP="00952BC2">
            <w:pPr>
              <w:ind w:firstLine="0"/>
              <w:jc w:val="center"/>
              <w:rPr>
                <w:sz w:val="20"/>
                <w:szCs w:val="20"/>
                <w:lang w:val="ro-RO"/>
              </w:rPr>
            </w:pPr>
          </w:p>
        </w:tc>
        <w:tc>
          <w:tcPr>
            <w:tcW w:w="871" w:type="pct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C5828" w14:textId="77777777" w:rsidR="00E2091D" w:rsidRDefault="00E2091D" w:rsidP="00952BC2">
            <w:pPr>
              <w:ind w:firstLine="0"/>
              <w:jc w:val="center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85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0FD98" w14:textId="77777777" w:rsidR="00E2091D" w:rsidRPr="00FD178A" w:rsidRDefault="00E2091D" w:rsidP="00952BC2">
            <w:pPr>
              <w:ind w:firstLine="0"/>
              <w:jc w:val="center"/>
              <w:rPr>
                <w:b/>
                <w:bCs/>
                <w:sz w:val="20"/>
                <w:szCs w:val="20"/>
                <w:lang w:val="ro-RO"/>
              </w:rPr>
            </w:pPr>
          </w:p>
        </w:tc>
      </w:tr>
      <w:tr w:rsidR="00E2091D" w:rsidRPr="006F06B9" w14:paraId="2DF21D32" w14:textId="77777777" w:rsidTr="00E2091D">
        <w:tc>
          <w:tcPr>
            <w:tcW w:w="1639" w:type="pct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2F17F" w14:textId="77777777" w:rsidR="00E2091D" w:rsidRDefault="00E2091D" w:rsidP="009241AD">
            <w:pPr>
              <w:ind w:firstLine="0"/>
              <w:jc w:val="center"/>
              <w:rPr>
                <w:sz w:val="20"/>
                <w:szCs w:val="20"/>
                <w:lang w:val="ro-RO"/>
              </w:rPr>
            </w:pPr>
          </w:p>
          <w:p w14:paraId="66C52D39" w14:textId="769A7261" w:rsidR="00E2091D" w:rsidRPr="00952BC2" w:rsidRDefault="00E2091D" w:rsidP="009241AD">
            <w:pPr>
              <w:ind w:firstLine="0"/>
              <w:jc w:val="center"/>
              <w:rPr>
                <w:sz w:val="20"/>
                <w:szCs w:val="20"/>
                <w:lang w:val="ro-RO"/>
              </w:rPr>
            </w:pPr>
          </w:p>
        </w:tc>
        <w:tc>
          <w:tcPr>
            <w:tcW w:w="1639" w:type="pct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4C2DE" w14:textId="77777777" w:rsidR="00E2091D" w:rsidRPr="00952BC2" w:rsidRDefault="00E2091D" w:rsidP="00952BC2">
            <w:pPr>
              <w:ind w:firstLine="0"/>
              <w:jc w:val="center"/>
              <w:rPr>
                <w:sz w:val="20"/>
                <w:szCs w:val="20"/>
                <w:lang w:val="ro-RO"/>
              </w:rPr>
            </w:pPr>
          </w:p>
        </w:tc>
        <w:tc>
          <w:tcPr>
            <w:tcW w:w="871" w:type="pct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48C59" w14:textId="77777777" w:rsidR="00E2091D" w:rsidRDefault="00E2091D" w:rsidP="00952BC2">
            <w:pPr>
              <w:ind w:firstLine="0"/>
              <w:jc w:val="center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85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88DBB" w14:textId="77777777" w:rsidR="00E2091D" w:rsidRPr="00FD178A" w:rsidRDefault="00E2091D" w:rsidP="00952BC2">
            <w:pPr>
              <w:ind w:firstLine="0"/>
              <w:jc w:val="center"/>
              <w:rPr>
                <w:b/>
                <w:bCs/>
                <w:sz w:val="20"/>
                <w:szCs w:val="20"/>
                <w:lang w:val="ro-RO"/>
              </w:rPr>
            </w:pPr>
          </w:p>
        </w:tc>
      </w:tr>
      <w:tr w:rsidR="00E2091D" w:rsidRPr="006F06B9" w14:paraId="7E7F37AF" w14:textId="77777777" w:rsidTr="00E2091D">
        <w:tc>
          <w:tcPr>
            <w:tcW w:w="1639" w:type="pct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B3C4F" w14:textId="77777777" w:rsidR="00E2091D" w:rsidRDefault="00E2091D" w:rsidP="009241AD">
            <w:pPr>
              <w:ind w:firstLine="0"/>
              <w:jc w:val="center"/>
              <w:rPr>
                <w:sz w:val="20"/>
                <w:szCs w:val="20"/>
                <w:lang w:val="ro-RO"/>
              </w:rPr>
            </w:pPr>
          </w:p>
          <w:p w14:paraId="613E9CB1" w14:textId="3D974B29" w:rsidR="00E2091D" w:rsidRPr="00952BC2" w:rsidRDefault="00E2091D" w:rsidP="009241AD">
            <w:pPr>
              <w:ind w:firstLine="0"/>
              <w:jc w:val="center"/>
              <w:rPr>
                <w:sz w:val="20"/>
                <w:szCs w:val="20"/>
                <w:lang w:val="ro-RO"/>
              </w:rPr>
            </w:pPr>
          </w:p>
        </w:tc>
        <w:tc>
          <w:tcPr>
            <w:tcW w:w="1639" w:type="pct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E2A1D" w14:textId="77777777" w:rsidR="00E2091D" w:rsidRPr="00952BC2" w:rsidRDefault="00E2091D" w:rsidP="00952BC2">
            <w:pPr>
              <w:ind w:firstLine="0"/>
              <w:jc w:val="center"/>
              <w:rPr>
                <w:sz w:val="20"/>
                <w:szCs w:val="20"/>
                <w:lang w:val="ro-RO"/>
              </w:rPr>
            </w:pPr>
          </w:p>
        </w:tc>
        <w:tc>
          <w:tcPr>
            <w:tcW w:w="871" w:type="pct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25F05" w14:textId="77777777" w:rsidR="00E2091D" w:rsidRDefault="00E2091D" w:rsidP="00952BC2">
            <w:pPr>
              <w:ind w:firstLine="0"/>
              <w:jc w:val="center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85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8E969" w14:textId="77777777" w:rsidR="00E2091D" w:rsidRPr="00FD178A" w:rsidRDefault="00E2091D" w:rsidP="00952BC2">
            <w:pPr>
              <w:ind w:firstLine="0"/>
              <w:jc w:val="center"/>
              <w:rPr>
                <w:b/>
                <w:bCs/>
                <w:sz w:val="20"/>
                <w:szCs w:val="20"/>
                <w:lang w:val="ro-RO"/>
              </w:rPr>
            </w:pPr>
          </w:p>
        </w:tc>
      </w:tr>
      <w:tr w:rsidR="00E2091D" w:rsidRPr="006F06B9" w14:paraId="3D0F73BB" w14:textId="77777777" w:rsidTr="00E2091D">
        <w:tc>
          <w:tcPr>
            <w:tcW w:w="1639" w:type="pct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963EB" w14:textId="77777777" w:rsidR="00E2091D" w:rsidRDefault="00E2091D" w:rsidP="009241AD">
            <w:pPr>
              <w:ind w:firstLine="0"/>
              <w:jc w:val="center"/>
              <w:rPr>
                <w:sz w:val="20"/>
                <w:szCs w:val="20"/>
                <w:lang w:val="ro-RO"/>
              </w:rPr>
            </w:pPr>
          </w:p>
          <w:p w14:paraId="2F1F8AE4" w14:textId="14D798B0" w:rsidR="00E2091D" w:rsidRDefault="00E2091D" w:rsidP="009241AD">
            <w:pPr>
              <w:ind w:firstLine="0"/>
              <w:jc w:val="center"/>
              <w:rPr>
                <w:sz w:val="20"/>
                <w:szCs w:val="20"/>
                <w:lang w:val="ro-RO"/>
              </w:rPr>
            </w:pPr>
          </w:p>
        </w:tc>
        <w:tc>
          <w:tcPr>
            <w:tcW w:w="1639" w:type="pct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0198D" w14:textId="77777777" w:rsidR="00E2091D" w:rsidRPr="00952BC2" w:rsidRDefault="00E2091D" w:rsidP="00952BC2">
            <w:pPr>
              <w:ind w:firstLine="0"/>
              <w:jc w:val="center"/>
              <w:rPr>
                <w:sz w:val="20"/>
                <w:szCs w:val="20"/>
                <w:lang w:val="ro-RO"/>
              </w:rPr>
            </w:pPr>
          </w:p>
        </w:tc>
        <w:tc>
          <w:tcPr>
            <w:tcW w:w="871" w:type="pct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1366D" w14:textId="77777777" w:rsidR="00E2091D" w:rsidRDefault="00E2091D" w:rsidP="00952BC2">
            <w:pPr>
              <w:ind w:firstLine="0"/>
              <w:jc w:val="center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85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9C175" w14:textId="77777777" w:rsidR="00E2091D" w:rsidRPr="00FD178A" w:rsidRDefault="00E2091D" w:rsidP="00952BC2">
            <w:pPr>
              <w:ind w:firstLine="0"/>
              <w:jc w:val="center"/>
              <w:rPr>
                <w:b/>
                <w:bCs/>
                <w:sz w:val="20"/>
                <w:szCs w:val="20"/>
                <w:lang w:val="ro-RO"/>
              </w:rPr>
            </w:pPr>
          </w:p>
        </w:tc>
      </w:tr>
      <w:tr w:rsidR="001F63ED" w:rsidRPr="006F06B9" w14:paraId="704FE787" w14:textId="77777777" w:rsidTr="00E2091D">
        <w:tc>
          <w:tcPr>
            <w:tcW w:w="3278" w:type="pct"/>
            <w:gridSpan w:val="6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071EC" w14:textId="77777777" w:rsidR="001F63ED" w:rsidRDefault="001F63ED" w:rsidP="002915EB">
            <w:pPr>
              <w:ind w:firstLine="0"/>
              <w:jc w:val="center"/>
              <w:rPr>
                <w:sz w:val="20"/>
                <w:szCs w:val="20"/>
                <w:lang w:val="ro-RO"/>
              </w:rPr>
            </w:pPr>
            <w:r w:rsidRPr="009E21EE">
              <w:rPr>
                <w:sz w:val="20"/>
                <w:szCs w:val="20"/>
                <w:lang w:val="ro-RO"/>
              </w:rPr>
              <w:t>Media ponderată de concurs (MC)</w:t>
            </w:r>
          </w:p>
        </w:tc>
        <w:tc>
          <w:tcPr>
            <w:tcW w:w="1722" w:type="pct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EA48F" w14:textId="77777777" w:rsidR="001F63ED" w:rsidRDefault="001F63ED" w:rsidP="002915EB">
            <w:pPr>
              <w:ind w:firstLine="0"/>
              <w:jc w:val="center"/>
              <w:rPr>
                <w:sz w:val="20"/>
                <w:szCs w:val="20"/>
                <w:lang w:val="ro-RO"/>
              </w:rPr>
            </w:pPr>
          </w:p>
          <w:p w14:paraId="1EB3BC6A" w14:textId="2765A02D" w:rsidR="001F63ED" w:rsidRPr="009E21EE" w:rsidRDefault="001F63ED" w:rsidP="002915EB">
            <w:pPr>
              <w:ind w:firstLine="0"/>
              <w:jc w:val="center"/>
              <w:rPr>
                <w:sz w:val="20"/>
                <w:szCs w:val="20"/>
                <w:lang w:val="ro-RO"/>
              </w:rPr>
            </w:pPr>
          </w:p>
        </w:tc>
      </w:tr>
      <w:tr w:rsidR="009E21EE" w:rsidRPr="006F06B9" w14:paraId="1D151A09" w14:textId="77777777" w:rsidTr="00E2091D">
        <w:tc>
          <w:tcPr>
            <w:tcW w:w="1639" w:type="pct"/>
            <w:gridSpan w:val="26"/>
            <w:tcBorders>
              <w:top w:val="single" w:sz="4" w:space="0" w:color="auto"/>
            </w:tcBorders>
          </w:tcPr>
          <w:p w14:paraId="210E31E4" w14:textId="77777777" w:rsidR="009E21EE" w:rsidRPr="00D743A7" w:rsidRDefault="009E21EE" w:rsidP="009241AD">
            <w:pPr>
              <w:ind w:firstLine="0"/>
              <w:jc w:val="center"/>
              <w:rPr>
                <w:sz w:val="10"/>
                <w:szCs w:val="10"/>
                <w:lang w:val="ro-RO"/>
              </w:rPr>
            </w:pPr>
          </w:p>
        </w:tc>
        <w:tc>
          <w:tcPr>
            <w:tcW w:w="1639" w:type="pct"/>
            <w:gridSpan w:val="34"/>
            <w:tcBorders>
              <w:top w:val="single" w:sz="4" w:space="0" w:color="auto"/>
            </w:tcBorders>
            <w:vAlign w:val="center"/>
          </w:tcPr>
          <w:p w14:paraId="389CB220" w14:textId="77777777" w:rsidR="009E21EE" w:rsidRPr="00D743A7" w:rsidRDefault="009E21EE" w:rsidP="00952BC2">
            <w:pPr>
              <w:ind w:firstLine="0"/>
              <w:jc w:val="center"/>
              <w:rPr>
                <w:sz w:val="10"/>
                <w:szCs w:val="10"/>
                <w:lang w:val="ro-RO"/>
              </w:rPr>
            </w:pPr>
          </w:p>
        </w:tc>
        <w:tc>
          <w:tcPr>
            <w:tcW w:w="587" w:type="pct"/>
            <w:gridSpan w:val="13"/>
            <w:tcBorders>
              <w:top w:val="single" w:sz="4" w:space="0" w:color="auto"/>
            </w:tcBorders>
            <w:vAlign w:val="center"/>
          </w:tcPr>
          <w:p w14:paraId="6E6A353D" w14:textId="77777777" w:rsidR="009E21EE" w:rsidRPr="00D743A7" w:rsidRDefault="009E21EE" w:rsidP="00952BC2">
            <w:pPr>
              <w:ind w:firstLine="0"/>
              <w:jc w:val="center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560" w:type="pct"/>
            <w:gridSpan w:val="9"/>
            <w:tcBorders>
              <w:top w:val="single" w:sz="4" w:space="0" w:color="auto"/>
            </w:tcBorders>
            <w:vAlign w:val="center"/>
          </w:tcPr>
          <w:p w14:paraId="7B89472A" w14:textId="77777777" w:rsidR="009E21EE" w:rsidRPr="00D743A7" w:rsidRDefault="009E21EE" w:rsidP="00952BC2">
            <w:pPr>
              <w:ind w:firstLine="0"/>
              <w:jc w:val="center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574" w:type="pct"/>
            <w:gridSpan w:val="4"/>
            <w:tcBorders>
              <w:top w:val="single" w:sz="4" w:space="0" w:color="auto"/>
            </w:tcBorders>
            <w:vAlign w:val="center"/>
          </w:tcPr>
          <w:p w14:paraId="5C7C0693" w14:textId="77777777" w:rsidR="009E21EE" w:rsidRPr="00D743A7" w:rsidRDefault="009E21EE" w:rsidP="00952BC2">
            <w:pPr>
              <w:ind w:firstLine="0"/>
              <w:jc w:val="center"/>
              <w:rPr>
                <w:b/>
                <w:bCs/>
                <w:sz w:val="10"/>
                <w:szCs w:val="10"/>
                <w:lang w:val="ro-RO"/>
              </w:rPr>
            </w:pPr>
          </w:p>
        </w:tc>
      </w:tr>
      <w:tr w:rsidR="00D743A7" w:rsidRPr="006F06B9" w14:paraId="25750EE8" w14:textId="77777777" w:rsidTr="00E2091D">
        <w:tc>
          <w:tcPr>
            <w:tcW w:w="1639" w:type="pct"/>
            <w:gridSpan w:val="26"/>
          </w:tcPr>
          <w:p w14:paraId="662CBB05" w14:textId="391DE9A9" w:rsidR="00D743A7" w:rsidRPr="00D743A7" w:rsidRDefault="00D743A7" w:rsidP="00D743A7">
            <w:pPr>
              <w:ind w:firstLine="0"/>
              <w:rPr>
                <w:b/>
                <w:bCs/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>V. Alte informații</w:t>
            </w:r>
          </w:p>
        </w:tc>
        <w:tc>
          <w:tcPr>
            <w:tcW w:w="1639" w:type="pct"/>
            <w:gridSpan w:val="34"/>
            <w:vAlign w:val="center"/>
          </w:tcPr>
          <w:p w14:paraId="5D0F9611" w14:textId="77777777" w:rsidR="00D743A7" w:rsidRPr="00952BC2" w:rsidRDefault="00D743A7" w:rsidP="00952BC2">
            <w:pPr>
              <w:ind w:firstLine="0"/>
              <w:jc w:val="center"/>
              <w:rPr>
                <w:sz w:val="20"/>
                <w:szCs w:val="20"/>
                <w:lang w:val="ro-RO"/>
              </w:rPr>
            </w:pPr>
          </w:p>
        </w:tc>
        <w:tc>
          <w:tcPr>
            <w:tcW w:w="587" w:type="pct"/>
            <w:gridSpan w:val="13"/>
            <w:vAlign w:val="center"/>
          </w:tcPr>
          <w:p w14:paraId="39FCEF8E" w14:textId="77777777" w:rsidR="00D743A7" w:rsidRDefault="00D743A7" w:rsidP="00952BC2">
            <w:pPr>
              <w:ind w:firstLine="0"/>
              <w:jc w:val="center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560" w:type="pct"/>
            <w:gridSpan w:val="9"/>
            <w:vAlign w:val="center"/>
          </w:tcPr>
          <w:p w14:paraId="377EEB36" w14:textId="77777777" w:rsidR="00D743A7" w:rsidRPr="00FD178A" w:rsidRDefault="00D743A7" w:rsidP="00952BC2">
            <w:pPr>
              <w:ind w:firstLine="0"/>
              <w:jc w:val="center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574" w:type="pct"/>
            <w:gridSpan w:val="4"/>
            <w:vAlign w:val="center"/>
          </w:tcPr>
          <w:p w14:paraId="1B123B2E" w14:textId="77777777" w:rsidR="00D743A7" w:rsidRPr="00FD178A" w:rsidRDefault="00D743A7" w:rsidP="00952BC2">
            <w:pPr>
              <w:ind w:firstLine="0"/>
              <w:jc w:val="center"/>
              <w:rPr>
                <w:b/>
                <w:bCs/>
                <w:sz w:val="20"/>
                <w:szCs w:val="20"/>
                <w:lang w:val="ro-RO"/>
              </w:rPr>
            </w:pPr>
          </w:p>
        </w:tc>
      </w:tr>
      <w:tr w:rsidR="001E552A" w:rsidRPr="002D35C0" w14:paraId="15234B89" w14:textId="77777777" w:rsidTr="00E2091D">
        <w:tc>
          <w:tcPr>
            <w:tcW w:w="1639" w:type="pct"/>
            <w:gridSpan w:val="26"/>
          </w:tcPr>
          <w:p w14:paraId="421C00F0" w14:textId="77777777" w:rsidR="001E552A" w:rsidRPr="002D35C0" w:rsidRDefault="001E552A" w:rsidP="00D743A7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1639" w:type="pct"/>
            <w:gridSpan w:val="34"/>
            <w:vAlign w:val="center"/>
          </w:tcPr>
          <w:p w14:paraId="475CBE5F" w14:textId="77777777" w:rsidR="001E552A" w:rsidRPr="002D35C0" w:rsidRDefault="001E552A" w:rsidP="00952BC2">
            <w:pPr>
              <w:ind w:firstLine="0"/>
              <w:jc w:val="center"/>
              <w:rPr>
                <w:sz w:val="10"/>
                <w:szCs w:val="10"/>
                <w:lang w:val="ro-RO"/>
              </w:rPr>
            </w:pPr>
          </w:p>
        </w:tc>
        <w:tc>
          <w:tcPr>
            <w:tcW w:w="587" w:type="pct"/>
            <w:gridSpan w:val="13"/>
            <w:vAlign w:val="center"/>
          </w:tcPr>
          <w:p w14:paraId="4C000B6B" w14:textId="77777777" w:rsidR="001E552A" w:rsidRPr="002D35C0" w:rsidRDefault="001E552A" w:rsidP="00952BC2">
            <w:pPr>
              <w:ind w:firstLine="0"/>
              <w:jc w:val="center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560" w:type="pct"/>
            <w:gridSpan w:val="9"/>
            <w:vAlign w:val="center"/>
          </w:tcPr>
          <w:p w14:paraId="38C2D798" w14:textId="77777777" w:rsidR="001E552A" w:rsidRPr="002D35C0" w:rsidRDefault="001E552A" w:rsidP="00952BC2">
            <w:pPr>
              <w:ind w:firstLine="0"/>
              <w:jc w:val="center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574" w:type="pct"/>
            <w:gridSpan w:val="4"/>
            <w:vAlign w:val="center"/>
          </w:tcPr>
          <w:p w14:paraId="25D5C640" w14:textId="77777777" w:rsidR="001E552A" w:rsidRPr="002D35C0" w:rsidRDefault="001E552A" w:rsidP="00952BC2">
            <w:pPr>
              <w:ind w:firstLine="0"/>
              <w:jc w:val="center"/>
              <w:rPr>
                <w:b/>
                <w:bCs/>
                <w:sz w:val="10"/>
                <w:szCs w:val="10"/>
                <w:lang w:val="ro-RO"/>
              </w:rPr>
            </w:pPr>
          </w:p>
        </w:tc>
      </w:tr>
      <w:tr w:rsidR="001E552A" w:rsidRPr="006F06B9" w14:paraId="6F30E129" w14:textId="77777777" w:rsidTr="00E2091D">
        <w:tc>
          <w:tcPr>
            <w:tcW w:w="2312" w:type="pct"/>
            <w:gridSpan w:val="41"/>
            <w:tcBorders>
              <w:right w:val="single" w:sz="4" w:space="0" w:color="auto"/>
            </w:tcBorders>
          </w:tcPr>
          <w:p w14:paraId="606E0C8E" w14:textId="41C7069F" w:rsidR="001E552A" w:rsidRPr="001E552A" w:rsidRDefault="001E552A" w:rsidP="001E552A">
            <w:pPr>
              <w:ind w:firstLine="0"/>
              <w:rPr>
                <w:sz w:val="20"/>
                <w:szCs w:val="20"/>
                <w:lang w:val="ro-RO"/>
              </w:rPr>
            </w:pPr>
            <w:r>
              <w:rPr>
                <w:b/>
                <w:bCs/>
                <w:sz w:val="20"/>
                <w:szCs w:val="20"/>
                <w:lang w:val="ro-RO"/>
              </w:rPr>
              <w:t xml:space="preserve">V.1 Necesitatea cazării în cămin: </w:t>
            </w:r>
            <w:r>
              <w:rPr>
                <w:sz w:val="20"/>
                <w:szCs w:val="20"/>
                <w:lang w:val="ro-RO"/>
              </w:rPr>
              <w:t>Da</w:t>
            </w:r>
          </w:p>
        </w:tc>
        <w:tc>
          <w:tcPr>
            <w:tcW w:w="29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498FF" w14:textId="77777777" w:rsidR="001E552A" w:rsidRDefault="001E552A" w:rsidP="00952BC2">
            <w:pPr>
              <w:ind w:firstLine="0"/>
              <w:jc w:val="center"/>
              <w:rPr>
                <w:b/>
                <w:bCs/>
                <w:sz w:val="20"/>
                <w:szCs w:val="20"/>
                <w:lang w:val="ro-RO"/>
              </w:rPr>
            </w:pPr>
          </w:p>
        </w:tc>
        <w:tc>
          <w:tcPr>
            <w:tcW w:w="386" w:type="pct"/>
            <w:gridSpan w:val="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576684" w14:textId="77777777" w:rsidR="001E552A" w:rsidRPr="001E552A" w:rsidRDefault="001E552A" w:rsidP="001E552A">
            <w:pPr>
              <w:ind w:firstLine="0"/>
              <w:rPr>
                <w:sz w:val="20"/>
                <w:szCs w:val="20"/>
                <w:lang w:val="ro-RO"/>
              </w:rPr>
            </w:pPr>
            <w:r w:rsidRPr="001E552A">
              <w:rPr>
                <w:sz w:val="20"/>
                <w:szCs w:val="20"/>
                <w:lang w:val="ro-RO"/>
              </w:rPr>
              <w:t>Nu</w:t>
            </w:r>
          </w:p>
        </w:tc>
        <w:tc>
          <w:tcPr>
            <w:tcW w:w="29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E60AD" w14:textId="5C9A73C0" w:rsidR="001E552A" w:rsidRPr="001E552A" w:rsidRDefault="001E552A" w:rsidP="001E552A">
            <w:pPr>
              <w:ind w:firstLine="0"/>
              <w:rPr>
                <w:sz w:val="20"/>
                <w:szCs w:val="20"/>
                <w:lang w:val="ro-RO"/>
              </w:rPr>
            </w:pPr>
          </w:p>
        </w:tc>
        <w:tc>
          <w:tcPr>
            <w:tcW w:w="1722" w:type="pct"/>
            <w:gridSpan w:val="26"/>
            <w:tcBorders>
              <w:left w:val="single" w:sz="4" w:space="0" w:color="auto"/>
            </w:tcBorders>
            <w:vAlign w:val="center"/>
          </w:tcPr>
          <w:p w14:paraId="2C5FB85F" w14:textId="0AEA3268" w:rsidR="001E552A" w:rsidRPr="002D35C0" w:rsidRDefault="002D35C0" w:rsidP="002D35C0">
            <w:pPr>
              <w:ind w:firstLine="0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(bifați)</w:t>
            </w:r>
          </w:p>
        </w:tc>
      </w:tr>
      <w:tr w:rsidR="002D35C0" w:rsidRPr="002D35C0" w14:paraId="6D7F8697" w14:textId="77777777" w:rsidTr="00E2091D">
        <w:tc>
          <w:tcPr>
            <w:tcW w:w="2312" w:type="pct"/>
            <w:gridSpan w:val="41"/>
          </w:tcPr>
          <w:p w14:paraId="1CF143E3" w14:textId="77777777" w:rsidR="002D35C0" w:rsidRPr="002D35C0" w:rsidRDefault="002D35C0" w:rsidP="001E552A">
            <w:pPr>
              <w:ind w:firstLine="0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290" w:type="pct"/>
            <w:gridSpan w:val="8"/>
            <w:tcBorders>
              <w:top w:val="single" w:sz="4" w:space="0" w:color="auto"/>
            </w:tcBorders>
            <w:vAlign w:val="center"/>
          </w:tcPr>
          <w:p w14:paraId="6EC62FAF" w14:textId="77777777" w:rsidR="002D35C0" w:rsidRPr="002D35C0" w:rsidRDefault="002D35C0" w:rsidP="00952BC2">
            <w:pPr>
              <w:ind w:firstLine="0"/>
              <w:jc w:val="center"/>
              <w:rPr>
                <w:b/>
                <w:bCs/>
                <w:sz w:val="10"/>
                <w:szCs w:val="10"/>
                <w:lang w:val="ro-RO"/>
              </w:rPr>
            </w:pPr>
          </w:p>
        </w:tc>
        <w:tc>
          <w:tcPr>
            <w:tcW w:w="386" w:type="pct"/>
            <w:gridSpan w:val="7"/>
            <w:vAlign w:val="center"/>
          </w:tcPr>
          <w:p w14:paraId="44202CB5" w14:textId="77777777" w:rsidR="002D35C0" w:rsidRPr="002D35C0" w:rsidRDefault="002D35C0" w:rsidP="001E552A">
            <w:pPr>
              <w:ind w:firstLine="0"/>
              <w:rPr>
                <w:sz w:val="10"/>
                <w:szCs w:val="10"/>
                <w:lang w:val="ro-RO"/>
              </w:rPr>
            </w:pPr>
          </w:p>
        </w:tc>
        <w:tc>
          <w:tcPr>
            <w:tcW w:w="290" w:type="pct"/>
            <w:gridSpan w:val="4"/>
            <w:tcBorders>
              <w:top w:val="single" w:sz="4" w:space="0" w:color="auto"/>
            </w:tcBorders>
            <w:vAlign w:val="center"/>
          </w:tcPr>
          <w:p w14:paraId="215FF765" w14:textId="77777777" w:rsidR="002D35C0" w:rsidRPr="002D35C0" w:rsidRDefault="002D35C0" w:rsidP="001E552A">
            <w:pPr>
              <w:ind w:firstLine="0"/>
              <w:rPr>
                <w:sz w:val="10"/>
                <w:szCs w:val="10"/>
                <w:lang w:val="ro-RO"/>
              </w:rPr>
            </w:pPr>
          </w:p>
        </w:tc>
        <w:tc>
          <w:tcPr>
            <w:tcW w:w="1722" w:type="pct"/>
            <w:gridSpan w:val="26"/>
            <w:vAlign w:val="center"/>
          </w:tcPr>
          <w:p w14:paraId="79A296C9" w14:textId="77777777" w:rsidR="002D35C0" w:rsidRPr="002D35C0" w:rsidRDefault="002D35C0" w:rsidP="002D35C0">
            <w:pPr>
              <w:ind w:firstLine="0"/>
              <w:rPr>
                <w:sz w:val="10"/>
                <w:szCs w:val="10"/>
                <w:lang w:val="ro-RO"/>
              </w:rPr>
            </w:pPr>
          </w:p>
        </w:tc>
      </w:tr>
      <w:tr w:rsidR="002D35C0" w:rsidRPr="006F06B9" w14:paraId="1F6A5E26" w14:textId="77777777" w:rsidTr="00E2091D">
        <w:tc>
          <w:tcPr>
            <w:tcW w:w="5000" w:type="pct"/>
            <w:gridSpan w:val="86"/>
          </w:tcPr>
          <w:p w14:paraId="4DB477F2" w14:textId="0CB7F97A" w:rsidR="002D35C0" w:rsidRPr="002D35C0" w:rsidRDefault="002D35C0" w:rsidP="002D35C0">
            <w:pPr>
              <w:ind w:firstLine="0"/>
              <w:jc w:val="right"/>
              <w:rPr>
                <w:i/>
                <w:iCs/>
                <w:sz w:val="20"/>
                <w:szCs w:val="20"/>
                <w:lang w:val="ro-RO"/>
              </w:rPr>
            </w:pPr>
            <w:r>
              <w:rPr>
                <w:i/>
                <w:iCs/>
                <w:sz w:val="20"/>
                <w:szCs w:val="20"/>
                <w:lang w:val="ro-RO"/>
              </w:rPr>
              <w:t>Subsemnatul, declar cele de mai sus pe propria răspundere</w:t>
            </w:r>
          </w:p>
        </w:tc>
      </w:tr>
      <w:tr w:rsidR="00E10118" w:rsidRPr="00E10118" w14:paraId="7D1538FB" w14:textId="77777777" w:rsidTr="00E2091D">
        <w:tc>
          <w:tcPr>
            <w:tcW w:w="5000" w:type="pct"/>
            <w:gridSpan w:val="86"/>
          </w:tcPr>
          <w:p w14:paraId="7F305AB8" w14:textId="77777777" w:rsidR="00E10118" w:rsidRPr="00E10118" w:rsidRDefault="00E10118" w:rsidP="002D35C0">
            <w:pPr>
              <w:ind w:firstLine="0"/>
              <w:jc w:val="right"/>
              <w:rPr>
                <w:i/>
                <w:iCs/>
                <w:sz w:val="10"/>
                <w:szCs w:val="10"/>
                <w:lang w:val="ro-RO"/>
              </w:rPr>
            </w:pPr>
          </w:p>
        </w:tc>
      </w:tr>
      <w:tr w:rsidR="00E10118" w:rsidRPr="006F06B9" w14:paraId="2FE57B88" w14:textId="77777777" w:rsidTr="00E2091D">
        <w:tc>
          <w:tcPr>
            <w:tcW w:w="1926" w:type="pct"/>
            <w:gridSpan w:val="34"/>
          </w:tcPr>
          <w:p w14:paraId="453B3E1E" w14:textId="32DD06CC" w:rsidR="00E10118" w:rsidRPr="00E10118" w:rsidRDefault="00E10118" w:rsidP="00E10118">
            <w:pPr>
              <w:ind w:firstLine="0"/>
              <w:jc w:val="right"/>
              <w:rPr>
                <w:sz w:val="20"/>
                <w:szCs w:val="20"/>
                <w:lang w:val="ro-RO"/>
              </w:rPr>
            </w:pPr>
            <w:r w:rsidRPr="00E10118">
              <w:rPr>
                <w:sz w:val="20"/>
                <w:szCs w:val="20"/>
                <w:lang w:val="ro-RO"/>
              </w:rPr>
              <w:t>SEMNĂTURA CANDIDATULUI</w:t>
            </w:r>
          </w:p>
        </w:tc>
        <w:tc>
          <w:tcPr>
            <w:tcW w:w="1352" w:type="pct"/>
            <w:gridSpan w:val="26"/>
            <w:tcBorders>
              <w:bottom w:val="single" w:sz="4" w:space="0" w:color="auto"/>
            </w:tcBorders>
            <w:vAlign w:val="center"/>
          </w:tcPr>
          <w:p w14:paraId="2CCCEB72" w14:textId="77777777" w:rsidR="00E10118" w:rsidRPr="001E552A" w:rsidRDefault="00E10118" w:rsidP="001E552A">
            <w:pPr>
              <w:ind w:firstLine="0"/>
              <w:rPr>
                <w:sz w:val="20"/>
                <w:szCs w:val="20"/>
                <w:lang w:val="ro-RO"/>
              </w:rPr>
            </w:pPr>
          </w:p>
        </w:tc>
        <w:tc>
          <w:tcPr>
            <w:tcW w:w="587" w:type="pct"/>
            <w:gridSpan w:val="13"/>
            <w:tcBorders>
              <w:right w:val="single" w:sz="4" w:space="0" w:color="auto"/>
            </w:tcBorders>
            <w:vAlign w:val="center"/>
          </w:tcPr>
          <w:p w14:paraId="67752B98" w14:textId="77777777" w:rsidR="00E10118" w:rsidRDefault="00E10118" w:rsidP="002D35C0">
            <w:pPr>
              <w:ind w:firstLine="0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data</w:t>
            </w:r>
          </w:p>
        </w:tc>
        <w:tc>
          <w:tcPr>
            <w:tcW w:w="381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8CB56" w14:textId="77777777" w:rsidR="00E10118" w:rsidRDefault="00E10118" w:rsidP="002D35C0">
            <w:pPr>
              <w:ind w:firstLine="0"/>
              <w:rPr>
                <w:sz w:val="20"/>
                <w:szCs w:val="20"/>
                <w:lang w:val="ro-RO"/>
              </w:rPr>
            </w:pPr>
          </w:p>
        </w:tc>
        <w:tc>
          <w:tcPr>
            <w:tcW w:w="38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666CC" w14:textId="77B048E1" w:rsidR="00E10118" w:rsidRDefault="00E10118" w:rsidP="002D35C0">
            <w:pPr>
              <w:ind w:firstLine="0"/>
              <w:rPr>
                <w:sz w:val="20"/>
                <w:szCs w:val="20"/>
                <w:lang w:val="ro-RO"/>
              </w:rPr>
            </w:pPr>
          </w:p>
        </w:tc>
        <w:tc>
          <w:tcPr>
            <w:tcW w:w="3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1415D" w14:textId="189A0316" w:rsidR="00E10118" w:rsidRDefault="00E10118" w:rsidP="002D35C0">
            <w:pPr>
              <w:ind w:firstLine="0"/>
              <w:rPr>
                <w:sz w:val="20"/>
                <w:szCs w:val="20"/>
                <w:lang w:val="ro-RO"/>
              </w:rPr>
            </w:pPr>
          </w:p>
        </w:tc>
      </w:tr>
      <w:tr w:rsidR="00E10118" w:rsidRPr="006F06B9" w14:paraId="75D334E9" w14:textId="77777777" w:rsidTr="00E2091D">
        <w:tc>
          <w:tcPr>
            <w:tcW w:w="1926" w:type="pct"/>
            <w:gridSpan w:val="34"/>
          </w:tcPr>
          <w:p w14:paraId="2F0AE697" w14:textId="77777777" w:rsidR="00E10118" w:rsidRPr="00E10118" w:rsidRDefault="00E10118" w:rsidP="00E10118">
            <w:pPr>
              <w:ind w:firstLine="0"/>
              <w:jc w:val="right"/>
              <w:rPr>
                <w:sz w:val="10"/>
                <w:szCs w:val="10"/>
                <w:lang w:val="ro-RO"/>
              </w:rPr>
            </w:pPr>
          </w:p>
        </w:tc>
        <w:tc>
          <w:tcPr>
            <w:tcW w:w="1352" w:type="pct"/>
            <w:gridSpan w:val="26"/>
            <w:tcBorders>
              <w:top w:val="single" w:sz="4" w:space="0" w:color="auto"/>
            </w:tcBorders>
            <w:vAlign w:val="center"/>
          </w:tcPr>
          <w:p w14:paraId="503CEE2B" w14:textId="77777777" w:rsidR="00E10118" w:rsidRPr="00E10118" w:rsidRDefault="00E10118" w:rsidP="001E552A">
            <w:pPr>
              <w:ind w:firstLine="0"/>
              <w:rPr>
                <w:sz w:val="10"/>
                <w:szCs w:val="10"/>
                <w:lang w:val="ro-RO"/>
              </w:rPr>
            </w:pPr>
          </w:p>
        </w:tc>
        <w:tc>
          <w:tcPr>
            <w:tcW w:w="587" w:type="pct"/>
            <w:gridSpan w:val="13"/>
            <w:vAlign w:val="center"/>
          </w:tcPr>
          <w:p w14:paraId="4C89D41E" w14:textId="77777777" w:rsidR="00E10118" w:rsidRPr="00E10118" w:rsidRDefault="00E10118" w:rsidP="002D35C0">
            <w:pPr>
              <w:ind w:firstLine="0"/>
              <w:rPr>
                <w:sz w:val="10"/>
                <w:szCs w:val="10"/>
                <w:lang w:val="ro-RO"/>
              </w:rPr>
            </w:pPr>
          </w:p>
        </w:tc>
        <w:tc>
          <w:tcPr>
            <w:tcW w:w="381" w:type="pct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9B5D56" w14:textId="77777777" w:rsidR="00E10118" w:rsidRPr="00E10118" w:rsidRDefault="00E10118" w:rsidP="002D35C0">
            <w:pPr>
              <w:ind w:firstLine="0"/>
              <w:rPr>
                <w:sz w:val="10"/>
                <w:szCs w:val="10"/>
                <w:lang w:val="ro-RO"/>
              </w:rPr>
            </w:pPr>
          </w:p>
        </w:tc>
        <w:tc>
          <w:tcPr>
            <w:tcW w:w="382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588F4D" w14:textId="77777777" w:rsidR="00E10118" w:rsidRPr="00E10118" w:rsidRDefault="00E10118" w:rsidP="002D35C0">
            <w:pPr>
              <w:ind w:firstLine="0"/>
              <w:rPr>
                <w:sz w:val="10"/>
                <w:szCs w:val="10"/>
                <w:lang w:val="ro-RO"/>
              </w:rPr>
            </w:pPr>
          </w:p>
        </w:tc>
        <w:tc>
          <w:tcPr>
            <w:tcW w:w="37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7E3565" w14:textId="77777777" w:rsidR="00E10118" w:rsidRPr="00E10118" w:rsidRDefault="00E10118" w:rsidP="002D35C0">
            <w:pPr>
              <w:ind w:firstLine="0"/>
              <w:rPr>
                <w:sz w:val="10"/>
                <w:szCs w:val="10"/>
                <w:lang w:val="ro-RO"/>
              </w:rPr>
            </w:pPr>
          </w:p>
        </w:tc>
      </w:tr>
      <w:tr w:rsidR="00E10118" w:rsidRPr="006F06B9" w14:paraId="69209165" w14:textId="77777777" w:rsidTr="00E2091D">
        <w:tc>
          <w:tcPr>
            <w:tcW w:w="1931" w:type="pct"/>
            <w:gridSpan w:val="35"/>
          </w:tcPr>
          <w:p w14:paraId="609D5C59" w14:textId="0B9488D6" w:rsidR="00E10118" w:rsidRPr="00E10118" w:rsidRDefault="00E10118" w:rsidP="00E10118">
            <w:pPr>
              <w:ind w:firstLine="0"/>
              <w:jc w:val="right"/>
              <w:rPr>
                <w:sz w:val="20"/>
                <w:szCs w:val="20"/>
                <w:lang w:val="ro-RO"/>
              </w:rPr>
            </w:pPr>
            <w:r w:rsidRPr="00E10118">
              <w:rPr>
                <w:sz w:val="20"/>
                <w:szCs w:val="20"/>
                <w:lang w:val="ro-RO"/>
              </w:rPr>
              <w:t>VERIFICAT</w:t>
            </w:r>
          </w:p>
        </w:tc>
        <w:tc>
          <w:tcPr>
            <w:tcW w:w="1347" w:type="pct"/>
            <w:gridSpan w:val="25"/>
            <w:tcBorders>
              <w:bottom w:val="single" w:sz="4" w:space="0" w:color="auto"/>
            </w:tcBorders>
            <w:vAlign w:val="center"/>
          </w:tcPr>
          <w:p w14:paraId="21DB5028" w14:textId="77777777" w:rsidR="00E10118" w:rsidRPr="001E552A" w:rsidRDefault="00E10118" w:rsidP="001E552A">
            <w:pPr>
              <w:ind w:firstLine="0"/>
              <w:rPr>
                <w:sz w:val="20"/>
                <w:szCs w:val="20"/>
                <w:lang w:val="ro-RO"/>
              </w:rPr>
            </w:pPr>
          </w:p>
        </w:tc>
        <w:tc>
          <w:tcPr>
            <w:tcW w:w="587" w:type="pct"/>
            <w:gridSpan w:val="13"/>
            <w:tcBorders>
              <w:right w:val="single" w:sz="4" w:space="0" w:color="auto"/>
            </w:tcBorders>
            <w:vAlign w:val="center"/>
          </w:tcPr>
          <w:p w14:paraId="67BBF13C" w14:textId="77777777" w:rsidR="00E10118" w:rsidRDefault="00E10118" w:rsidP="002D35C0">
            <w:pPr>
              <w:ind w:firstLine="0"/>
              <w:rPr>
                <w:sz w:val="20"/>
                <w:szCs w:val="20"/>
                <w:lang w:val="ro-RO"/>
              </w:rPr>
            </w:pPr>
            <w:r>
              <w:rPr>
                <w:sz w:val="20"/>
                <w:szCs w:val="20"/>
                <w:lang w:val="ro-RO"/>
              </w:rPr>
              <w:t>data</w:t>
            </w:r>
          </w:p>
        </w:tc>
        <w:tc>
          <w:tcPr>
            <w:tcW w:w="381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27F50" w14:textId="77777777" w:rsidR="00E10118" w:rsidRDefault="00E10118" w:rsidP="002D35C0">
            <w:pPr>
              <w:ind w:firstLine="0"/>
              <w:rPr>
                <w:sz w:val="20"/>
                <w:szCs w:val="20"/>
                <w:lang w:val="ro-RO"/>
              </w:rPr>
            </w:pPr>
          </w:p>
        </w:tc>
        <w:tc>
          <w:tcPr>
            <w:tcW w:w="38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AE4D9" w14:textId="77777777" w:rsidR="00E10118" w:rsidRDefault="00E10118" w:rsidP="002D35C0">
            <w:pPr>
              <w:ind w:firstLine="0"/>
              <w:rPr>
                <w:sz w:val="20"/>
                <w:szCs w:val="20"/>
                <w:lang w:val="ro-RO"/>
              </w:rPr>
            </w:pPr>
          </w:p>
        </w:tc>
        <w:tc>
          <w:tcPr>
            <w:tcW w:w="3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ED364" w14:textId="38B736BE" w:rsidR="00E10118" w:rsidRDefault="00E10118" w:rsidP="002D35C0">
            <w:pPr>
              <w:ind w:firstLine="0"/>
              <w:rPr>
                <w:sz w:val="20"/>
                <w:szCs w:val="20"/>
                <w:lang w:val="ro-RO"/>
              </w:rPr>
            </w:pPr>
          </w:p>
        </w:tc>
      </w:tr>
    </w:tbl>
    <w:p w14:paraId="299DD20D" w14:textId="2B6AB632" w:rsidR="0017573C" w:rsidRDefault="0017573C" w:rsidP="00E10118">
      <w:pPr>
        <w:ind w:firstLine="0"/>
        <w:rPr>
          <w:lang w:val="ro-RO"/>
        </w:rPr>
      </w:pPr>
    </w:p>
    <w:p w14:paraId="37DC5842" w14:textId="1B32A961" w:rsidR="00E10118" w:rsidRDefault="00E10118" w:rsidP="00E10118">
      <w:pPr>
        <w:ind w:firstLine="0"/>
        <w:rPr>
          <w:lang w:val="ro-RO"/>
        </w:rPr>
      </w:pPr>
    </w:p>
    <w:p w14:paraId="0198BA12" w14:textId="5B26F11F" w:rsidR="00E10118" w:rsidRDefault="00E10118" w:rsidP="00E10118">
      <w:pPr>
        <w:ind w:firstLine="0"/>
        <w:rPr>
          <w:lang w:val="ro-RO"/>
        </w:rPr>
      </w:pPr>
    </w:p>
    <w:p w14:paraId="7FFD0F05" w14:textId="2A36398A" w:rsidR="00E10118" w:rsidRDefault="00E10118" w:rsidP="00E10118">
      <w:pPr>
        <w:ind w:firstLine="0"/>
        <w:rPr>
          <w:lang w:val="ro-RO"/>
        </w:rPr>
      </w:pPr>
    </w:p>
    <w:p w14:paraId="7D4A2D62" w14:textId="21BC0908" w:rsidR="00E10118" w:rsidRDefault="00E10118" w:rsidP="00E10118">
      <w:pPr>
        <w:ind w:firstLine="0"/>
        <w:rPr>
          <w:lang w:val="ro-RO"/>
        </w:rPr>
      </w:pPr>
    </w:p>
    <w:p w14:paraId="45B33845" w14:textId="07828A08" w:rsidR="00E10118" w:rsidRDefault="00E10118" w:rsidP="00E10118">
      <w:pPr>
        <w:ind w:firstLine="0"/>
        <w:rPr>
          <w:lang w:val="ro-RO"/>
        </w:rPr>
      </w:pPr>
    </w:p>
    <w:p w14:paraId="35F61C04" w14:textId="3D9D8764" w:rsidR="00E10118" w:rsidRDefault="00E10118" w:rsidP="00E10118">
      <w:pPr>
        <w:ind w:firstLine="0"/>
        <w:rPr>
          <w:lang w:val="ro-RO"/>
        </w:rPr>
      </w:pPr>
    </w:p>
    <w:p w14:paraId="5F5FDB2C" w14:textId="7B680AA3" w:rsidR="00E10118" w:rsidRDefault="00E10118" w:rsidP="00E10118">
      <w:pPr>
        <w:ind w:firstLine="0"/>
        <w:rPr>
          <w:lang w:val="ro-RO"/>
        </w:rPr>
      </w:pPr>
    </w:p>
    <w:p w14:paraId="616CFF61" w14:textId="2D8E294C" w:rsidR="00E10118" w:rsidRDefault="00E10118" w:rsidP="00E10118">
      <w:pPr>
        <w:ind w:firstLine="0"/>
        <w:rPr>
          <w:lang w:val="ro-RO"/>
        </w:rPr>
      </w:pPr>
    </w:p>
    <w:p w14:paraId="41D30228" w14:textId="57067F30" w:rsidR="00E10118" w:rsidRDefault="00E10118" w:rsidP="00E10118">
      <w:pPr>
        <w:ind w:firstLine="0"/>
        <w:rPr>
          <w:lang w:val="ro-RO"/>
        </w:rPr>
      </w:pPr>
    </w:p>
    <w:p w14:paraId="2F4A394B" w14:textId="4D84B874" w:rsidR="00E10118" w:rsidRDefault="00E10118" w:rsidP="00E10118">
      <w:pPr>
        <w:ind w:firstLine="0"/>
        <w:rPr>
          <w:lang w:val="ro-RO"/>
        </w:rPr>
      </w:pPr>
    </w:p>
    <w:p w14:paraId="77A51B8B" w14:textId="141EA8CC" w:rsidR="00E10118" w:rsidRDefault="00E10118" w:rsidP="00E10118">
      <w:pPr>
        <w:ind w:firstLine="0"/>
        <w:rPr>
          <w:lang w:val="ro-RO"/>
        </w:rPr>
      </w:pPr>
    </w:p>
    <w:p w14:paraId="71F835C0" w14:textId="304B7B5C" w:rsidR="00E10118" w:rsidRPr="00582D61" w:rsidRDefault="00E47854" w:rsidP="00582D61">
      <w:pPr>
        <w:spacing w:line="240" w:lineRule="auto"/>
        <w:ind w:firstLine="0"/>
        <w:jc w:val="center"/>
        <w:rPr>
          <w:b/>
          <w:bCs/>
          <w:sz w:val="28"/>
          <w:szCs w:val="28"/>
          <w:u w:val="single"/>
          <w:lang w:val="ro-RO"/>
        </w:rPr>
      </w:pPr>
      <w:r w:rsidRPr="00582D61">
        <w:rPr>
          <w:b/>
          <w:bCs/>
          <w:sz w:val="28"/>
          <w:szCs w:val="28"/>
          <w:u w:val="single"/>
          <w:lang w:val="ro-RO"/>
        </w:rPr>
        <w:t>ACADEMIA DE MUZICĂ, TEATRU ȘI ARTE PLASTICE</w:t>
      </w:r>
    </w:p>
    <w:p w14:paraId="5AC83E41" w14:textId="5B98158B" w:rsidR="00E47854" w:rsidRDefault="00E47854" w:rsidP="00582D61">
      <w:pPr>
        <w:spacing w:line="240" w:lineRule="auto"/>
        <w:ind w:firstLine="0"/>
        <w:jc w:val="center"/>
        <w:rPr>
          <w:lang w:val="ro-RO"/>
        </w:rPr>
      </w:pPr>
      <w:r>
        <w:rPr>
          <w:lang w:val="ro-RO"/>
        </w:rPr>
        <w:t xml:space="preserve">Instituție </w:t>
      </w:r>
      <w:r w:rsidR="00582D61">
        <w:rPr>
          <w:lang w:val="ro-RO"/>
        </w:rPr>
        <w:t>de învățământ superior</w:t>
      </w:r>
    </w:p>
    <w:p w14:paraId="747F5FE4" w14:textId="64AABD8C" w:rsidR="00582D61" w:rsidRDefault="00582D61" w:rsidP="00582D61">
      <w:pPr>
        <w:spacing w:line="240" w:lineRule="auto"/>
        <w:ind w:firstLine="0"/>
        <w:jc w:val="center"/>
        <w:rPr>
          <w:lang w:val="ro-RO"/>
        </w:rPr>
      </w:pPr>
    </w:p>
    <w:p w14:paraId="05368379" w14:textId="03E8F2AE" w:rsidR="00582D61" w:rsidRDefault="00582D61" w:rsidP="00582D61">
      <w:pPr>
        <w:spacing w:line="240" w:lineRule="auto"/>
        <w:ind w:firstLine="0"/>
        <w:jc w:val="center"/>
        <w:rPr>
          <w:lang w:val="ro-RO"/>
        </w:rPr>
      </w:pPr>
    </w:p>
    <w:p w14:paraId="1AB2A261" w14:textId="77777777" w:rsidR="002915EB" w:rsidRDefault="002915EB" w:rsidP="00582D61">
      <w:pPr>
        <w:spacing w:line="240" w:lineRule="auto"/>
        <w:ind w:firstLine="0"/>
        <w:jc w:val="center"/>
        <w:rPr>
          <w:lang w:val="ro-RO"/>
        </w:rPr>
      </w:pPr>
    </w:p>
    <w:p w14:paraId="1B253F00" w14:textId="7EAE8A90" w:rsidR="00582D61" w:rsidRDefault="00582D61" w:rsidP="00582D61">
      <w:pPr>
        <w:spacing w:line="240" w:lineRule="auto"/>
        <w:ind w:firstLine="0"/>
        <w:jc w:val="center"/>
        <w:rPr>
          <w:lang w:val="ro-RO"/>
        </w:rPr>
      </w:pPr>
    </w:p>
    <w:p w14:paraId="0906B6D1" w14:textId="61A0372E" w:rsidR="00F10AA5" w:rsidRDefault="00F10AA5" w:rsidP="00582D61">
      <w:pPr>
        <w:spacing w:line="240" w:lineRule="auto"/>
        <w:ind w:firstLine="0"/>
        <w:jc w:val="center"/>
        <w:rPr>
          <w:lang w:val="ro-RO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2"/>
        <w:gridCol w:w="284"/>
        <w:gridCol w:w="1239"/>
      </w:tblGrid>
      <w:tr w:rsidR="008C44AE" w14:paraId="06CBF948" w14:textId="77777777" w:rsidTr="002915EB">
        <w:tc>
          <w:tcPr>
            <w:tcW w:w="5812" w:type="dxa"/>
            <w:tcBorders>
              <w:right w:val="single" w:sz="4" w:space="0" w:color="auto"/>
            </w:tcBorders>
          </w:tcPr>
          <w:p w14:paraId="638186F3" w14:textId="071E870B" w:rsidR="008C44AE" w:rsidRPr="002915EB" w:rsidRDefault="008C44AE" w:rsidP="002915EB">
            <w:pPr>
              <w:ind w:firstLine="0"/>
              <w:jc w:val="right"/>
              <w:rPr>
                <w:i/>
                <w:iCs/>
                <w:sz w:val="28"/>
                <w:szCs w:val="28"/>
                <w:lang w:val="ro-MD"/>
              </w:rPr>
            </w:pPr>
            <w:r w:rsidRPr="002915EB">
              <w:rPr>
                <w:i/>
                <w:iCs/>
                <w:sz w:val="28"/>
                <w:szCs w:val="28"/>
                <w:lang w:val="ro-RO"/>
              </w:rPr>
              <w:t>Studii superioare de Licen</w:t>
            </w:r>
            <w:r w:rsidRPr="002915EB">
              <w:rPr>
                <w:i/>
                <w:iCs/>
                <w:sz w:val="28"/>
                <w:szCs w:val="28"/>
                <w:lang w:val="ro-MD"/>
              </w:rPr>
              <w:t>ță (Ciclul I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E7F67" w14:textId="77777777" w:rsidR="008C44AE" w:rsidRPr="008C44AE" w:rsidRDefault="008C44AE" w:rsidP="00582D61">
            <w:pPr>
              <w:ind w:firstLine="0"/>
              <w:jc w:val="center"/>
              <w:rPr>
                <w:lang w:val="ro-MD"/>
              </w:rPr>
            </w:pPr>
          </w:p>
        </w:tc>
        <w:tc>
          <w:tcPr>
            <w:tcW w:w="1239" w:type="dxa"/>
            <w:tcBorders>
              <w:left w:val="single" w:sz="4" w:space="0" w:color="auto"/>
            </w:tcBorders>
          </w:tcPr>
          <w:p w14:paraId="7B22F2DD" w14:textId="71AE6826" w:rsidR="008C44AE" w:rsidRDefault="008C44AE" w:rsidP="00582D61">
            <w:pPr>
              <w:ind w:firstLine="0"/>
              <w:jc w:val="center"/>
              <w:rPr>
                <w:lang w:val="ro-RO"/>
              </w:rPr>
            </w:pPr>
          </w:p>
        </w:tc>
      </w:tr>
      <w:tr w:rsidR="00AA5DB6" w:rsidRPr="00AA5DB6" w14:paraId="3A84FFB1" w14:textId="77777777" w:rsidTr="002915EB">
        <w:tc>
          <w:tcPr>
            <w:tcW w:w="5812" w:type="dxa"/>
          </w:tcPr>
          <w:p w14:paraId="71FC0E66" w14:textId="77777777" w:rsidR="00AA5DB6" w:rsidRPr="00AA5DB6" w:rsidRDefault="00AA5DB6" w:rsidP="00582D61">
            <w:pPr>
              <w:ind w:firstLine="0"/>
              <w:jc w:val="center"/>
              <w:rPr>
                <w:sz w:val="10"/>
                <w:szCs w:val="10"/>
                <w:lang w:val="ro-RO"/>
              </w:rPr>
            </w:pP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6DC1452E" w14:textId="77777777" w:rsidR="00AA5DB6" w:rsidRPr="00AA5DB6" w:rsidRDefault="00AA5DB6" w:rsidP="00582D61">
            <w:pPr>
              <w:ind w:firstLine="0"/>
              <w:jc w:val="center"/>
              <w:rPr>
                <w:sz w:val="10"/>
                <w:szCs w:val="10"/>
                <w:lang w:val="ro-MD"/>
              </w:rPr>
            </w:pPr>
          </w:p>
        </w:tc>
        <w:tc>
          <w:tcPr>
            <w:tcW w:w="1239" w:type="dxa"/>
            <w:tcBorders>
              <w:left w:val="nil"/>
            </w:tcBorders>
          </w:tcPr>
          <w:p w14:paraId="2A87E5BB" w14:textId="77777777" w:rsidR="00AA5DB6" w:rsidRPr="00AA5DB6" w:rsidRDefault="00AA5DB6" w:rsidP="00582D61">
            <w:pPr>
              <w:ind w:firstLine="0"/>
              <w:jc w:val="center"/>
              <w:rPr>
                <w:sz w:val="10"/>
                <w:szCs w:val="10"/>
                <w:lang w:val="ro-RO"/>
              </w:rPr>
            </w:pPr>
          </w:p>
        </w:tc>
      </w:tr>
      <w:tr w:rsidR="00AA5DB6" w14:paraId="3B66FCA8" w14:textId="77777777" w:rsidTr="002915EB">
        <w:tc>
          <w:tcPr>
            <w:tcW w:w="5812" w:type="dxa"/>
            <w:tcBorders>
              <w:right w:val="single" w:sz="4" w:space="0" w:color="auto"/>
            </w:tcBorders>
          </w:tcPr>
          <w:p w14:paraId="7A4DAD19" w14:textId="390C13CA" w:rsidR="00AA5DB6" w:rsidRPr="002915EB" w:rsidRDefault="00AA5DB6" w:rsidP="002915EB">
            <w:pPr>
              <w:ind w:firstLine="0"/>
              <w:jc w:val="right"/>
              <w:rPr>
                <w:i/>
                <w:iCs/>
                <w:lang w:val="ro-RO"/>
              </w:rPr>
            </w:pPr>
            <w:r w:rsidRPr="002915EB">
              <w:rPr>
                <w:i/>
                <w:iCs/>
                <w:sz w:val="28"/>
                <w:szCs w:val="28"/>
                <w:lang w:val="ro-RO"/>
              </w:rPr>
              <w:t>Studii superioare de Master (Ciclul II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699F0" w14:textId="77777777" w:rsidR="00AA5DB6" w:rsidRPr="008C44AE" w:rsidRDefault="00AA5DB6" w:rsidP="00582D61">
            <w:pPr>
              <w:ind w:firstLine="0"/>
              <w:jc w:val="center"/>
              <w:rPr>
                <w:lang w:val="ro-MD"/>
              </w:rPr>
            </w:pPr>
          </w:p>
        </w:tc>
        <w:tc>
          <w:tcPr>
            <w:tcW w:w="1239" w:type="dxa"/>
            <w:tcBorders>
              <w:left w:val="single" w:sz="4" w:space="0" w:color="auto"/>
            </w:tcBorders>
          </w:tcPr>
          <w:p w14:paraId="5F7C376B" w14:textId="77777777" w:rsidR="00AA5DB6" w:rsidRDefault="00AA5DB6" w:rsidP="00582D61">
            <w:pPr>
              <w:ind w:firstLine="0"/>
              <w:jc w:val="center"/>
              <w:rPr>
                <w:lang w:val="ro-RO"/>
              </w:rPr>
            </w:pPr>
          </w:p>
        </w:tc>
      </w:tr>
    </w:tbl>
    <w:p w14:paraId="5A71D5F2" w14:textId="77777777" w:rsidR="00F10AA5" w:rsidRDefault="00F10AA5" w:rsidP="00582D61">
      <w:pPr>
        <w:spacing w:line="240" w:lineRule="auto"/>
        <w:ind w:firstLine="0"/>
        <w:jc w:val="center"/>
        <w:rPr>
          <w:lang w:val="ro-RO"/>
        </w:rPr>
      </w:pPr>
    </w:p>
    <w:p w14:paraId="6B838A9E" w14:textId="5C2996E1" w:rsidR="00582D61" w:rsidRDefault="00582D61" w:rsidP="002915EB">
      <w:pPr>
        <w:spacing w:line="240" w:lineRule="auto"/>
        <w:ind w:firstLine="0"/>
        <w:rPr>
          <w:lang w:val="ro-RO"/>
        </w:rPr>
      </w:pPr>
    </w:p>
    <w:p w14:paraId="428E1A24" w14:textId="608DC033" w:rsidR="00F10AA5" w:rsidRDefault="00F10AA5" w:rsidP="00582D61">
      <w:pPr>
        <w:spacing w:line="240" w:lineRule="auto"/>
        <w:ind w:firstLine="0"/>
        <w:jc w:val="center"/>
        <w:rPr>
          <w:lang w:val="ro-RO"/>
        </w:rPr>
      </w:pPr>
    </w:p>
    <w:p w14:paraId="39135EA9" w14:textId="37235615" w:rsidR="00F10AA5" w:rsidRDefault="00F10AA5" w:rsidP="00582D61">
      <w:pPr>
        <w:spacing w:line="240" w:lineRule="auto"/>
        <w:ind w:firstLine="0"/>
        <w:jc w:val="center"/>
        <w:rPr>
          <w:lang w:val="ro-RO"/>
        </w:rPr>
      </w:pPr>
    </w:p>
    <w:p w14:paraId="789E7B85" w14:textId="77777777" w:rsidR="0084090F" w:rsidRDefault="00F10AA5" w:rsidP="0084090F">
      <w:pPr>
        <w:spacing w:line="240" w:lineRule="auto"/>
        <w:ind w:firstLine="0"/>
        <w:jc w:val="center"/>
        <w:rPr>
          <w:b/>
          <w:bCs/>
          <w:sz w:val="28"/>
          <w:szCs w:val="28"/>
          <w:lang w:val="ro-RO"/>
        </w:rPr>
      </w:pPr>
      <w:r w:rsidRPr="0084090F">
        <w:rPr>
          <w:b/>
          <w:bCs/>
          <w:sz w:val="28"/>
          <w:szCs w:val="28"/>
          <w:lang w:val="ro-RO"/>
        </w:rPr>
        <w:t xml:space="preserve">FIȘA DE ÎNSCRIERE </w:t>
      </w:r>
      <w:r w:rsidR="0084090F" w:rsidRPr="0084090F">
        <w:rPr>
          <w:b/>
          <w:bCs/>
          <w:sz w:val="28"/>
          <w:szCs w:val="28"/>
          <w:lang w:val="ro-RO"/>
        </w:rPr>
        <w:t>LA CONCRUSUL</w:t>
      </w:r>
    </w:p>
    <w:p w14:paraId="638AF881" w14:textId="72F58BC2" w:rsidR="00582D61" w:rsidRPr="0084090F" w:rsidRDefault="0084090F" w:rsidP="0084090F">
      <w:pPr>
        <w:spacing w:line="240" w:lineRule="auto"/>
        <w:ind w:firstLine="0"/>
        <w:jc w:val="center"/>
        <w:rPr>
          <w:b/>
          <w:bCs/>
          <w:sz w:val="28"/>
          <w:szCs w:val="28"/>
          <w:lang w:val="ro-RO"/>
        </w:rPr>
      </w:pPr>
      <w:r w:rsidRPr="0084090F">
        <w:rPr>
          <w:b/>
          <w:bCs/>
          <w:sz w:val="28"/>
          <w:szCs w:val="28"/>
          <w:lang w:val="ro-RO"/>
        </w:rPr>
        <w:t>DE ADMITERE nr.___________________________</w:t>
      </w:r>
    </w:p>
    <w:sectPr w:rsidR="00582D61" w:rsidRPr="0084090F" w:rsidSect="00362FD9">
      <w:footerReference w:type="default" r:id="rId8"/>
      <w:pgSz w:w="16838" w:h="11906" w:orient="landscape"/>
      <w:pgMar w:top="720" w:right="720" w:bottom="720" w:left="720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C1354F" w14:textId="77777777" w:rsidR="00F667B1" w:rsidRDefault="00F667B1" w:rsidP="00D25AC2">
      <w:pPr>
        <w:spacing w:line="240" w:lineRule="auto"/>
      </w:pPr>
      <w:r>
        <w:separator/>
      </w:r>
    </w:p>
  </w:endnote>
  <w:endnote w:type="continuationSeparator" w:id="0">
    <w:p w14:paraId="6BBC3967" w14:textId="77777777" w:rsidR="00F667B1" w:rsidRDefault="00F667B1" w:rsidP="00D25A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576425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98FAF5" w14:textId="7DF9A4F9" w:rsidR="00D25AC2" w:rsidRDefault="000F4E3B" w:rsidP="00D25AC2">
        <w:pPr>
          <w:pStyle w:val="Footer"/>
          <w:jc w:val="cen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CD2B7C" w14:textId="77777777" w:rsidR="00F667B1" w:rsidRDefault="00F667B1" w:rsidP="00D25AC2">
      <w:pPr>
        <w:spacing w:line="240" w:lineRule="auto"/>
      </w:pPr>
      <w:r>
        <w:separator/>
      </w:r>
    </w:p>
  </w:footnote>
  <w:footnote w:type="continuationSeparator" w:id="0">
    <w:p w14:paraId="0E037A56" w14:textId="77777777" w:rsidR="00F667B1" w:rsidRDefault="00F667B1" w:rsidP="00D25AC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1E792B"/>
    <w:multiLevelType w:val="hybridMultilevel"/>
    <w:tmpl w:val="0F48B3F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MDczMTY3sjAzsrRQ0lEKTi0uzszPAykwqQUAHw87siwAAAA="/>
  </w:docVars>
  <w:rsids>
    <w:rsidRoot w:val="00612557"/>
    <w:rsid w:val="00000BD1"/>
    <w:rsid w:val="00046E18"/>
    <w:rsid w:val="00077BF3"/>
    <w:rsid w:val="000F1507"/>
    <w:rsid w:val="000F4E3B"/>
    <w:rsid w:val="00104C82"/>
    <w:rsid w:val="0016184B"/>
    <w:rsid w:val="0017573C"/>
    <w:rsid w:val="001E552A"/>
    <w:rsid w:val="001F63ED"/>
    <w:rsid w:val="00283B53"/>
    <w:rsid w:val="002915EB"/>
    <w:rsid w:val="002C3FA7"/>
    <w:rsid w:val="002D35C0"/>
    <w:rsid w:val="003321C1"/>
    <w:rsid w:val="00362FD9"/>
    <w:rsid w:val="00364ABF"/>
    <w:rsid w:val="003B0FD1"/>
    <w:rsid w:val="003B7DC9"/>
    <w:rsid w:val="003D725A"/>
    <w:rsid w:val="00454FEE"/>
    <w:rsid w:val="00582D61"/>
    <w:rsid w:val="005C5ABA"/>
    <w:rsid w:val="00605518"/>
    <w:rsid w:val="00607942"/>
    <w:rsid w:val="00612557"/>
    <w:rsid w:val="00613E73"/>
    <w:rsid w:val="00627D08"/>
    <w:rsid w:val="00646E10"/>
    <w:rsid w:val="00680A3C"/>
    <w:rsid w:val="006C2048"/>
    <w:rsid w:val="006C544E"/>
    <w:rsid w:val="006F06B9"/>
    <w:rsid w:val="007058D8"/>
    <w:rsid w:val="007A1450"/>
    <w:rsid w:val="007D276C"/>
    <w:rsid w:val="007D4AFE"/>
    <w:rsid w:val="0084090F"/>
    <w:rsid w:val="0084158A"/>
    <w:rsid w:val="008804E1"/>
    <w:rsid w:val="00896134"/>
    <w:rsid w:val="008C44AE"/>
    <w:rsid w:val="008F4453"/>
    <w:rsid w:val="008F5E49"/>
    <w:rsid w:val="009241AD"/>
    <w:rsid w:val="00925632"/>
    <w:rsid w:val="00952BC2"/>
    <w:rsid w:val="00973B1D"/>
    <w:rsid w:val="009E21EE"/>
    <w:rsid w:val="009F6AF1"/>
    <w:rsid w:val="00A90FF8"/>
    <w:rsid w:val="00AA5DB6"/>
    <w:rsid w:val="00AC1031"/>
    <w:rsid w:val="00B23EF4"/>
    <w:rsid w:val="00B75FB5"/>
    <w:rsid w:val="00BA62B9"/>
    <w:rsid w:val="00BD58F1"/>
    <w:rsid w:val="00C270C6"/>
    <w:rsid w:val="00CA0FEB"/>
    <w:rsid w:val="00CD2DDC"/>
    <w:rsid w:val="00D1639C"/>
    <w:rsid w:val="00D25AC2"/>
    <w:rsid w:val="00D479E2"/>
    <w:rsid w:val="00D743A7"/>
    <w:rsid w:val="00D80EBB"/>
    <w:rsid w:val="00DA03E5"/>
    <w:rsid w:val="00DA2080"/>
    <w:rsid w:val="00DF558D"/>
    <w:rsid w:val="00E10118"/>
    <w:rsid w:val="00E2091D"/>
    <w:rsid w:val="00E405F5"/>
    <w:rsid w:val="00E47854"/>
    <w:rsid w:val="00E71C91"/>
    <w:rsid w:val="00E80023"/>
    <w:rsid w:val="00E820D3"/>
    <w:rsid w:val="00F10AA5"/>
    <w:rsid w:val="00F667B1"/>
    <w:rsid w:val="00FD178A"/>
    <w:rsid w:val="00FE2929"/>
    <w:rsid w:val="00FF2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M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A7A702"/>
  <w15:chartTrackingRefBased/>
  <w15:docId w15:val="{86132816-EF78-4114-96CE-7095D95CD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Theme="minorHAnsi" w:hAnsi="Cambria" w:cstheme="minorBidi"/>
        <w:sz w:val="24"/>
        <w:szCs w:val="24"/>
        <w:lang w:val="en-US" w:eastAsia="en-US" w:bidi="ar-SA"/>
      </w:rPr>
    </w:rPrDefault>
    <w:pPrDefault>
      <w:pPr>
        <w:spacing w:line="360" w:lineRule="auto"/>
        <w:ind w:firstLine="720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71C91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71C91"/>
    <w:pPr>
      <w:keepNext/>
      <w:keepLines/>
      <w:spacing w:before="24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71C91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link w:val="Heading3Char"/>
    <w:autoRedefine/>
    <w:uiPriority w:val="9"/>
    <w:qFormat/>
    <w:rsid w:val="00E71C91"/>
    <w:pPr>
      <w:spacing w:before="40"/>
      <w:jc w:val="left"/>
      <w:outlineLvl w:val="2"/>
    </w:pPr>
    <w:rPr>
      <w:rFonts w:eastAsia="Times New Roman" w:cs="Times New Roman"/>
      <w:bCs/>
      <w:color w:val="002060"/>
      <w:szCs w:val="27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71C91"/>
    <w:pPr>
      <w:keepNext/>
      <w:keepLines/>
      <w:spacing w:before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1C91"/>
    <w:pPr>
      <w:keepNext/>
      <w:keepLines/>
      <w:spacing w:before="40"/>
      <w:outlineLvl w:val="4"/>
    </w:pPr>
    <w:rPr>
      <w:rFonts w:eastAsiaTheme="majorEastAsia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utoRedefine/>
    <w:uiPriority w:val="1"/>
    <w:qFormat/>
    <w:rsid w:val="00E71C91"/>
    <w:pPr>
      <w:spacing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71C91"/>
    <w:rPr>
      <w:rFonts w:eastAsiaTheme="majorEastAsia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1C91"/>
    <w:rPr>
      <w:rFonts w:eastAsiaTheme="majorEastAsia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71C91"/>
    <w:rPr>
      <w:rFonts w:eastAsia="Times New Roman" w:cs="Times New Roman"/>
      <w:bCs/>
      <w:color w:val="002060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E71C9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E71C91"/>
    <w:rPr>
      <w:rFonts w:eastAsiaTheme="majorEastAsia" w:cstheme="majorBidi"/>
      <w:color w:val="2F5496" w:themeColor="accent1" w:themeShade="BF"/>
    </w:rPr>
  </w:style>
  <w:style w:type="table" w:styleId="TableGrid">
    <w:name w:val="Table Grid"/>
    <w:basedOn w:val="TableNormal"/>
    <w:uiPriority w:val="39"/>
    <w:rsid w:val="0061255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25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5AC2"/>
    <w:pPr>
      <w:tabs>
        <w:tab w:val="center" w:pos="4844"/>
        <w:tab w:val="right" w:pos="9689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5AC2"/>
  </w:style>
  <w:style w:type="paragraph" w:styleId="Footer">
    <w:name w:val="footer"/>
    <w:basedOn w:val="Normal"/>
    <w:link w:val="FooterChar"/>
    <w:uiPriority w:val="99"/>
    <w:unhideWhenUsed/>
    <w:rsid w:val="00D25AC2"/>
    <w:pPr>
      <w:tabs>
        <w:tab w:val="center" w:pos="4844"/>
        <w:tab w:val="right" w:pos="968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5A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2C225D-FA84-47C3-B327-CB0F617BD6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2</Pages>
  <Words>519</Words>
  <Characters>296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Tihoneac</dc:creator>
  <cp:keywords/>
  <dc:description/>
  <cp:lastModifiedBy>Victor Tihoneac</cp:lastModifiedBy>
  <cp:revision>68</cp:revision>
  <cp:lastPrinted>2020-07-08T22:14:00Z</cp:lastPrinted>
  <dcterms:created xsi:type="dcterms:W3CDTF">2020-07-08T18:47:00Z</dcterms:created>
  <dcterms:modified xsi:type="dcterms:W3CDTF">2020-07-09T10:40:00Z</dcterms:modified>
</cp:coreProperties>
</file>